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1247AA4" w14:textId="0B6D6EB5" w:rsidR="00F4086E" w:rsidRDefault="00201EA3" w:rsidP="000A021A">
      <w:pPr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Approach </w:t>
      </w:r>
      <w:r w:rsidR="00560C5F">
        <w:rPr>
          <w:b/>
          <w:bCs/>
          <w:sz w:val="24"/>
          <w:szCs w:val="24"/>
        </w:rPr>
        <w:t>2</w:t>
      </w:r>
      <w:r>
        <w:rPr>
          <w:b/>
          <w:bCs/>
          <w:sz w:val="24"/>
          <w:szCs w:val="24"/>
        </w:rPr>
        <w:t xml:space="preserve">: </w:t>
      </w:r>
      <w:r w:rsidR="00560C5F">
        <w:rPr>
          <w:b/>
          <w:bCs/>
          <w:sz w:val="24"/>
          <w:szCs w:val="24"/>
        </w:rPr>
        <w:t xml:space="preserve">Averaged data </w:t>
      </w:r>
      <w:r w:rsidR="000A021A" w:rsidRPr="000A021A">
        <w:rPr>
          <w:b/>
          <w:bCs/>
          <w:sz w:val="24"/>
          <w:szCs w:val="24"/>
        </w:rPr>
        <w:t>EEG Classification</w:t>
      </w:r>
      <w:r w:rsidR="000B30F3">
        <w:rPr>
          <w:b/>
          <w:bCs/>
          <w:sz w:val="24"/>
          <w:szCs w:val="24"/>
        </w:rPr>
        <w:t xml:space="preserve"> – 70 features</w:t>
      </w:r>
    </w:p>
    <w:p w14:paraId="6540B8FB" w14:textId="44946596" w:rsidR="000A021A" w:rsidRDefault="00737589" w:rsidP="000A021A">
      <w:r>
        <w:t>Theta: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380"/>
        <w:gridCol w:w="1223"/>
        <w:gridCol w:w="1717"/>
        <w:gridCol w:w="1167"/>
        <w:gridCol w:w="1838"/>
        <w:gridCol w:w="1167"/>
        <w:gridCol w:w="1863"/>
      </w:tblGrid>
      <w:tr w:rsidR="009C7D0F" w14:paraId="5D00947F" w14:textId="39855892" w:rsidTr="009C7D0F">
        <w:tc>
          <w:tcPr>
            <w:tcW w:w="380" w:type="dxa"/>
            <w:vMerge w:val="restart"/>
            <w:vAlign w:val="center"/>
          </w:tcPr>
          <w:p w14:paraId="5D05C417" w14:textId="5687C157" w:rsidR="009C7D0F" w:rsidRDefault="009C7D0F" w:rsidP="009C7D0F">
            <w:pPr>
              <w:jc w:val="center"/>
            </w:pPr>
            <w:r>
              <w:t>#</w:t>
            </w:r>
          </w:p>
        </w:tc>
        <w:tc>
          <w:tcPr>
            <w:tcW w:w="2940" w:type="dxa"/>
            <w:gridSpan w:val="2"/>
            <w:vAlign w:val="center"/>
          </w:tcPr>
          <w:p w14:paraId="651CB8BC" w14:textId="58695C46" w:rsidR="009C7D0F" w:rsidRDefault="009C7D0F" w:rsidP="009C7D0F">
            <w:pPr>
              <w:jc w:val="center"/>
            </w:pPr>
            <w:r>
              <w:t>No scaling</w:t>
            </w:r>
          </w:p>
        </w:tc>
        <w:tc>
          <w:tcPr>
            <w:tcW w:w="3005" w:type="dxa"/>
            <w:gridSpan w:val="2"/>
            <w:vAlign w:val="center"/>
          </w:tcPr>
          <w:p w14:paraId="6FD16FEB" w14:textId="514B5EB7" w:rsidR="009C7D0F" w:rsidRDefault="009C7D0F" w:rsidP="009C7D0F">
            <w:pPr>
              <w:jc w:val="center"/>
            </w:pPr>
            <w:r>
              <w:t>Standard Scaler</w:t>
            </w:r>
          </w:p>
        </w:tc>
        <w:tc>
          <w:tcPr>
            <w:tcW w:w="3030" w:type="dxa"/>
            <w:gridSpan w:val="2"/>
            <w:vAlign w:val="center"/>
          </w:tcPr>
          <w:p w14:paraId="4BA3A59E" w14:textId="7F47E003" w:rsidR="009C7D0F" w:rsidRDefault="009C7D0F" w:rsidP="009C7D0F">
            <w:pPr>
              <w:jc w:val="center"/>
            </w:pPr>
            <w:r>
              <w:t>-1 to 1 Feature Normalization</w:t>
            </w:r>
          </w:p>
        </w:tc>
      </w:tr>
      <w:tr w:rsidR="009C7D0F" w14:paraId="349884B6" w14:textId="60156A4D" w:rsidTr="009C7D0F">
        <w:tc>
          <w:tcPr>
            <w:tcW w:w="380" w:type="dxa"/>
            <w:vMerge/>
            <w:vAlign w:val="center"/>
          </w:tcPr>
          <w:p w14:paraId="67065BD8" w14:textId="77777777" w:rsidR="009C7D0F" w:rsidRDefault="009C7D0F" w:rsidP="009C7D0F">
            <w:pPr>
              <w:jc w:val="center"/>
            </w:pPr>
          </w:p>
        </w:tc>
        <w:tc>
          <w:tcPr>
            <w:tcW w:w="1223" w:type="dxa"/>
            <w:vAlign w:val="center"/>
          </w:tcPr>
          <w:p w14:paraId="02F22962" w14:textId="41409E51" w:rsidR="009C7D0F" w:rsidRDefault="009C7D0F" w:rsidP="009C7D0F">
            <w:pPr>
              <w:jc w:val="center"/>
            </w:pPr>
            <w:r>
              <w:t>Accuracies</w:t>
            </w:r>
          </w:p>
        </w:tc>
        <w:tc>
          <w:tcPr>
            <w:tcW w:w="1717" w:type="dxa"/>
            <w:vAlign w:val="center"/>
          </w:tcPr>
          <w:p w14:paraId="1F2A4682" w14:textId="217A8A6B" w:rsidR="009C7D0F" w:rsidRDefault="009C7D0F" w:rsidP="009C7D0F">
            <w:pPr>
              <w:jc w:val="center"/>
            </w:pPr>
            <w:r>
              <w:t>Channels</w:t>
            </w:r>
          </w:p>
        </w:tc>
        <w:tc>
          <w:tcPr>
            <w:tcW w:w="1167" w:type="dxa"/>
            <w:vAlign w:val="center"/>
          </w:tcPr>
          <w:p w14:paraId="33DF9BA8" w14:textId="4C2C3EBB" w:rsidR="009C7D0F" w:rsidRDefault="009C7D0F" w:rsidP="009C7D0F">
            <w:pPr>
              <w:jc w:val="center"/>
            </w:pPr>
            <w:r>
              <w:t>Accuracies</w:t>
            </w:r>
          </w:p>
        </w:tc>
        <w:tc>
          <w:tcPr>
            <w:tcW w:w="1838" w:type="dxa"/>
            <w:vAlign w:val="center"/>
          </w:tcPr>
          <w:p w14:paraId="24634FE1" w14:textId="586F61BA" w:rsidR="009C7D0F" w:rsidRDefault="009C7D0F" w:rsidP="009C7D0F">
            <w:pPr>
              <w:jc w:val="center"/>
            </w:pPr>
            <w:r>
              <w:t>Channels</w:t>
            </w:r>
          </w:p>
        </w:tc>
        <w:tc>
          <w:tcPr>
            <w:tcW w:w="1167" w:type="dxa"/>
            <w:vAlign w:val="center"/>
          </w:tcPr>
          <w:p w14:paraId="10FC2808" w14:textId="383C785D" w:rsidR="009C7D0F" w:rsidRDefault="009C7D0F" w:rsidP="009C7D0F">
            <w:pPr>
              <w:jc w:val="center"/>
            </w:pPr>
            <w:r>
              <w:t>Accuracies</w:t>
            </w:r>
          </w:p>
        </w:tc>
        <w:tc>
          <w:tcPr>
            <w:tcW w:w="1863" w:type="dxa"/>
            <w:vAlign w:val="center"/>
          </w:tcPr>
          <w:p w14:paraId="309BE5E3" w14:textId="02E2503F" w:rsidR="009C7D0F" w:rsidRDefault="009C7D0F" w:rsidP="009C7D0F">
            <w:pPr>
              <w:jc w:val="center"/>
            </w:pPr>
            <w:r>
              <w:t>Channels</w:t>
            </w:r>
          </w:p>
        </w:tc>
      </w:tr>
      <w:tr w:rsidR="009C7D0F" w14:paraId="704A93E4" w14:textId="67CF0E1A" w:rsidTr="009C7D0F">
        <w:trPr>
          <w:trHeight w:val="1025"/>
        </w:trPr>
        <w:tc>
          <w:tcPr>
            <w:tcW w:w="380" w:type="dxa"/>
            <w:vAlign w:val="center"/>
          </w:tcPr>
          <w:p w14:paraId="2FA2BE17" w14:textId="31111A85" w:rsidR="009C7D0F" w:rsidRPr="009C7D0F" w:rsidRDefault="009C7D0F" w:rsidP="009C7D0F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  <w:r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1</w:t>
            </w:r>
          </w:p>
        </w:tc>
        <w:tc>
          <w:tcPr>
            <w:tcW w:w="1223" w:type="dxa"/>
            <w:vAlign w:val="center"/>
          </w:tcPr>
          <w:p w14:paraId="3010627D" w14:textId="4CA8D932" w:rsidR="003D5441" w:rsidRPr="003D5441" w:rsidRDefault="003D5441" w:rsidP="003D5441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  <w:r w:rsidRPr="003D5441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 xml:space="preserve"> </w:t>
            </w:r>
            <w:r w:rsidRPr="003D5441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0.54       0.52444444 0.50444444 0.5        0.48444444]</w:t>
            </w:r>
            <w:r w:rsidRPr="003D5441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br/>
            </w:r>
            <w:r w:rsidRPr="003D5441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br/>
            </w:r>
          </w:p>
          <w:p w14:paraId="7A4DAE97" w14:textId="72207541" w:rsidR="009C7D0F" w:rsidRPr="003D5441" w:rsidRDefault="009C7D0F" w:rsidP="009C7D0F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</w:p>
        </w:tc>
        <w:tc>
          <w:tcPr>
            <w:tcW w:w="1717" w:type="dxa"/>
            <w:vAlign w:val="center"/>
          </w:tcPr>
          <w:p w14:paraId="3B74B82D" w14:textId="737DCAFB" w:rsidR="009C7D0F" w:rsidRPr="003D5441" w:rsidRDefault="003D5441" w:rsidP="009C7D0F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  <w:r w:rsidRPr="003D5441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13, 22, 41, 48, 15])</w:t>
            </w:r>
          </w:p>
          <w:p w14:paraId="112FCA9F" w14:textId="36142E49" w:rsidR="009C7D0F" w:rsidRPr="003D5441" w:rsidRDefault="009C7D0F" w:rsidP="003D5441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</w:p>
        </w:tc>
        <w:tc>
          <w:tcPr>
            <w:tcW w:w="1167" w:type="dxa"/>
            <w:vAlign w:val="center"/>
          </w:tcPr>
          <w:p w14:paraId="717D01A9" w14:textId="1A2B3259" w:rsidR="009C7D0F" w:rsidRPr="003D5441" w:rsidRDefault="003D5441" w:rsidP="003D5441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  <w:r w:rsidRPr="003D5441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[0.62666667 0.62666667 0.56       0.54444444 0.51777778]</w:t>
            </w:r>
            <w:r w:rsidR="009C7D0F" w:rsidRPr="009C7D0F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br/>
            </w:r>
          </w:p>
        </w:tc>
        <w:tc>
          <w:tcPr>
            <w:tcW w:w="1838" w:type="dxa"/>
            <w:vAlign w:val="center"/>
          </w:tcPr>
          <w:p w14:paraId="42949510" w14:textId="002CD23E" w:rsidR="009C7D0F" w:rsidRPr="003D5441" w:rsidRDefault="003D5441" w:rsidP="009C7D0F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  <w:r w:rsidRPr="003D5441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 xml:space="preserve">   15, 23, 51, 13, 25])</w:t>
            </w:r>
          </w:p>
          <w:p w14:paraId="482753CA" w14:textId="77777777" w:rsidR="003D5441" w:rsidRPr="009C7D0F" w:rsidRDefault="003D5441" w:rsidP="009C7D0F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</w:p>
          <w:p w14:paraId="63B5B0AB" w14:textId="2305E153" w:rsidR="009C7D0F" w:rsidRPr="003D5441" w:rsidRDefault="009C7D0F" w:rsidP="009C7D0F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</w:p>
        </w:tc>
        <w:tc>
          <w:tcPr>
            <w:tcW w:w="1167" w:type="dxa"/>
            <w:vAlign w:val="center"/>
          </w:tcPr>
          <w:p w14:paraId="0CAC9EF3" w14:textId="768CF318" w:rsidR="003D5441" w:rsidRPr="003D5441" w:rsidRDefault="003D5441" w:rsidP="003D5441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  <w:r w:rsidRPr="003D5441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 xml:space="preserve"> </w:t>
            </w:r>
            <w:r w:rsidRPr="003D5441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[0.45777778 0.43777778 0.43777778 0.43777778 0.43777778]</w:t>
            </w:r>
            <w:r w:rsidRPr="003D5441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br/>
            </w:r>
            <w:r w:rsidRPr="003D5441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br/>
            </w:r>
          </w:p>
          <w:p w14:paraId="4C478F20" w14:textId="77777777" w:rsidR="009C7D0F" w:rsidRPr="003D5441" w:rsidRDefault="009C7D0F" w:rsidP="009C7D0F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</w:p>
        </w:tc>
        <w:tc>
          <w:tcPr>
            <w:tcW w:w="1863" w:type="dxa"/>
            <w:vAlign w:val="center"/>
          </w:tcPr>
          <w:p w14:paraId="31F14903" w14:textId="77777777" w:rsidR="009C7D0F" w:rsidRPr="003D5441" w:rsidRDefault="003D5441" w:rsidP="009C7D0F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  <w:r w:rsidRPr="003D5441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20, 34, 51, 44, 30])</w:t>
            </w:r>
          </w:p>
          <w:p w14:paraId="0D5CF715" w14:textId="717CBF87" w:rsidR="003D5441" w:rsidRPr="003D5441" w:rsidRDefault="003D5441" w:rsidP="009C7D0F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</w:p>
        </w:tc>
      </w:tr>
      <w:tr w:rsidR="009C7D0F" w14:paraId="7ECAFA03" w14:textId="427F88DE" w:rsidTr="009C7D0F">
        <w:tc>
          <w:tcPr>
            <w:tcW w:w="380" w:type="dxa"/>
            <w:vAlign w:val="center"/>
          </w:tcPr>
          <w:p w14:paraId="28CE2B6D" w14:textId="78333A14" w:rsidR="009C7D0F" w:rsidRPr="009C7D0F" w:rsidRDefault="009C7D0F" w:rsidP="009C7D0F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  <w:r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2</w:t>
            </w:r>
          </w:p>
        </w:tc>
        <w:tc>
          <w:tcPr>
            <w:tcW w:w="1223" w:type="dxa"/>
            <w:vAlign w:val="center"/>
          </w:tcPr>
          <w:p w14:paraId="781886CA" w14:textId="6003ACD7" w:rsidR="009C7D0F" w:rsidRPr="003D5441" w:rsidRDefault="003D5441" w:rsidP="009C7D0F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  <w:r w:rsidRPr="003D5441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0.54222222 0.52222222 0.50444444 0.50222222 0.49777778]</w:t>
            </w:r>
            <w:r w:rsidRPr="003D5441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br/>
            </w:r>
            <w:r w:rsidR="009C7D0F" w:rsidRPr="009C7D0F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br/>
            </w:r>
            <w:r w:rsidR="009C7D0F" w:rsidRPr="009C7D0F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br/>
            </w:r>
          </w:p>
        </w:tc>
        <w:tc>
          <w:tcPr>
            <w:tcW w:w="1717" w:type="dxa"/>
            <w:vAlign w:val="center"/>
          </w:tcPr>
          <w:p w14:paraId="5B03AB2F" w14:textId="77777777" w:rsidR="003D5441" w:rsidRPr="003D5441" w:rsidRDefault="003D5441" w:rsidP="003D5441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  <w:r w:rsidRPr="003D5441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[22, 54, 34, 45, 11])</w:t>
            </w:r>
          </w:p>
          <w:p w14:paraId="36CB0530" w14:textId="0D6169BF" w:rsidR="003D5441" w:rsidRPr="009C7D0F" w:rsidRDefault="003D5441" w:rsidP="003D5441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  <w:r w:rsidRPr="003D5441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br/>
            </w:r>
          </w:p>
          <w:p w14:paraId="5FF7E20D" w14:textId="1EEBE6D8" w:rsidR="009C7D0F" w:rsidRPr="003D5441" w:rsidRDefault="009C7D0F" w:rsidP="009C7D0F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</w:p>
        </w:tc>
        <w:tc>
          <w:tcPr>
            <w:tcW w:w="1167" w:type="dxa"/>
            <w:vAlign w:val="center"/>
          </w:tcPr>
          <w:p w14:paraId="43A7F180" w14:textId="351EB329" w:rsidR="009C7D0F" w:rsidRPr="003D5441" w:rsidRDefault="003D5441" w:rsidP="003D5441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  <w:r w:rsidRPr="003D5441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[0.52222222 0.52       0.51555556 0.50888889 0.50444444]</w:t>
            </w:r>
          </w:p>
        </w:tc>
        <w:tc>
          <w:tcPr>
            <w:tcW w:w="1838" w:type="dxa"/>
            <w:vAlign w:val="center"/>
          </w:tcPr>
          <w:p w14:paraId="3E56D496" w14:textId="77777777" w:rsidR="003D5441" w:rsidRPr="003D5441" w:rsidRDefault="003D5441" w:rsidP="003D5441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  <w:r w:rsidRPr="003D5441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23, 55, 40, 42, 34])</w:t>
            </w:r>
          </w:p>
          <w:p w14:paraId="3869E109" w14:textId="77777777" w:rsidR="009C7D0F" w:rsidRPr="009C7D0F" w:rsidRDefault="009C7D0F" w:rsidP="009C7D0F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</w:p>
          <w:p w14:paraId="1CE8A11B" w14:textId="77777777" w:rsidR="009C7D0F" w:rsidRPr="003D5441" w:rsidRDefault="009C7D0F" w:rsidP="009C7D0F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</w:p>
        </w:tc>
        <w:tc>
          <w:tcPr>
            <w:tcW w:w="1167" w:type="dxa"/>
            <w:vAlign w:val="center"/>
          </w:tcPr>
          <w:p w14:paraId="237947FA" w14:textId="11292651" w:rsidR="009C7D0F" w:rsidRPr="003D5441" w:rsidRDefault="003D5441" w:rsidP="009C7D0F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  <w:r w:rsidRPr="003D5441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[0.52444444 0.47777778 0.45777778 0.45555556 0.43777778]</w:t>
            </w:r>
            <w:r w:rsidRPr="003D5441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br/>
            </w:r>
            <w:r w:rsidRPr="003D5441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br/>
              <w:t xml:space="preserve"> </w:t>
            </w:r>
            <w:r w:rsidRPr="003D5441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br/>
            </w:r>
            <w:r w:rsidR="009C7D0F" w:rsidRPr="009C7D0F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br/>
            </w:r>
          </w:p>
        </w:tc>
        <w:tc>
          <w:tcPr>
            <w:tcW w:w="1863" w:type="dxa"/>
            <w:vAlign w:val="center"/>
          </w:tcPr>
          <w:p w14:paraId="59CC95ED" w14:textId="77777777" w:rsidR="003D5441" w:rsidRPr="003D5441" w:rsidRDefault="003D5441" w:rsidP="003D5441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  <w:r w:rsidRPr="003D5441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 xml:space="preserve">[52, </w:t>
            </w:r>
            <w:proofErr w:type="gramStart"/>
            <w:r w:rsidRPr="003D5441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17,  7</w:t>
            </w:r>
            <w:proofErr w:type="gramEnd"/>
            <w:r w:rsidRPr="003D5441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, 12, 14])</w:t>
            </w:r>
          </w:p>
          <w:p w14:paraId="31B274E1" w14:textId="33AF772D" w:rsidR="009C7D0F" w:rsidRPr="003D5441" w:rsidRDefault="009C7D0F" w:rsidP="003D5441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</w:p>
        </w:tc>
      </w:tr>
      <w:tr w:rsidR="009C7D0F" w14:paraId="462DBDA3" w14:textId="263AB97A" w:rsidTr="009C7D0F">
        <w:tc>
          <w:tcPr>
            <w:tcW w:w="380" w:type="dxa"/>
            <w:vAlign w:val="center"/>
          </w:tcPr>
          <w:p w14:paraId="1C004B01" w14:textId="60480255" w:rsidR="009C7D0F" w:rsidRPr="009C7D0F" w:rsidRDefault="009C7D0F" w:rsidP="009C7D0F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  <w:r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3</w:t>
            </w:r>
          </w:p>
        </w:tc>
        <w:tc>
          <w:tcPr>
            <w:tcW w:w="1223" w:type="dxa"/>
            <w:vAlign w:val="center"/>
          </w:tcPr>
          <w:p w14:paraId="4BE64E22" w14:textId="1ABD2E84" w:rsidR="009C7D0F" w:rsidRPr="003D5441" w:rsidRDefault="003D5441" w:rsidP="009C7D0F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  <w:r w:rsidRPr="003D5441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 xml:space="preserve">[0.52       0.51777778 0.50444444 0.50444444 0.5        </w:t>
            </w:r>
            <w:r w:rsidR="009C7D0F" w:rsidRPr="009C7D0F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br/>
            </w:r>
          </w:p>
        </w:tc>
        <w:tc>
          <w:tcPr>
            <w:tcW w:w="1717" w:type="dxa"/>
            <w:vAlign w:val="center"/>
          </w:tcPr>
          <w:p w14:paraId="5D5050BB" w14:textId="5D93F402" w:rsidR="009C7D0F" w:rsidRPr="003D5441" w:rsidRDefault="003D5441" w:rsidP="009C7D0F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  <w:r w:rsidRPr="003D5441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34, 11, 19, 43, 22])</w:t>
            </w:r>
          </w:p>
        </w:tc>
        <w:tc>
          <w:tcPr>
            <w:tcW w:w="1167" w:type="dxa"/>
            <w:vAlign w:val="center"/>
          </w:tcPr>
          <w:p w14:paraId="6D3602BA" w14:textId="1B165B13" w:rsidR="009C7D0F" w:rsidRPr="003D5441" w:rsidRDefault="003D5441" w:rsidP="009C7D0F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  <w:r w:rsidRPr="003D5441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[0.62888889 0.54444444 0.54       0.52       0.51777778]</w:t>
            </w:r>
          </w:p>
        </w:tc>
        <w:tc>
          <w:tcPr>
            <w:tcW w:w="1838" w:type="dxa"/>
            <w:vAlign w:val="center"/>
          </w:tcPr>
          <w:p w14:paraId="0B8CBEB3" w14:textId="77777777" w:rsidR="003D5441" w:rsidRPr="003D5441" w:rsidRDefault="003D5441" w:rsidP="003D5441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  <w:r w:rsidRPr="003D5441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[11, 39, 54, 43, 24])</w:t>
            </w:r>
          </w:p>
          <w:p w14:paraId="4C138FE2" w14:textId="77777777" w:rsidR="009C7D0F" w:rsidRPr="003D5441" w:rsidRDefault="009C7D0F" w:rsidP="009C7D0F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</w:p>
        </w:tc>
        <w:tc>
          <w:tcPr>
            <w:tcW w:w="1167" w:type="dxa"/>
            <w:vAlign w:val="center"/>
          </w:tcPr>
          <w:p w14:paraId="2583A3C0" w14:textId="5B27579E" w:rsidR="009C7D0F" w:rsidRPr="003D5441" w:rsidRDefault="003D5441" w:rsidP="009C7D0F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  <w:r w:rsidRPr="003D5441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[0.58444444 0.48       0.47777778 0.43777778 0.43777778]</w:t>
            </w:r>
            <w:r w:rsidRPr="003D5441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br/>
            </w:r>
            <w:r w:rsidRPr="009C7D0F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br/>
            </w:r>
          </w:p>
        </w:tc>
        <w:tc>
          <w:tcPr>
            <w:tcW w:w="1863" w:type="dxa"/>
            <w:vAlign w:val="center"/>
          </w:tcPr>
          <w:p w14:paraId="35EA39B7" w14:textId="3E1D5B41" w:rsidR="009C7D0F" w:rsidRPr="003D5441" w:rsidRDefault="003D5441" w:rsidP="009C7D0F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  <w:r w:rsidRPr="003D5441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17, 20, 48, 11, 49])</w:t>
            </w:r>
          </w:p>
        </w:tc>
      </w:tr>
    </w:tbl>
    <w:p w14:paraId="0C0A0BB4" w14:textId="13271484" w:rsidR="00737589" w:rsidRDefault="00737589" w:rsidP="000A021A"/>
    <w:p w14:paraId="1731758D" w14:textId="4DEBC1CD" w:rsidR="009C7D0F" w:rsidRDefault="009C7D0F" w:rsidP="009C7D0F">
      <w:r>
        <w:t>Alpha: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380"/>
        <w:gridCol w:w="1223"/>
        <w:gridCol w:w="1717"/>
        <w:gridCol w:w="1167"/>
        <w:gridCol w:w="1838"/>
        <w:gridCol w:w="1167"/>
        <w:gridCol w:w="1863"/>
      </w:tblGrid>
      <w:tr w:rsidR="009C7D0F" w14:paraId="5ABA9F95" w14:textId="77777777" w:rsidTr="000B30F3">
        <w:tc>
          <w:tcPr>
            <w:tcW w:w="380" w:type="dxa"/>
            <w:vMerge w:val="restart"/>
            <w:vAlign w:val="center"/>
          </w:tcPr>
          <w:p w14:paraId="5F775865" w14:textId="77777777" w:rsidR="009C7D0F" w:rsidRDefault="009C7D0F" w:rsidP="000B30F3">
            <w:pPr>
              <w:jc w:val="center"/>
            </w:pPr>
            <w:r>
              <w:t>#</w:t>
            </w:r>
          </w:p>
        </w:tc>
        <w:tc>
          <w:tcPr>
            <w:tcW w:w="2940" w:type="dxa"/>
            <w:gridSpan w:val="2"/>
            <w:vAlign w:val="center"/>
          </w:tcPr>
          <w:p w14:paraId="0087010C" w14:textId="77777777" w:rsidR="009C7D0F" w:rsidRDefault="009C7D0F" w:rsidP="000B30F3">
            <w:pPr>
              <w:jc w:val="center"/>
            </w:pPr>
            <w:r>
              <w:t>No scaling</w:t>
            </w:r>
          </w:p>
        </w:tc>
        <w:tc>
          <w:tcPr>
            <w:tcW w:w="3005" w:type="dxa"/>
            <w:gridSpan w:val="2"/>
            <w:vAlign w:val="center"/>
          </w:tcPr>
          <w:p w14:paraId="563FE17B" w14:textId="77777777" w:rsidR="009C7D0F" w:rsidRDefault="009C7D0F" w:rsidP="000B30F3">
            <w:pPr>
              <w:jc w:val="center"/>
            </w:pPr>
            <w:r>
              <w:t>Standard Scaler</w:t>
            </w:r>
          </w:p>
        </w:tc>
        <w:tc>
          <w:tcPr>
            <w:tcW w:w="3030" w:type="dxa"/>
            <w:gridSpan w:val="2"/>
            <w:vAlign w:val="center"/>
          </w:tcPr>
          <w:p w14:paraId="6BBA0765" w14:textId="77777777" w:rsidR="009C7D0F" w:rsidRDefault="009C7D0F" w:rsidP="000B30F3">
            <w:pPr>
              <w:jc w:val="center"/>
            </w:pPr>
            <w:r>
              <w:t>-1 to 1 Feature Normalization</w:t>
            </w:r>
          </w:p>
        </w:tc>
      </w:tr>
      <w:tr w:rsidR="009C7D0F" w14:paraId="0278E610" w14:textId="77777777" w:rsidTr="000B30F3">
        <w:tc>
          <w:tcPr>
            <w:tcW w:w="380" w:type="dxa"/>
            <w:vMerge/>
            <w:vAlign w:val="center"/>
          </w:tcPr>
          <w:p w14:paraId="4488F491" w14:textId="77777777" w:rsidR="009C7D0F" w:rsidRDefault="009C7D0F" w:rsidP="000B30F3">
            <w:pPr>
              <w:jc w:val="center"/>
            </w:pPr>
          </w:p>
        </w:tc>
        <w:tc>
          <w:tcPr>
            <w:tcW w:w="1223" w:type="dxa"/>
            <w:vAlign w:val="center"/>
          </w:tcPr>
          <w:p w14:paraId="551B258F" w14:textId="77777777" w:rsidR="009C7D0F" w:rsidRDefault="009C7D0F" w:rsidP="000B30F3">
            <w:pPr>
              <w:jc w:val="center"/>
            </w:pPr>
            <w:r>
              <w:t>Accuracies</w:t>
            </w:r>
          </w:p>
        </w:tc>
        <w:tc>
          <w:tcPr>
            <w:tcW w:w="1717" w:type="dxa"/>
            <w:vAlign w:val="center"/>
          </w:tcPr>
          <w:p w14:paraId="0D7CB259" w14:textId="77777777" w:rsidR="009C7D0F" w:rsidRDefault="009C7D0F" w:rsidP="000B30F3">
            <w:pPr>
              <w:jc w:val="center"/>
            </w:pPr>
            <w:r>
              <w:t>Channels</w:t>
            </w:r>
          </w:p>
        </w:tc>
        <w:tc>
          <w:tcPr>
            <w:tcW w:w="1167" w:type="dxa"/>
            <w:vAlign w:val="center"/>
          </w:tcPr>
          <w:p w14:paraId="03D2BA2E" w14:textId="77777777" w:rsidR="009C7D0F" w:rsidRDefault="009C7D0F" w:rsidP="000B30F3">
            <w:pPr>
              <w:jc w:val="center"/>
            </w:pPr>
            <w:r>
              <w:t>Accuracies</w:t>
            </w:r>
          </w:p>
        </w:tc>
        <w:tc>
          <w:tcPr>
            <w:tcW w:w="1838" w:type="dxa"/>
            <w:vAlign w:val="center"/>
          </w:tcPr>
          <w:p w14:paraId="463D32E1" w14:textId="77777777" w:rsidR="009C7D0F" w:rsidRDefault="009C7D0F" w:rsidP="000B30F3">
            <w:pPr>
              <w:jc w:val="center"/>
            </w:pPr>
            <w:r>
              <w:t>Channels</w:t>
            </w:r>
          </w:p>
        </w:tc>
        <w:tc>
          <w:tcPr>
            <w:tcW w:w="1167" w:type="dxa"/>
            <w:vAlign w:val="center"/>
          </w:tcPr>
          <w:p w14:paraId="34D5B61C" w14:textId="77777777" w:rsidR="009C7D0F" w:rsidRDefault="009C7D0F" w:rsidP="000B30F3">
            <w:pPr>
              <w:jc w:val="center"/>
            </w:pPr>
            <w:r>
              <w:t>Accuracies</w:t>
            </w:r>
          </w:p>
        </w:tc>
        <w:tc>
          <w:tcPr>
            <w:tcW w:w="1863" w:type="dxa"/>
            <w:vAlign w:val="center"/>
          </w:tcPr>
          <w:p w14:paraId="05B817E2" w14:textId="77777777" w:rsidR="009C7D0F" w:rsidRDefault="009C7D0F" w:rsidP="000B30F3">
            <w:pPr>
              <w:jc w:val="center"/>
            </w:pPr>
            <w:r>
              <w:t>Channels</w:t>
            </w:r>
          </w:p>
        </w:tc>
      </w:tr>
      <w:tr w:rsidR="009C7D0F" w14:paraId="7999E10D" w14:textId="77777777" w:rsidTr="000B30F3">
        <w:trPr>
          <w:trHeight w:val="1025"/>
        </w:trPr>
        <w:tc>
          <w:tcPr>
            <w:tcW w:w="380" w:type="dxa"/>
            <w:vAlign w:val="center"/>
          </w:tcPr>
          <w:p w14:paraId="731EA6B0" w14:textId="77777777" w:rsidR="009C7D0F" w:rsidRPr="009C7D0F" w:rsidRDefault="009C7D0F" w:rsidP="000B30F3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  <w:r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1</w:t>
            </w:r>
          </w:p>
        </w:tc>
        <w:tc>
          <w:tcPr>
            <w:tcW w:w="1223" w:type="dxa"/>
            <w:vAlign w:val="center"/>
          </w:tcPr>
          <w:p w14:paraId="454D538E" w14:textId="51527887" w:rsidR="003D5441" w:rsidRPr="003D5441" w:rsidRDefault="003D5441" w:rsidP="003D5441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  <w:r w:rsidRPr="003D5441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0.47777778 0.44222222 0.44222222 0.44       0.42]</w:t>
            </w:r>
            <w:r w:rsidRPr="003D5441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br/>
            </w:r>
            <w:r w:rsidRPr="003D5441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br/>
            </w:r>
            <w:r w:rsidRPr="003D5441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br/>
            </w:r>
            <w:r w:rsidRPr="003D5441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br/>
            </w:r>
            <w:r w:rsidRPr="003D5441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br/>
            </w:r>
          </w:p>
          <w:p w14:paraId="79ED9497" w14:textId="497D0CE8" w:rsidR="009C7D0F" w:rsidRPr="009C7D0F" w:rsidRDefault="009C7D0F" w:rsidP="000B30F3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</w:p>
        </w:tc>
        <w:tc>
          <w:tcPr>
            <w:tcW w:w="1717" w:type="dxa"/>
            <w:vAlign w:val="center"/>
          </w:tcPr>
          <w:p w14:paraId="6FA6AC5D" w14:textId="77777777" w:rsidR="009C7D0F" w:rsidRPr="003D5441" w:rsidRDefault="003D5441" w:rsidP="000B30F3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  <w:r w:rsidRPr="003D5441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51, 29, 36, 43, 37])</w:t>
            </w:r>
          </w:p>
          <w:p w14:paraId="4B8926AA" w14:textId="73D42139" w:rsidR="003D5441" w:rsidRPr="009C7D0F" w:rsidRDefault="003D5441" w:rsidP="000B30F3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</w:p>
        </w:tc>
        <w:tc>
          <w:tcPr>
            <w:tcW w:w="1167" w:type="dxa"/>
            <w:vAlign w:val="center"/>
          </w:tcPr>
          <w:p w14:paraId="5D34D6EE" w14:textId="77777777" w:rsidR="003D5441" w:rsidRPr="009C7D0F" w:rsidRDefault="003D5441" w:rsidP="000B30F3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  <w:r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 xml:space="preserve"> </w:t>
            </w:r>
          </w:p>
          <w:p w14:paraId="14C7FD9B" w14:textId="40650900" w:rsidR="009C7D0F" w:rsidRPr="009C7D0F" w:rsidRDefault="003D5441" w:rsidP="003D5441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  <w:r w:rsidRPr="003D5441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 xml:space="preserve">[0.52666667 0.52222222 0.51777778 0.51111111 0.5       </w:t>
            </w:r>
            <w:r w:rsidRPr="003D5441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 xml:space="preserve"> </w:t>
            </w:r>
            <w:r w:rsidRPr="003D5441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br/>
            </w:r>
            <w:r w:rsidRPr="003D5441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br/>
            </w:r>
            <w:r w:rsidRPr="003D5441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 xml:space="preserve"> </w:t>
            </w:r>
          </w:p>
        </w:tc>
        <w:tc>
          <w:tcPr>
            <w:tcW w:w="1838" w:type="dxa"/>
            <w:vAlign w:val="center"/>
          </w:tcPr>
          <w:p w14:paraId="00EB3E71" w14:textId="77777777" w:rsidR="009C7D0F" w:rsidRPr="003D5441" w:rsidRDefault="003D5441" w:rsidP="000B30F3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  <w:r w:rsidRPr="003D5441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14, 51, 26, 37, 36])</w:t>
            </w:r>
          </w:p>
          <w:p w14:paraId="006AEBBD" w14:textId="77777777" w:rsidR="003D5441" w:rsidRDefault="003D5441" w:rsidP="000B30F3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</w:p>
          <w:p w14:paraId="6AA8AE0F" w14:textId="42A6FDF2" w:rsidR="003D5441" w:rsidRPr="009C7D0F" w:rsidRDefault="003D5441" w:rsidP="003D5441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</w:p>
        </w:tc>
        <w:tc>
          <w:tcPr>
            <w:tcW w:w="1167" w:type="dxa"/>
            <w:vAlign w:val="center"/>
          </w:tcPr>
          <w:p w14:paraId="22B78E2A" w14:textId="77777777" w:rsidR="003D5441" w:rsidRPr="009C7D0F" w:rsidRDefault="009C7D0F" w:rsidP="003D5441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  <w:r w:rsidRPr="009C7D0F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br/>
            </w:r>
            <w:r w:rsidR="003D5441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 xml:space="preserve"> </w:t>
            </w:r>
          </w:p>
          <w:p w14:paraId="482A84CB" w14:textId="18C3C926" w:rsidR="009C7D0F" w:rsidRPr="009C7D0F" w:rsidRDefault="003D5441" w:rsidP="003D5441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  <w:r w:rsidRPr="003D5441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 xml:space="preserve"> </w:t>
            </w:r>
            <w:r w:rsidRPr="003D5441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[0.5        0.45777778 0.43777778 0.41777778 0.41777778]</w:t>
            </w:r>
            <w:r w:rsidRPr="003D5441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br/>
            </w:r>
            <w:r w:rsidRPr="003D5441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 xml:space="preserve"> </w:t>
            </w:r>
            <w:r w:rsidRPr="003D5441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 xml:space="preserve"> :</w:t>
            </w:r>
            <w:r w:rsidRPr="003D5441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br/>
            </w:r>
          </w:p>
        </w:tc>
        <w:tc>
          <w:tcPr>
            <w:tcW w:w="1863" w:type="dxa"/>
            <w:vAlign w:val="center"/>
          </w:tcPr>
          <w:p w14:paraId="028FDDBE" w14:textId="77777777" w:rsidR="003D5441" w:rsidRPr="003D5441" w:rsidRDefault="003D5441" w:rsidP="000B30F3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  <w:r w:rsidRPr="003D5441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[29, 47, 19, 42, 15])</w:t>
            </w:r>
          </w:p>
          <w:p w14:paraId="6F67BBBB" w14:textId="521ACF82" w:rsidR="009C7D0F" w:rsidRPr="009C7D0F" w:rsidRDefault="009C7D0F" w:rsidP="000B30F3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</w:p>
        </w:tc>
      </w:tr>
      <w:tr w:rsidR="009C7D0F" w14:paraId="53430A3F" w14:textId="77777777" w:rsidTr="000B30F3">
        <w:tc>
          <w:tcPr>
            <w:tcW w:w="380" w:type="dxa"/>
            <w:vAlign w:val="center"/>
          </w:tcPr>
          <w:p w14:paraId="1F5BB420" w14:textId="77777777" w:rsidR="009C7D0F" w:rsidRPr="009C7D0F" w:rsidRDefault="009C7D0F" w:rsidP="000B30F3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  <w:r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2</w:t>
            </w:r>
          </w:p>
        </w:tc>
        <w:tc>
          <w:tcPr>
            <w:tcW w:w="1223" w:type="dxa"/>
            <w:vAlign w:val="center"/>
          </w:tcPr>
          <w:p w14:paraId="1C19E19B" w14:textId="37E58DD4" w:rsidR="009C7D0F" w:rsidRPr="009C7D0F" w:rsidRDefault="003D5441" w:rsidP="000B30F3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  <w:r w:rsidRPr="003D5441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[0.43777778 0.42       0.41777778 0.41777778 0.41777778]</w:t>
            </w:r>
            <w:r w:rsidRPr="003D5441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br/>
            </w:r>
            <w:r w:rsidRPr="003D5441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br/>
            </w:r>
            <w:r w:rsidRPr="003D5441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br/>
            </w:r>
            <w:r w:rsidRPr="003D5441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br/>
            </w:r>
          </w:p>
        </w:tc>
        <w:tc>
          <w:tcPr>
            <w:tcW w:w="1717" w:type="dxa"/>
            <w:vAlign w:val="center"/>
          </w:tcPr>
          <w:p w14:paraId="2C0B7F12" w14:textId="77777777" w:rsidR="003D5441" w:rsidRPr="003D5441" w:rsidRDefault="003D5441" w:rsidP="003D5441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  <w:r w:rsidRPr="003D5441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33, 29, 52, 39, 36])</w:t>
            </w:r>
          </w:p>
          <w:p w14:paraId="27F0B0B5" w14:textId="78360D94" w:rsidR="009C7D0F" w:rsidRPr="009C7D0F" w:rsidRDefault="009C7D0F" w:rsidP="003D5441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</w:p>
        </w:tc>
        <w:tc>
          <w:tcPr>
            <w:tcW w:w="1167" w:type="dxa"/>
            <w:vAlign w:val="center"/>
          </w:tcPr>
          <w:p w14:paraId="4092B70E" w14:textId="15EEC54A" w:rsidR="009C7D0F" w:rsidRPr="009C7D0F" w:rsidRDefault="003D5441" w:rsidP="000B30F3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  <w:r w:rsidRPr="003D5441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 xml:space="preserve">[0.56666667 0.56222222 0.53111111 0.51555556 0.5        </w:t>
            </w:r>
            <w:r w:rsidRPr="003D5441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br/>
            </w:r>
            <w:r w:rsidRPr="003D5441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br/>
            </w:r>
          </w:p>
        </w:tc>
        <w:tc>
          <w:tcPr>
            <w:tcW w:w="1838" w:type="dxa"/>
            <w:vAlign w:val="center"/>
          </w:tcPr>
          <w:p w14:paraId="3122D160" w14:textId="77777777" w:rsidR="003D5441" w:rsidRPr="003D5441" w:rsidRDefault="003D5441" w:rsidP="003D5441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  <w:r w:rsidRPr="003D5441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 xml:space="preserve">[37, </w:t>
            </w:r>
            <w:proofErr w:type="gramStart"/>
            <w:r w:rsidRPr="003D5441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38,  2</w:t>
            </w:r>
            <w:proofErr w:type="gramEnd"/>
            <w:r w:rsidRPr="003D5441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, 10, 35])</w:t>
            </w:r>
          </w:p>
          <w:p w14:paraId="1FC71A22" w14:textId="77777777" w:rsidR="003D5441" w:rsidRDefault="003D5441" w:rsidP="003D5441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</w:p>
          <w:p w14:paraId="31C911F3" w14:textId="7AE7FEB1" w:rsidR="009C7D0F" w:rsidRPr="009C7D0F" w:rsidRDefault="009C7D0F" w:rsidP="000B30F3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</w:p>
          <w:p w14:paraId="09C252B3" w14:textId="77777777" w:rsidR="009C7D0F" w:rsidRPr="009C7D0F" w:rsidRDefault="009C7D0F" w:rsidP="000B30F3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</w:p>
        </w:tc>
        <w:tc>
          <w:tcPr>
            <w:tcW w:w="1167" w:type="dxa"/>
            <w:vAlign w:val="center"/>
          </w:tcPr>
          <w:p w14:paraId="7EEB5213" w14:textId="032A047E" w:rsidR="009C7D0F" w:rsidRPr="009C7D0F" w:rsidRDefault="003D5441" w:rsidP="000B30F3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  <w:r w:rsidRPr="003D5441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[0.47777778 0.45777778 0.42       0.41777778 0.41777778]</w:t>
            </w:r>
            <w:r w:rsidRPr="003D5441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br/>
              <w:t xml:space="preserve"> </w:t>
            </w:r>
            <w:r w:rsidRPr="003D5441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br/>
            </w:r>
            <w:r w:rsidR="009C7D0F" w:rsidRPr="009C7D0F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br/>
            </w:r>
          </w:p>
        </w:tc>
        <w:tc>
          <w:tcPr>
            <w:tcW w:w="1863" w:type="dxa"/>
            <w:vAlign w:val="center"/>
          </w:tcPr>
          <w:p w14:paraId="749F4D9B" w14:textId="296E2440" w:rsidR="003D5441" w:rsidRPr="003D5441" w:rsidRDefault="003D5441" w:rsidP="003D5441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  <w:r w:rsidRPr="003D5441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 xml:space="preserve">45, 54, </w:t>
            </w:r>
            <w:proofErr w:type="gramStart"/>
            <w:r w:rsidRPr="003D5441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14,  7</w:t>
            </w:r>
            <w:proofErr w:type="gramEnd"/>
            <w:r w:rsidRPr="003D5441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, 48])</w:t>
            </w:r>
            <w:r w:rsidRPr="003D5441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br/>
            </w:r>
          </w:p>
          <w:p w14:paraId="580BAEF0" w14:textId="1E711DC9" w:rsidR="009C7D0F" w:rsidRPr="009C7D0F" w:rsidRDefault="003D5441" w:rsidP="003D5441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  <w:r w:rsidRPr="003D5441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br/>
            </w:r>
          </w:p>
        </w:tc>
      </w:tr>
      <w:tr w:rsidR="009C7D0F" w14:paraId="4219328F" w14:textId="77777777" w:rsidTr="000B30F3">
        <w:tc>
          <w:tcPr>
            <w:tcW w:w="380" w:type="dxa"/>
            <w:vAlign w:val="center"/>
          </w:tcPr>
          <w:p w14:paraId="4DED03A7" w14:textId="77777777" w:rsidR="009C7D0F" w:rsidRPr="009C7D0F" w:rsidRDefault="009C7D0F" w:rsidP="000B30F3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  <w:r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3</w:t>
            </w:r>
          </w:p>
        </w:tc>
        <w:tc>
          <w:tcPr>
            <w:tcW w:w="1223" w:type="dxa"/>
            <w:vAlign w:val="center"/>
          </w:tcPr>
          <w:p w14:paraId="18B205AC" w14:textId="259C873B" w:rsidR="009C7D0F" w:rsidRPr="009C7D0F" w:rsidRDefault="003D5441" w:rsidP="000B30F3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  <w:r w:rsidRPr="003D5441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[0.45555556 0.41777778 0.39777778 0.39555556 0.39333333]</w:t>
            </w:r>
            <w:r w:rsidR="009C7D0F" w:rsidRPr="009C7D0F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br/>
            </w:r>
          </w:p>
        </w:tc>
        <w:tc>
          <w:tcPr>
            <w:tcW w:w="1717" w:type="dxa"/>
            <w:vAlign w:val="center"/>
          </w:tcPr>
          <w:p w14:paraId="00904F76" w14:textId="2C434EC2" w:rsidR="009C7D0F" w:rsidRPr="009C7D0F" w:rsidRDefault="009C7D0F" w:rsidP="000B30F3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  <w:r w:rsidRPr="009C7D0F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br/>
            </w:r>
            <w:r w:rsidR="003D5441" w:rsidRPr="003D5441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[</w:t>
            </w:r>
            <w:proofErr w:type="gramStart"/>
            <w:r w:rsidR="003D5441" w:rsidRPr="003D5441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51,  9</w:t>
            </w:r>
            <w:proofErr w:type="gramEnd"/>
            <w:r w:rsidR="003D5441" w:rsidRPr="003D5441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, 36, 29, 33])</w:t>
            </w:r>
          </w:p>
        </w:tc>
        <w:tc>
          <w:tcPr>
            <w:tcW w:w="1167" w:type="dxa"/>
            <w:vAlign w:val="center"/>
          </w:tcPr>
          <w:p w14:paraId="3B450948" w14:textId="76D55C62" w:rsidR="009C7D0F" w:rsidRPr="009C7D0F" w:rsidRDefault="003D5441" w:rsidP="000B30F3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  <w:r w:rsidRPr="003D5441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[0.58222222 0.54444444 0.52       0.49555556 0.48444444]</w:t>
            </w:r>
          </w:p>
        </w:tc>
        <w:tc>
          <w:tcPr>
            <w:tcW w:w="1838" w:type="dxa"/>
            <w:vAlign w:val="center"/>
          </w:tcPr>
          <w:p w14:paraId="557BD9FF" w14:textId="77777777" w:rsidR="003D5441" w:rsidRPr="003D5441" w:rsidRDefault="003D5441" w:rsidP="003D5441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  <w:r w:rsidRPr="003D5441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[</w:t>
            </w:r>
            <w:proofErr w:type="gramStart"/>
            <w:r w:rsidRPr="003D5441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35,  1</w:t>
            </w:r>
            <w:proofErr w:type="gramEnd"/>
            <w:r w:rsidRPr="003D5441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, 26, 14, 36])</w:t>
            </w:r>
          </w:p>
          <w:p w14:paraId="2A33BA09" w14:textId="77777777" w:rsidR="009C7D0F" w:rsidRPr="009C7D0F" w:rsidRDefault="009C7D0F" w:rsidP="000B30F3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</w:p>
        </w:tc>
        <w:tc>
          <w:tcPr>
            <w:tcW w:w="1167" w:type="dxa"/>
            <w:vAlign w:val="center"/>
          </w:tcPr>
          <w:p w14:paraId="1D74C1E4" w14:textId="21EC75F2" w:rsidR="009C7D0F" w:rsidRPr="009C7D0F" w:rsidRDefault="003D5441" w:rsidP="000B30F3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  <w:r w:rsidRPr="003D5441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[0.43777778 0.43777778 0.43777778 0.43777778 0.43777778]</w:t>
            </w:r>
            <w:r w:rsidRPr="003D5441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br/>
            </w:r>
          </w:p>
        </w:tc>
        <w:tc>
          <w:tcPr>
            <w:tcW w:w="1863" w:type="dxa"/>
            <w:vAlign w:val="center"/>
          </w:tcPr>
          <w:p w14:paraId="233EFA68" w14:textId="76CFE5C8" w:rsidR="009C7D0F" w:rsidRPr="009C7D0F" w:rsidRDefault="003D5441" w:rsidP="000B30F3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  <w:r w:rsidRPr="003D5441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 xml:space="preserve">  3, 25, 16, 51, 36])</w:t>
            </w:r>
          </w:p>
        </w:tc>
      </w:tr>
    </w:tbl>
    <w:p w14:paraId="5D4ABC95" w14:textId="5AC703C8" w:rsidR="009C7D0F" w:rsidRDefault="009C7D0F" w:rsidP="000A021A"/>
    <w:p w14:paraId="1FE8FA22" w14:textId="47D0A219" w:rsidR="009C7D0F" w:rsidRDefault="009C7D0F" w:rsidP="000A021A"/>
    <w:p w14:paraId="29E77851" w14:textId="5BE69B35" w:rsidR="009C7D0F" w:rsidRDefault="009C7D0F" w:rsidP="000A021A"/>
    <w:p w14:paraId="38DD2EEC" w14:textId="185DF871" w:rsidR="000B30F3" w:rsidRDefault="000B30F3" w:rsidP="000A021A"/>
    <w:p w14:paraId="6810BF52" w14:textId="77777777" w:rsidR="000B30F3" w:rsidRDefault="000B30F3" w:rsidP="000A021A"/>
    <w:p w14:paraId="2F7568CF" w14:textId="2202314B" w:rsidR="009C7D0F" w:rsidRDefault="009C7D0F" w:rsidP="009C7D0F">
      <w:r>
        <w:t>Beta: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380"/>
        <w:gridCol w:w="1223"/>
        <w:gridCol w:w="1717"/>
        <w:gridCol w:w="1167"/>
        <w:gridCol w:w="1838"/>
        <w:gridCol w:w="1167"/>
        <w:gridCol w:w="1863"/>
      </w:tblGrid>
      <w:tr w:rsidR="009C7D0F" w14:paraId="73BDCC49" w14:textId="77777777" w:rsidTr="009C7D0F">
        <w:tc>
          <w:tcPr>
            <w:tcW w:w="380" w:type="dxa"/>
            <w:vMerge w:val="restart"/>
            <w:vAlign w:val="center"/>
          </w:tcPr>
          <w:p w14:paraId="4642A7F0" w14:textId="77777777" w:rsidR="009C7D0F" w:rsidRDefault="009C7D0F" w:rsidP="009C7D0F">
            <w:pPr>
              <w:jc w:val="center"/>
            </w:pPr>
            <w:r>
              <w:t>#</w:t>
            </w:r>
          </w:p>
        </w:tc>
        <w:tc>
          <w:tcPr>
            <w:tcW w:w="2940" w:type="dxa"/>
            <w:gridSpan w:val="2"/>
            <w:vAlign w:val="center"/>
          </w:tcPr>
          <w:p w14:paraId="06317AC2" w14:textId="77777777" w:rsidR="009C7D0F" w:rsidRDefault="009C7D0F" w:rsidP="009C7D0F">
            <w:pPr>
              <w:jc w:val="center"/>
            </w:pPr>
            <w:r>
              <w:t>No scaling</w:t>
            </w:r>
          </w:p>
        </w:tc>
        <w:tc>
          <w:tcPr>
            <w:tcW w:w="3005" w:type="dxa"/>
            <w:gridSpan w:val="2"/>
            <w:vAlign w:val="center"/>
          </w:tcPr>
          <w:p w14:paraId="333F0C6A" w14:textId="77777777" w:rsidR="009C7D0F" w:rsidRDefault="009C7D0F" w:rsidP="009C7D0F">
            <w:pPr>
              <w:jc w:val="center"/>
            </w:pPr>
            <w:r>
              <w:t>Standard Scaler</w:t>
            </w:r>
          </w:p>
        </w:tc>
        <w:tc>
          <w:tcPr>
            <w:tcW w:w="3030" w:type="dxa"/>
            <w:gridSpan w:val="2"/>
            <w:vAlign w:val="center"/>
          </w:tcPr>
          <w:p w14:paraId="14CC113B" w14:textId="77777777" w:rsidR="009C7D0F" w:rsidRDefault="009C7D0F" w:rsidP="009C7D0F">
            <w:pPr>
              <w:jc w:val="center"/>
            </w:pPr>
            <w:r>
              <w:t>-1 to 1 Feature Normalization</w:t>
            </w:r>
          </w:p>
        </w:tc>
      </w:tr>
      <w:tr w:rsidR="009C7D0F" w14:paraId="4B698F26" w14:textId="77777777" w:rsidTr="009C7D0F">
        <w:tc>
          <w:tcPr>
            <w:tcW w:w="380" w:type="dxa"/>
            <w:vMerge/>
            <w:vAlign w:val="center"/>
          </w:tcPr>
          <w:p w14:paraId="53531424" w14:textId="77777777" w:rsidR="009C7D0F" w:rsidRDefault="009C7D0F" w:rsidP="009C7D0F">
            <w:pPr>
              <w:jc w:val="center"/>
            </w:pPr>
          </w:p>
        </w:tc>
        <w:tc>
          <w:tcPr>
            <w:tcW w:w="1223" w:type="dxa"/>
            <w:vAlign w:val="center"/>
          </w:tcPr>
          <w:p w14:paraId="35387A3A" w14:textId="77777777" w:rsidR="009C7D0F" w:rsidRDefault="009C7D0F" w:rsidP="009C7D0F">
            <w:pPr>
              <w:jc w:val="center"/>
            </w:pPr>
            <w:r>
              <w:t>Accuracies</w:t>
            </w:r>
          </w:p>
        </w:tc>
        <w:tc>
          <w:tcPr>
            <w:tcW w:w="1717" w:type="dxa"/>
            <w:vAlign w:val="center"/>
          </w:tcPr>
          <w:p w14:paraId="52B5D20B" w14:textId="77777777" w:rsidR="009C7D0F" w:rsidRDefault="009C7D0F" w:rsidP="009C7D0F">
            <w:pPr>
              <w:jc w:val="center"/>
            </w:pPr>
            <w:r>
              <w:t>Channels</w:t>
            </w:r>
          </w:p>
        </w:tc>
        <w:tc>
          <w:tcPr>
            <w:tcW w:w="1167" w:type="dxa"/>
            <w:vAlign w:val="center"/>
          </w:tcPr>
          <w:p w14:paraId="2447DB12" w14:textId="77777777" w:rsidR="009C7D0F" w:rsidRDefault="009C7D0F" w:rsidP="009C7D0F">
            <w:pPr>
              <w:jc w:val="center"/>
            </w:pPr>
            <w:r>
              <w:t>Accuracies</w:t>
            </w:r>
          </w:p>
        </w:tc>
        <w:tc>
          <w:tcPr>
            <w:tcW w:w="1838" w:type="dxa"/>
            <w:vAlign w:val="center"/>
          </w:tcPr>
          <w:p w14:paraId="73AC0AAB" w14:textId="77777777" w:rsidR="009C7D0F" w:rsidRDefault="009C7D0F" w:rsidP="009C7D0F">
            <w:pPr>
              <w:jc w:val="center"/>
            </w:pPr>
            <w:r>
              <w:t>Channels</w:t>
            </w:r>
          </w:p>
        </w:tc>
        <w:tc>
          <w:tcPr>
            <w:tcW w:w="1167" w:type="dxa"/>
            <w:vAlign w:val="center"/>
          </w:tcPr>
          <w:p w14:paraId="2A2226C0" w14:textId="77777777" w:rsidR="009C7D0F" w:rsidRDefault="009C7D0F" w:rsidP="009C7D0F">
            <w:pPr>
              <w:jc w:val="center"/>
            </w:pPr>
            <w:r>
              <w:t>Accuracies</w:t>
            </w:r>
          </w:p>
        </w:tc>
        <w:tc>
          <w:tcPr>
            <w:tcW w:w="1863" w:type="dxa"/>
            <w:vAlign w:val="center"/>
          </w:tcPr>
          <w:p w14:paraId="7B356B7D" w14:textId="77777777" w:rsidR="009C7D0F" w:rsidRDefault="009C7D0F" w:rsidP="009C7D0F">
            <w:pPr>
              <w:jc w:val="center"/>
            </w:pPr>
            <w:r>
              <w:t>Channels</w:t>
            </w:r>
          </w:p>
        </w:tc>
      </w:tr>
      <w:tr w:rsidR="009C7D0F" w14:paraId="0513E373" w14:textId="77777777" w:rsidTr="009C7D0F">
        <w:trPr>
          <w:trHeight w:val="1223"/>
        </w:trPr>
        <w:tc>
          <w:tcPr>
            <w:tcW w:w="380" w:type="dxa"/>
            <w:vAlign w:val="center"/>
          </w:tcPr>
          <w:p w14:paraId="2BA57EA5" w14:textId="77777777" w:rsidR="009C7D0F" w:rsidRPr="009C7D0F" w:rsidRDefault="009C7D0F" w:rsidP="009C7D0F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  <w:r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1</w:t>
            </w:r>
          </w:p>
        </w:tc>
        <w:tc>
          <w:tcPr>
            <w:tcW w:w="1223" w:type="dxa"/>
            <w:vAlign w:val="center"/>
          </w:tcPr>
          <w:p w14:paraId="7851B8FF" w14:textId="21CC2A94" w:rsidR="003D5441" w:rsidRPr="00560C5F" w:rsidRDefault="003D5441" w:rsidP="003D5441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  <w:r w:rsidRPr="00560C5F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 xml:space="preserve"> </w:t>
            </w:r>
            <w:r w:rsidRPr="00560C5F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 xml:space="preserve">0.56       0.50444444 0.49777778 0.48222222 0.48      </w:t>
            </w:r>
            <w:r w:rsidRPr="00560C5F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 xml:space="preserve"> </w:t>
            </w:r>
            <w:r w:rsidRPr="00560C5F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br/>
            </w:r>
            <w:r w:rsidRPr="00560C5F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br/>
            </w:r>
          </w:p>
          <w:p w14:paraId="06F8519E" w14:textId="15963ABC" w:rsidR="009C7D0F" w:rsidRPr="009C7D0F" w:rsidRDefault="003D5441" w:rsidP="009C7D0F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  <w:r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 xml:space="preserve"> </w:t>
            </w:r>
          </w:p>
        </w:tc>
        <w:tc>
          <w:tcPr>
            <w:tcW w:w="1717" w:type="dxa"/>
            <w:vAlign w:val="center"/>
          </w:tcPr>
          <w:p w14:paraId="1FD99FD4" w14:textId="77777777" w:rsidR="009C7D0F" w:rsidRPr="00560C5F" w:rsidRDefault="003D5441" w:rsidP="009C7D0F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  <w:r w:rsidRPr="00560C5F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 xml:space="preserve">30, 35, </w:t>
            </w:r>
            <w:proofErr w:type="gramStart"/>
            <w:r w:rsidRPr="00560C5F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34,  7</w:t>
            </w:r>
            <w:proofErr w:type="gramEnd"/>
            <w:r w:rsidRPr="00560C5F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, 56])</w:t>
            </w:r>
          </w:p>
          <w:p w14:paraId="19589CD3" w14:textId="2D637850" w:rsidR="003D5441" w:rsidRPr="009C7D0F" w:rsidRDefault="003D5441" w:rsidP="009C7D0F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</w:p>
        </w:tc>
        <w:tc>
          <w:tcPr>
            <w:tcW w:w="1167" w:type="dxa"/>
            <w:vAlign w:val="center"/>
          </w:tcPr>
          <w:p w14:paraId="264E8377" w14:textId="7DC4C67F" w:rsidR="003D5441" w:rsidRPr="00560C5F" w:rsidRDefault="003D5441" w:rsidP="003D5441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  <w:r w:rsidRPr="00560C5F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 xml:space="preserve"> </w:t>
            </w:r>
            <w:r w:rsidRPr="00560C5F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[0.58666667 0.54       0.52       0.51777778 0.50222222]</w:t>
            </w:r>
            <w:r w:rsidRPr="00560C5F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 xml:space="preserve"> </w:t>
            </w:r>
            <w:r w:rsidRPr="00560C5F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br/>
            </w:r>
            <w:r w:rsidRPr="00560C5F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br/>
            </w:r>
            <w:r w:rsidRPr="00560C5F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 xml:space="preserve"> </w:t>
            </w:r>
          </w:p>
          <w:p w14:paraId="2D9B7683" w14:textId="06852867" w:rsidR="009C7D0F" w:rsidRPr="009C7D0F" w:rsidRDefault="009C7D0F" w:rsidP="009C7D0F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</w:p>
        </w:tc>
        <w:tc>
          <w:tcPr>
            <w:tcW w:w="1838" w:type="dxa"/>
            <w:vAlign w:val="center"/>
          </w:tcPr>
          <w:p w14:paraId="4D4CEB51" w14:textId="37777929" w:rsidR="009C7D0F" w:rsidRPr="00560C5F" w:rsidRDefault="003D5441" w:rsidP="009C7D0F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  <w:r w:rsidRPr="00560C5F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30, 34, 58, 19, 14]</w:t>
            </w:r>
          </w:p>
          <w:p w14:paraId="718EC3A5" w14:textId="3576BBC7" w:rsidR="003D5441" w:rsidRPr="009C7D0F" w:rsidRDefault="003D5441" w:rsidP="009C7D0F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</w:p>
        </w:tc>
        <w:tc>
          <w:tcPr>
            <w:tcW w:w="1167" w:type="dxa"/>
            <w:vAlign w:val="center"/>
          </w:tcPr>
          <w:p w14:paraId="44B1908F" w14:textId="00FFE1E3" w:rsidR="009C7D0F" w:rsidRPr="009C7D0F" w:rsidRDefault="00560C5F" w:rsidP="00560C5F">
            <w:pPr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  <w:r w:rsidRPr="00560C5F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br/>
              <w:t>[0.56       0.49777778 0.49555556 0.47777778 0.43777778]</w:t>
            </w:r>
            <w:r w:rsidRPr="00560C5F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br/>
            </w:r>
            <w:r w:rsidRPr="00560C5F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br/>
            </w:r>
            <w:r w:rsidRPr="00560C5F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 xml:space="preserve"> </w:t>
            </w:r>
            <w:r w:rsidRPr="00560C5F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br/>
            </w:r>
          </w:p>
        </w:tc>
        <w:tc>
          <w:tcPr>
            <w:tcW w:w="1863" w:type="dxa"/>
            <w:vAlign w:val="center"/>
          </w:tcPr>
          <w:p w14:paraId="47E7635F" w14:textId="77777777" w:rsidR="009C7D0F" w:rsidRPr="00560C5F" w:rsidRDefault="00560C5F" w:rsidP="009C7D0F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  <w:r w:rsidRPr="00560C5F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[30, 14, 25, 49, 33])</w:t>
            </w:r>
          </w:p>
          <w:p w14:paraId="04672C1C" w14:textId="19FE3884" w:rsidR="00560C5F" w:rsidRPr="009C7D0F" w:rsidRDefault="00560C5F" w:rsidP="009C7D0F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</w:p>
        </w:tc>
      </w:tr>
      <w:tr w:rsidR="009C7D0F" w14:paraId="34442020" w14:textId="77777777" w:rsidTr="009C7D0F">
        <w:tc>
          <w:tcPr>
            <w:tcW w:w="380" w:type="dxa"/>
            <w:vAlign w:val="center"/>
          </w:tcPr>
          <w:p w14:paraId="67096BDF" w14:textId="77777777" w:rsidR="009C7D0F" w:rsidRPr="009C7D0F" w:rsidRDefault="009C7D0F" w:rsidP="009C7D0F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  <w:r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2</w:t>
            </w:r>
          </w:p>
        </w:tc>
        <w:tc>
          <w:tcPr>
            <w:tcW w:w="1223" w:type="dxa"/>
            <w:vAlign w:val="center"/>
          </w:tcPr>
          <w:p w14:paraId="6F7C3395" w14:textId="4BB1F798" w:rsidR="009C7D0F" w:rsidRPr="009C7D0F" w:rsidRDefault="003D5441" w:rsidP="009C7D0F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  <w:r w:rsidRPr="00560C5F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 xml:space="preserve">[0.66222222 0.54222222 0.54       0.51777778 0.48       </w:t>
            </w:r>
            <w:r w:rsidRPr="00560C5F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br/>
            </w:r>
            <w:r w:rsidRPr="00560C5F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br/>
              <w:t xml:space="preserve"> </w:t>
            </w:r>
            <w:r w:rsidRPr="00560C5F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br/>
            </w:r>
          </w:p>
        </w:tc>
        <w:tc>
          <w:tcPr>
            <w:tcW w:w="1717" w:type="dxa"/>
            <w:vAlign w:val="center"/>
          </w:tcPr>
          <w:p w14:paraId="38BC955E" w14:textId="77777777" w:rsidR="003D5441" w:rsidRPr="00560C5F" w:rsidRDefault="003D5441" w:rsidP="003D5441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  <w:r w:rsidRPr="00560C5F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 xml:space="preserve">30, 31, 34, </w:t>
            </w:r>
            <w:proofErr w:type="gramStart"/>
            <w:r w:rsidRPr="00560C5F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35,  1</w:t>
            </w:r>
            <w:proofErr w:type="gramEnd"/>
            <w:r w:rsidRPr="00560C5F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])</w:t>
            </w:r>
          </w:p>
          <w:p w14:paraId="35BB0D8B" w14:textId="77777777" w:rsidR="003D5441" w:rsidRDefault="003D5441" w:rsidP="003D5441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</w:p>
          <w:p w14:paraId="7C2D8213" w14:textId="671C456C" w:rsidR="009C7D0F" w:rsidRPr="009C7D0F" w:rsidRDefault="009C7D0F" w:rsidP="003D5441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</w:p>
        </w:tc>
        <w:tc>
          <w:tcPr>
            <w:tcW w:w="1167" w:type="dxa"/>
            <w:vAlign w:val="center"/>
          </w:tcPr>
          <w:p w14:paraId="5F4AF550" w14:textId="73897CBB" w:rsidR="009C7D0F" w:rsidRPr="009C7D0F" w:rsidRDefault="00560C5F" w:rsidP="009C7D0F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  <w:r w:rsidRPr="00560C5F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 xml:space="preserve">[0.54444444 0.54222222 0.54       0.52222222 0.52222222] </w:t>
            </w:r>
            <w:r w:rsidRPr="00560C5F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br/>
            </w:r>
            <w:r w:rsidRPr="00560C5F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br/>
              <w:t xml:space="preserve"> </w:t>
            </w:r>
            <w:r w:rsidRPr="00560C5F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br/>
            </w:r>
          </w:p>
        </w:tc>
        <w:tc>
          <w:tcPr>
            <w:tcW w:w="1838" w:type="dxa"/>
            <w:vAlign w:val="center"/>
          </w:tcPr>
          <w:p w14:paraId="270E9D75" w14:textId="77777777" w:rsidR="00560C5F" w:rsidRPr="00560C5F" w:rsidRDefault="00560C5F" w:rsidP="00560C5F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  <w:r w:rsidRPr="00560C5F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 xml:space="preserve">[30, 53, 12, </w:t>
            </w:r>
            <w:proofErr w:type="gramStart"/>
            <w:r w:rsidRPr="00560C5F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36,  1</w:t>
            </w:r>
            <w:proofErr w:type="gramEnd"/>
            <w:r w:rsidRPr="00560C5F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]</w:t>
            </w:r>
          </w:p>
          <w:p w14:paraId="17EAFCA0" w14:textId="77777777" w:rsidR="009C7D0F" w:rsidRPr="009C7D0F" w:rsidRDefault="009C7D0F" w:rsidP="009C7D0F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</w:p>
          <w:p w14:paraId="2CEA4870" w14:textId="77777777" w:rsidR="009C7D0F" w:rsidRPr="009C7D0F" w:rsidRDefault="009C7D0F" w:rsidP="009C7D0F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</w:p>
        </w:tc>
        <w:tc>
          <w:tcPr>
            <w:tcW w:w="1167" w:type="dxa"/>
            <w:vAlign w:val="center"/>
          </w:tcPr>
          <w:p w14:paraId="32E9C103" w14:textId="70F449DF" w:rsidR="009C7D0F" w:rsidRPr="009C7D0F" w:rsidRDefault="00560C5F" w:rsidP="00560C5F">
            <w:pPr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  <w:r w:rsidRPr="00560C5F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[0.53777778 0.47555556 0.43777778 0.43555556 0.43555556]</w:t>
            </w:r>
            <w:r w:rsidR="009C7D0F" w:rsidRPr="009C7D0F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br/>
              <w:t xml:space="preserve">  </w:t>
            </w:r>
            <w:r w:rsidR="009C7D0F" w:rsidRPr="009C7D0F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br/>
            </w:r>
          </w:p>
        </w:tc>
        <w:tc>
          <w:tcPr>
            <w:tcW w:w="1863" w:type="dxa"/>
            <w:vAlign w:val="center"/>
          </w:tcPr>
          <w:p w14:paraId="48CAE809" w14:textId="77777777" w:rsidR="00560C5F" w:rsidRPr="00560C5F" w:rsidRDefault="00560C5F" w:rsidP="00560C5F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  <w:r w:rsidRPr="00560C5F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5, 32, 41, 30, 31])</w:t>
            </w:r>
          </w:p>
          <w:p w14:paraId="1960DE7D" w14:textId="3C8387FA" w:rsidR="009C7D0F" w:rsidRPr="009C7D0F" w:rsidRDefault="009C7D0F" w:rsidP="00560C5F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</w:p>
        </w:tc>
      </w:tr>
      <w:tr w:rsidR="009C7D0F" w14:paraId="66A00EE5" w14:textId="77777777" w:rsidTr="009C7D0F">
        <w:tc>
          <w:tcPr>
            <w:tcW w:w="380" w:type="dxa"/>
            <w:vAlign w:val="center"/>
          </w:tcPr>
          <w:p w14:paraId="349146BD" w14:textId="77777777" w:rsidR="009C7D0F" w:rsidRPr="009C7D0F" w:rsidRDefault="009C7D0F" w:rsidP="009C7D0F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  <w:r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3</w:t>
            </w:r>
          </w:p>
        </w:tc>
        <w:tc>
          <w:tcPr>
            <w:tcW w:w="1223" w:type="dxa"/>
            <w:vAlign w:val="center"/>
          </w:tcPr>
          <w:p w14:paraId="445395B4" w14:textId="59DA55B1" w:rsidR="009C7D0F" w:rsidRPr="009C7D0F" w:rsidRDefault="003D5441" w:rsidP="009C7D0F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  <w:r w:rsidRPr="00560C5F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 xml:space="preserve">[0.60666667 0.59777778 0.46222222 0.45777778 0.44       </w:t>
            </w:r>
            <w:r w:rsidR="009C7D0F" w:rsidRPr="009C7D0F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br/>
            </w:r>
          </w:p>
        </w:tc>
        <w:tc>
          <w:tcPr>
            <w:tcW w:w="1717" w:type="dxa"/>
            <w:vAlign w:val="center"/>
          </w:tcPr>
          <w:p w14:paraId="55A2FA73" w14:textId="42A03546" w:rsidR="009C7D0F" w:rsidRPr="009C7D0F" w:rsidRDefault="003D5441" w:rsidP="009C7D0F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  <w:r w:rsidRPr="00560C5F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 xml:space="preserve">34, 30, 31, </w:t>
            </w:r>
            <w:proofErr w:type="gramStart"/>
            <w:r w:rsidRPr="00560C5F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32,  1</w:t>
            </w:r>
            <w:proofErr w:type="gramEnd"/>
            <w:r w:rsidRPr="00560C5F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])</w:t>
            </w:r>
          </w:p>
          <w:p w14:paraId="686EE25F" w14:textId="77777777" w:rsidR="009C7D0F" w:rsidRPr="009C7D0F" w:rsidRDefault="009C7D0F" w:rsidP="009C7D0F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</w:p>
        </w:tc>
        <w:tc>
          <w:tcPr>
            <w:tcW w:w="1167" w:type="dxa"/>
            <w:vAlign w:val="center"/>
          </w:tcPr>
          <w:p w14:paraId="29016A15" w14:textId="5BE7594F" w:rsidR="009C7D0F" w:rsidRPr="009C7D0F" w:rsidRDefault="00560C5F" w:rsidP="009C7D0F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  <w:r w:rsidRPr="00560C5F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[0.58444444 0.58444444 0.56       0.52666667 0.50444444]</w:t>
            </w:r>
            <w:r w:rsidR="009C7D0F" w:rsidRPr="009C7D0F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br/>
            </w:r>
          </w:p>
          <w:p w14:paraId="00EF3321" w14:textId="0D8456C5" w:rsidR="009C7D0F" w:rsidRPr="009C7D0F" w:rsidRDefault="009C7D0F" w:rsidP="009C7D0F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</w:p>
        </w:tc>
        <w:tc>
          <w:tcPr>
            <w:tcW w:w="1838" w:type="dxa"/>
            <w:vAlign w:val="center"/>
          </w:tcPr>
          <w:p w14:paraId="5665B7E5" w14:textId="77777777" w:rsidR="00560C5F" w:rsidRPr="009C7D0F" w:rsidRDefault="00560C5F" w:rsidP="00560C5F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  <w:r w:rsidRPr="00560C5F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 xml:space="preserve">43, 30, </w:t>
            </w:r>
            <w:proofErr w:type="gramStart"/>
            <w:r w:rsidRPr="00560C5F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14,  6</w:t>
            </w:r>
            <w:proofErr w:type="gramEnd"/>
            <w:r w:rsidRPr="00560C5F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, 27])</w:t>
            </w:r>
          </w:p>
          <w:p w14:paraId="6DA7437E" w14:textId="77777777" w:rsidR="009C7D0F" w:rsidRPr="009C7D0F" w:rsidRDefault="009C7D0F" w:rsidP="009C7D0F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</w:p>
        </w:tc>
        <w:tc>
          <w:tcPr>
            <w:tcW w:w="1167" w:type="dxa"/>
            <w:vAlign w:val="center"/>
          </w:tcPr>
          <w:p w14:paraId="04D3640D" w14:textId="77777777" w:rsidR="00560C5F" w:rsidRPr="00560C5F" w:rsidRDefault="00560C5F" w:rsidP="00560C5F">
            <w:pPr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  <w:r w:rsidRPr="00560C5F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[0.53777778 0.51555556 0.48222222 0.46       0.45777778]</w:t>
            </w:r>
            <w:r w:rsidRPr="00560C5F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br/>
            </w:r>
          </w:p>
          <w:p w14:paraId="689E7D3C" w14:textId="10D98BC3" w:rsidR="009C7D0F" w:rsidRPr="009C7D0F" w:rsidRDefault="009C7D0F" w:rsidP="009C7D0F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  <w:r w:rsidRPr="009C7D0F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br/>
            </w:r>
          </w:p>
          <w:p w14:paraId="44D52066" w14:textId="796D13D3" w:rsidR="009C7D0F" w:rsidRPr="009C7D0F" w:rsidRDefault="009C7D0F" w:rsidP="009C7D0F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</w:p>
        </w:tc>
        <w:tc>
          <w:tcPr>
            <w:tcW w:w="1863" w:type="dxa"/>
            <w:vAlign w:val="center"/>
          </w:tcPr>
          <w:p w14:paraId="3F48CAFD" w14:textId="4ADB7877" w:rsidR="009C7D0F" w:rsidRPr="009C7D0F" w:rsidRDefault="00560C5F" w:rsidP="009C7D0F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  <w:r w:rsidRPr="00560C5F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 xml:space="preserve">31, </w:t>
            </w:r>
            <w:proofErr w:type="gramStart"/>
            <w:r w:rsidRPr="00560C5F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57,  2</w:t>
            </w:r>
            <w:proofErr w:type="gramEnd"/>
            <w:r w:rsidRPr="00560C5F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, 28, 20])</w:t>
            </w:r>
          </w:p>
        </w:tc>
      </w:tr>
    </w:tbl>
    <w:p w14:paraId="471A6E63" w14:textId="77777777" w:rsidR="000B30F3" w:rsidRDefault="000B30F3" w:rsidP="000B30F3"/>
    <w:p w14:paraId="29A50E7E" w14:textId="334A5E8F" w:rsidR="000B30F3" w:rsidRDefault="000B30F3" w:rsidP="000B30F3">
      <w:r>
        <w:t>Gamma: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380"/>
        <w:gridCol w:w="1223"/>
        <w:gridCol w:w="1717"/>
        <w:gridCol w:w="1167"/>
        <w:gridCol w:w="1838"/>
        <w:gridCol w:w="1167"/>
        <w:gridCol w:w="1863"/>
      </w:tblGrid>
      <w:tr w:rsidR="000B30F3" w14:paraId="46C90712" w14:textId="77777777" w:rsidTr="000B30F3">
        <w:tc>
          <w:tcPr>
            <w:tcW w:w="380" w:type="dxa"/>
            <w:vMerge w:val="restart"/>
            <w:vAlign w:val="center"/>
          </w:tcPr>
          <w:p w14:paraId="3C29B49E" w14:textId="77777777" w:rsidR="000B30F3" w:rsidRDefault="000B30F3" w:rsidP="000B30F3">
            <w:pPr>
              <w:jc w:val="center"/>
            </w:pPr>
            <w:r>
              <w:t>#</w:t>
            </w:r>
          </w:p>
        </w:tc>
        <w:tc>
          <w:tcPr>
            <w:tcW w:w="2940" w:type="dxa"/>
            <w:gridSpan w:val="2"/>
            <w:vAlign w:val="center"/>
          </w:tcPr>
          <w:p w14:paraId="2702D7C2" w14:textId="77777777" w:rsidR="000B30F3" w:rsidRDefault="000B30F3" w:rsidP="000B30F3">
            <w:pPr>
              <w:jc w:val="center"/>
            </w:pPr>
            <w:r>
              <w:t>No scaling</w:t>
            </w:r>
          </w:p>
        </w:tc>
        <w:tc>
          <w:tcPr>
            <w:tcW w:w="3005" w:type="dxa"/>
            <w:gridSpan w:val="2"/>
            <w:vAlign w:val="center"/>
          </w:tcPr>
          <w:p w14:paraId="331BF675" w14:textId="77777777" w:rsidR="000B30F3" w:rsidRDefault="000B30F3" w:rsidP="000B30F3">
            <w:pPr>
              <w:jc w:val="center"/>
            </w:pPr>
            <w:r>
              <w:t>Standard Scaler</w:t>
            </w:r>
          </w:p>
        </w:tc>
        <w:tc>
          <w:tcPr>
            <w:tcW w:w="3030" w:type="dxa"/>
            <w:gridSpan w:val="2"/>
            <w:vAlign w:val="center"/>
          </w:tcPr>
          <w:p w14:paraId="52CABD32" w14:textId="77777777" w:rsidR="000B30F3" w:rsidRDefault="000B30F3" w:rsidP="000B30F3">
            <w:pPr>
              <w:jc w:val="center"/>
            </w:pPr>
            <w:r>
              <w:t>-1 to 1 Feature Normalization</w:t>
            </w:r>
          </w:p>
        </w:tc>
      </w:tr>
      <w:tr w:rsidR="000B30F3" w14:paraId="3FABCB0C" w14:textId="77777777" w:rsidTr="000B30F3">
        <w:tc>
          <w:tcPr>
            <w:tcW w:w="380" w:type="dxa"/>
            <w:vMerge/>
            <w:vAlign w:val="center"/>
          </w:tcPr>
          <w:p w14:paraId="29212A90" w14:textId="77777777" w:rsidR="000B30F3" w:rsidRDefault="000B30F3" w:rsidP="000B30F3">
            <w:pPr>
              <w:jc w:val="center"/>
            </w:pPr>
          </w:p>
        </w:tc>
        <w:tc>
          <w:tcPr>
            <w:tcW w:w="1223" w:type="dxa"/>
            <w:vAlign w:val="center"/>
          </w:tcPr>
          <w:p w14:paraId="786A94CD" w14:textId="77777777" w:rsidR="000B30F3" w:rsidRDefault="000B30F3" w:rsidP="000B30F3">
            <w:pPr>
              <w:jc w:val="center"/>
            </w:pPr>
            <w:r>
              <w:t>Accuracies</w:t>
            </w:r>
          </w:p>
        </w:tc>
        <w:tc>
          <w:tcPr>
            <w:tcW w:w="1717" w:type="dxa"/>
            <w:vAlign w:val="center"/>
          </w:tcPr>
          <w:p w14:paraId="2BDB690C" w14:textId="77777777" w:rsidR="000B30F3" w:rsidRDefault="000B30F3" w:rsidP="000B30F3">
            <w:pPr>
              <w:jc w:val="center"/>
            </w:pPr>
            <w:r>
              <w:t>Channels</w:t>
            </w:r>
          </w:p>
        </w:tc>
        <w:tc>
          <w:tcPr>
            <w:tcW w:w="1167" w:type="dxa"/>
            <w:vAlign w:val="center"/>
          </w:tcPr>
          <w:p w14:paraId="1B59AC7B" w14:textId="77777777" w:rsidR="000B30F3" w:rsidRDefault="000B30F3" w:rsidP="000B30F3">
            <w:pPr>
              <w:jc w:val="center"/>
            </w:pPr>
            <w:r>
              <w:t>Accuracies</w:t>
            </w:r>
          </w:p>
        </w:tc>
        <w:tc>
          <w:tcPr>
            <w:tcW w:w="1838" w:type="dxa"/>
            <w:vAlign w:val="center"/>
          </w:tcPr>
          <w:p w14:paraId="5A3AAA39" w14:textId="77777777" w:rsidR="000B30F3" w:rsidRDefault="000B30F3" w:rsidP="000B30F3">
            <w:pPr>
              <w:jc w:val="center"/>
            </w:pPr>
            <w:r>
              <w:t>Channels</w:t>
            </w:r>
          </w:p>
        </w:tc>
        <w:tc>
          <w:tcPr>
            <w:tcW w:w="1167" w:type="dxa"/>
            <w:vAlign w:val="center"/>
          </w:tcPr>
          <w:p w14:paraId="17A127BF" w14:textId="77777777" w:rsidR="000B30F3" w:rsidRDefault="000B30F3" w:rsidP="000B30F3">
            <w:pPr>
              <w:jc w:val="center"/>
            </w:pPr>
            <w:r>
              <w:t>Accuracies</w:t>
            </w:r>
          </w:p>
        </w:tc>
        <w:tc>
          <w:tcPr>
            <w:tcW w:w="1863" w:type="dxa"/>
            <w:vAlign w:val="center"/>
          </w:tcPr>
          <w:p w14:paraId="1C7E9877" w14:textId="77777777" w:rsidR="000B30F3" w:rsidRDefault="000B30F3" w:rsidP="000B30F3">
            <w:pPr>
              <w:jc w:val="center"/>
            </w:pPr>
            <w:r>
              <w:t>Channels</w:t>
            </w:r>
          </w:p>
        </w:tc>
      </w:tr>
      <w:tr w:rsidR="00560C5F" w14:paraId="306A1EAA" w14:textId="77777777" w:rsidTr="000B30F3">
        <w:trPr>
          <w:trHeight w:val="1223"/>
        </w:trPr>
        <w:tc>
          <w:tcPr>
            <w:tcW w:w="380" w:type="dxa"/>
            <w:vAlign w:val="center"/>
          </w:tcPr>
          <w:p w14:paraId="3C995F94" w14:textId="77777777" w:rsidR="00560C5F" w:rsidRPr="009C7D0F" w:rsidRDefault="00560C5F" w:rsidP="00560C5F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  <w:r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1</w:t>
            </w:r>
          </w:p>
        </w:tc>
        <w:tc>
          <w:tcPr>
            <w:tcW w:w="1223" w:type="dxa"/>
            <w:vAlign w:val="center"/>
          </w:tcPr>
          <w:p w14:paraId="6BE7050C" w14:textId="77777777" w:rsidR="00560C5F" w:rsidRPr="009C7D0F" w:rsidRDefault="00560C5F" w:rsidP="00560C5F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  <w:r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 xml:space="preserve"> </w:t>
            </w:r>
          </w:p>
          <w:p w14:paraId="62F490E6" w14:textId="6B7EB70F" w:rsidR="00560C5F" w:rsidRPr="009C7D0F" w:rsidRDefault="00560C5F" w:rsidP="00560C5F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  <w:r w:rsidRPr="00560C5F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 xml:space="preserve"> </w:t>
            </w:r>
            <w:r w:rsidRPr="00560C5F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[0.43555556 0.41555556 0.41555556 0.41111111 0.39555556]</w:t>
            </w:r>
            <w:r w:rsidRPr="00560C5F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br/>
            </w:r>
            <w:r w:rsidRPr="00560C5F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br/>
            </w:r>
          </w:p>
        </w:tc>
        <w:tc>
          <w:tcPr>
            <w:tcW w:w="1717" w:type="dxa"/>
            <w:vAlign w:val="center"/>
          </w:tcPr>
          <w:p w14:paraId="63A4D5D2" w14:textId="6729A1D0" w:rsidR="00560C5F" w:rsidRPr="00560C5F" w:rsidRDefault="00560C5F" w:rsidP="00560C5F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  <w:r w:rsidRPr="00560C5F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26, 47, 45, 55, 44])</w:t>
            </w:r>
            <w:r w:rsidRPr="00560C5F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br/>
            </w:r>
          </w:p>
          <w:p w14:paraId="5B67A31E" w14:textId="16AF748B" w:rsidR="00560C5F" w:rsidRPr="009C7D0F" w:rsidRDefault="00560C5F" w:rsidP="00560C5F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</w:p>
        </w:tc>
        <w:tc>
          <w:tcPr>
            <w:tcW w:w="1167" w:type="dxa"/>
            <w:vAlign w:val="center"/>
          </w:tcPr>
          <w:p w14:paraId="78CF09CB" w14:textId="394B1F75" w:rsidR="00560C5F" w:rsidRPr="009C7D0F" w:rsidRDefault="00560C5F" w:rsidP="00560C5F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</w:p>
          <w:p w14:paraId="31E98E64" w14:textId="7BA9AEA5" w:rsidR="00560C5F" w:rsidRPr="009C7D0F" w:rsidRDefault="00560C5F" w:rsidP="00560C5F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  <w:r w:rsidRPr="00560C5F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[0.58444444 0.54       0.52       0.52       0.50222222]</w:t>
            </w:r>
            <w:r w:rsidRPr="00560C5F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br/>
            </w:r>
            <w:r w:rsidRPr="00560C5F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br/>
            </w:r>
          </w:p>
        </w:tc>
        <w:tc>
          <w:tcPr>
            <w:tcW w:w="1838" w:type="dxa"/>
            <w:vAlign w:val="center"/>
          </w:tcPr>
          <w:p w14:paraId="11DA3827" w14:textId="77777777" w:rsidR="00560C5F" w:rsidRPr="00560C5F" w:rsidRDefault="00560C5F" w:rsidP="00560C5F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  <w:r w:rsidRPr="00560C5F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 xml:space="preserve">[22, </w:t>
            </w:r>
            <w:proofErr w:type="gramStart"/>
            <w:r w:rsidRPr="00560C5F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35,  5</w:t>
            </w:r>
            <w:proofErr w:type="gramEnd"/>
            <w:r w:rsidRPr="00560C5F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, 34, 25])</w:t>
            </w:r>
          </w:p>
          <w:p w14:paraId="680859A8" w14:textId="238474AE" w:rsidR="00560C5F" w:rsidRPr="009C7D0F" w:rsidRDefault="00560C5F" w:rsidP="00560C5F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  <w:r w:rsidRPr="00560C5F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br/>
            </w:r>
          </w:p>
        </w:tc>
        <w:tc>
          <w:tcPr>
            <w:tcW w:w="1167" w:type="dxa"/>
            <w:vAlign w:val="center"/>
          </w:tcPr>
          <w:p w14:paraId="61720EA4" w14:textId="71FDEEF8" w:rsidR="00560C5F" w:rsidRPr="009C7D0F" w:rsidRDefault="00560C5F" w:rsidP="00560C5F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  <w:r w:rsidRPr="00560C5F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 xml:space="preserve"> </w:t>
            </w:r>
            <w:r w:rsidRPr="00560C5F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br/>
              <w:t>[0.49555556 0.45777778 0.45555556 0.43777778 0.43777778]</w:t>
            </w:r>
            <w:r w:rsidRPr="00560C5F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br/>
            </w:r>
            <w:r w:rsidRPr="00560C5F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br/>
            </w:r>
            <w:r w:rsidRPr="00560C5F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 xml:space="preserve">  </w:t>
            </w:r>
          </w:p>
        </w:tc>
        <w:tc>
          <w:tcPr>
            <w:tcW w:w="1863" w:type="dxa"/>
            <w:vAlign w:val="center"/>
          </w:tcPr>
          <w:p w14:paraId="432B7287" w14:textId="77777777" w:rsidR="00560C5F" w:rsidRPr="00560C5F" w:rsidRDefault="00560C5F" w:rsidP="00560C5F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  <w:r w:rsidRPr="00560C5F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 xml:space="preserve">  1, 17, 13, 54, 16])</w:t>
            </w:r>
          </w:p>
          <w:p w14:paraId="6FA88E5B" w14:textId="64D85207" w:rsidR="00560C5F" w:rsidRPr="009C7D0F" w:rsidRDefault="00560C5F" w:rsidP="00560C5F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</w:p>
        </w:tc>
      </w:tr>
      <w:tr w:rsidR="00560C5F" w14:paraId="6195B1D2" w14:textId="77777777" w:rsidTr="000B30F3">
        <w:tc>
          <w:tcPr>
            <w:tcW w:w="380" w:type="dxa"/>
            <w:vAlign w:val="center"/>
          </w:tcPr>
          <w:p w14:paraId="72271EEB" w14:textId="77777777" w:rsidR="00560C5F" w:rsidRPr="009C7D0F" w:rsidRDefault="00560C5F" w:rsidP="00560C5F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  <w:r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2</w:t>
            </w:r>
          </w:p>
        </w:tc>
        <w:tc>
          <w:tcPr>
            <w:tcW w:w="1223" w:type="dxa"/>
            <w:vAlign w:val="center"/>
          </w:tcPr>
          <w:p w14:paraId="61DA224B" w14:textId="1AE53E24" w:rsidR="00560C5F" w:rsidRPr="009C7D0F" w:rsidRDefault="00560C5F" w:rsidP="00560C5F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  <w:r w:rsidRPr="00560C5F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[0.48       0.43555556 0.42       0.40888889 0.39777778]</w:t>
            </w:r>
            <w:r w:rsidRPr="00560C5F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br/>
            </w:r>
          </w:p>
        </w:tc>
        <w:tc>
          <w:tcPr>
            <w:tcW w:w="1717" w:type="dxa"/>
            <w:vAlign w:val="center"/>
          </w:tcPr>
          <w:p w14:paraId="08627A15" w14:textId="0E90F5A7" w:rsidR="00560C5F" w:rsidRPr="009C7D0F" w:rsidRDefault="00560C5F" w:rsidP="00560C5F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  <w:r w:rsidRPr="00560C5F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[ 8, 47, 56, 26, 54])</w:t>
            </w:r>
            <w:r w:rsidRPr="00560C5F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br/>
            </w:r>
          </w:p>
        </w:tc>
        <w:tc>
          <w:tcPr>
            <w:tcW w:w="1167" w:type="dxa"/>
            <w:vAlign w:val="center"/>
          </w:tcPr>
          <w:p w14:paraId="44F21B25" w14:textId="5BB20078" w:rsidR="00560C5F" w:rsidRPr="009C7D0F" w:rsidRDefault="00560C5F" w:rsidP="00560C5F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  <w:r w:rsidRPr="00560C5F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[0.54222222 0.52       0.51777778 0.50222222 0.50222222]</w:t>
            </w:r>
            <w:r w:rsidRPr="00560C5F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br/>
            </w:r>
            <w:r w:rsidRPr="000B30F3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br/>
            </w:r>
          </w:p>
        </w:tc>
        <w:tc>
          <w:tcPr>
            <w:tcW w:w="1838" w:type="dxa"/>
            <w:vAlign w:val="center"/>
          </w:tcPr>
          <w:p w14:paraId="2B7CFD32" w14:textId="77777777" w:rsidR="00560C5F" w:rsidRPr="00560C5F" w:rsidRDefault="00560C5F" w:rsidP="00560C5F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  <w:r w:rsidRPr="00560C5F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25, 20, 34, 12, 22])</w:t>
            </w:r>
          </w:p>
          <w:p w14:paraId="6D576FF0" w14:textId="236CEC0F" w:rsidR="00560C5F" w:rsidRPr="009C7D0F" w:rsidRDefault="00560C5F" w:rsidP="00560C5F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  <w:r w:rsidRPr="00560C5F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br/>
            </w:r>
          </w:p>
          <w:p w14:paraId="4E6E2B25" w14:textId="77777777" w:rsidR="00560C5F" w:rsidRPr="009C7D0F" w:rsidRDefault="00560C5F" w:rsidP="00560C5F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</w:p>
        </w:tc>
        <w:tc>
          <w:tcPr>
            <w:tcW w:w="1167" w:type="dxa"/>
            <w:vAlign w:val="center"/>
          </w:tcPr>
          <w:p w14:paraId="737A0613" w14:textId="022F42C1" w:rsidR="00560C5F" w:rsidRPr="009C7D0F" w:rsidRDefault="00560C5F" w:rsidP="00560C5F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  <w:r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 xml:space="preserve"> </w:t>
            </w:r>
            <w:r w:rsidRPr="00560C5F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[0.45777778 0.45333333 0.43777778 0.43555556 0.41777778]</w:t>
            </w:r>
            <w:r w:rsidRPr="00560C5F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br/>
              <w:t xml:space="preserve"> </w:t>
            </w:r>
            <w:r w:rsidRPr="00560C5F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br/>
              <w:t xml:space="preserve"> </w:t>
            </w:r>
            <w:r w:rsidRPr="00560C5F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br/>
            </w:r>
          </w:p>
        </w:tc>
        <w:tc>
          <w:tcPr>
            <w:tcW w:w="1863" w:type="dxa"/>
            <w:vAlign w:val="center"/>
          </w:tcPr>
          <w:p w14:paraId="13D6E9FC" w14:textId="77777777" w:rsidR="00560C5F" w:rsidRPr="00560C5F" w:rsidRDefault="00560C5F" w:rsidP="00560C5F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  <w:r w:rsidRPr="00560C5F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17, 38, 43, 10, 20])</w:t>
            </w:r>
          </w:p>
          <w:p w14:paraId="674BCA1D" w14:textId="1D423534" w:rsidR="00560C5F" w:rsidRPr="009C7D0F" w:rsidRDefault="00560C5F" w:rsidP="00560C5F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</w:p>
        </w:tc>
      </w:tr>
      <w:tr w:rsidR="00560C5F" w14:paraId="0D252347" w14:textId="77777777" w:rsidTr="000B30F3">
        <w:tc>
          <w:tcPr>
            <w:tcW w:w="380" w:type="dxa"/>
            <w:vAlign w:val="center"/>
          </w:tcPr>
          <w:p w14:paraId="46D3A5B9" w14:textId="77777777" w:rsidR="00560C5F" w:rsidRPr="009C7D0F" w:rsidRDefault="00560C5F" w:rsidP="00560C5F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  <w:r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3</w:t>
            </w:r>
          </w:p>
        </w:tc>
        <w:tc>
          <w:tcPr>
            <w:tcW w:w="1223" w:type="dxa"/>
            <w:vAlign w:val="center"/>
          </w:tcPr>
          <w:p w14:paraId="40897B48" w14:textId="3F9DF888" w:rsidR="00560C5F" w:rsidRPr="009C7D0F" w:rsidRDefault="00560C5F" w:rsidP="00560C5F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  <w:r w:rsidRPr="00560C5F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[0.43555556 0.41777778 0.41333333 0.39777778 0.37333333]</w:t>
            </w:r>
            <w:r w:rsidRPr="000B30F3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br/>
            </w:r>
            <w:r w:rsidRPr="009C7D0F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br/>
            </w:r>
            <w:r w:rsidRPr="009C7D0F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br/>
            </w:r>
            <w:r w:rsidRPr="009C7D0F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br/>
            </w:r>
          </w:p>
        </w:tc>
        <w:tc>
          <w:tcPr>
            <w:tcW w:w="1717" w:type="dxa"/>
            <w:vAlign w:val="center"/>
          </w:tcPr>
          <w:p w14:paraId="6C09881C" w14:textId="6A2CC6FB" w:rsidR="00560C5F" w:rsidRPr="009C7D0F" w:rsidRDefault="00560C5F" w:rsidP="00560C5F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  <w:r w:rsidRPr="00560C5F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41, 23, 55, 17, 44])</w:t>
            </w:r>
          </w:p>
        </w:tc>
        <w:tc>
          <w:tcPr>
            <w:tcW w:w="1167" w:type="dxa"/>
            <w:vAlign w:val="center"/>
          </w:tcPr>
          <w:p w14:paraId="4F0F7036" w14:textId="732C43EC" w:rsidR="00560C5F" w:rsidRPr="009C7D0F" w:rsidRDefault="00560C5F" w:rsidP="00560C5F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  <w:r w:rsidRPr="00560C5F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[0.54666667 0.54444444 0.52222222 0.51777778 0.50444444]</w:t>
            </w:r>
          </w:p>
        </w:tc>
        <w:tc>
          <w:tcPr>
            <w:tcW w:w="1838" w:type="dxa"/>
            <w:vAlign w:val="center"/>
          </w:tcPr>
          <w:p w14:paraId="6AA507D5" w14:textId="77777777" w:rsidR="00560C5F" w:rsidRPr="00560C5F" w:rsidRDefault="00560C5F" w:rsidP="00560C5F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  <w:r w:rsidRPr="00560C5F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[25, 22, 34, 10, 12])</w:t>
            </w:r>
          </w:p>
          <w:p w14:paraId="155A822C" w14:textId="77777777" w:rsidR="00560C5F" w:rsidRPr="009C7D0F" w:rsidRDefault="00560C5F" w:rsidP="00560C5F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</w:p>
        </w:tc>
        <w:tc>
          <w:tcPr>
            <w:tcW w:w="1167" w:type="dxa"/>
            <w:vAlign w:val="center"/>
          </w:tcPr>
          <w:p w14:paraId="62FC29A6" w14:textId="01C4CF9C" w:rsidR="00560C5F" w:rsidRPr="009C7D0F" w:rsidRDefault="00560C5F" w:rsidP="00560C5F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  <w:r w:rsidRPr="00560C5F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[0.45777778 0.45777778 0.44       0.43777778 0.43555556]</w:t>
            </w:r>
            <w:r w:rsidRPr="00560C5F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br/>
            </w:r>
          </w:p>
        </w:tc>
        <w:tc>
          <w:tcPr>
            <w:tcW w:w="1863" w:type="dxa"/>
            <w:vAlign w:val="center"/>
          </w:tcPr>
          <w:p w14:paraId="5444754D" w14:textId="77777777" w:rsidR="00560C5F" w:rsidRPr="00560C5F" w:rsidRDefault="00560C5F" w:rsidP="00560C5F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  <w:r w:rsidRPr="00560C5F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30, 54, 46, 16, 33])</w:t>
            </w:r>
          </w:p>
          <w:p w14:paraId="7ED6AFD9" w14:textId="0E75B243" w:rsidR="00560C5F" w:rsidRPr="009C7D0F" w:rsidRDefault="00560C5F" w:rsidP="00560C5F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</w:p>
        </w:tc>
      </w:tr>
    </w:tbl>
    <w:p w14:paraId="706567ED" w14:textId="7D50CFD4" w:rsidR="000B30F3" w:rsidRDefault="000B30F3" w:rsidP="000A021A"/>
    <w:p w14:paraId="2041E50A" w14:textId="1AFC6F33" w:rsidR="000B30F3" w:rsidRDefault="000B30F3" w:rsidP="000A021A"/>
    <w:p w14:paraId="6142C4B4" w14:textId="59810AAD" w:rsidR="000B30F3" w:rsidRDefault="000B30F3" w:rsidP="000A021A"/>
    <w:p w14:paraId="380EE1F3" w14:textId="44DF90D7" w:rsidR="00560C5F" w:rsidRDefault="00560C5F" w:rsidP="00560C5F">
      <w:pPr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lastRenderedPageBreak/>
        <w:t xml:space="preserve">Approach 2: Averaged data </w:t>
      </w:r>
      <w:r w:rsidRPr="000A021A">
        <w:rPr>
          <w:b/>
          <w:bCs/>
          <w:sz w:val="24"/>
          <w:szCs w:val="24"/>
        </w:rPr>
        <w:t>EEG Classification</w:t>
      </w:r>
      <w:r>
        <w:rPr>
          <w:b/>
          <w:bCs/>
          <w:sz w:val="24"/>
          <w:szCs w:val="24"/>
        </w:rPr>
        <w:t xml:space="preserve"> – </w:t>
      </w:r>
      <w:r>
        <w:rPr>
          <w:b/>
          <w:bCs/>
          <w:sz w:val="24"/>
          <w:szCs w:val="24"/>
        </w:rPr>
        <w:t xml:space="preserve">35 </w:t>
      </w:r>
      <w:r>
        <w:rPr>
          <w:b/>
          <w:bCs/>
          <w:sz w:val="24"/>
          <w:szCs w:val="24"/>
        </w:rPr>
        <w:t>features</w:t>
      </w:r>
    </w:p>
    <w:p w14:paraId="5D7E4A87" w14:textId="77777777" w:rsidR="000B30F3" w:rsidRDefault="000B30F3" w:rsidP="000B30F3">
      <w:r>
        <w:t>Theta: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380"/>
        <w:gridCol w:w="1223"/>
        <w:gridCol w:w="1717"/>
        <w:gridCol w:w="1167"/>
        <w:gridCol w:w="1838"/>
        <w:gridCol w:w="1167"/>
        <w:gridCol w:w="1863"/>
      </w:tblGrid>
      <w:tr w:rsidR="000B30F3" w14:paraId="1934E364" w14:textId="77777777" w:rsidTr="00611E17">
        <w:tc>
          <w:tcPr>
            <w:tcW w:w="380" w:type="dxa"/>
            <w:vMerge w:val="restart"/>
            <w:vAlign w:val="center"/>
          </w:tcPr>
          <w:p w14:paraId="50FDF30F" w14:textId="77777777" w:rsidR="000B30F3" w:rsidRDefault="000B30F3" w:rsidP="00611E17">
            <w:pPr>
              <w:jc w:val="center"/>
            </w:pPr>
            <w:r>
              <w:t>#</w:t>
            </w:r>
          </w:p>
        </w:tc>
        <w:tc>
          <w:tcPr>
            <w:tcW w:w="2940" w:type="dxa"/>
            <w:gridSpan w:val="2"/>
            <w:vAlign w:val="center"/>
          </w:tcPr>
          <w:p w14:paraId="3962745F" w14:textId="77777777" w:rsidR="000B30F3" w:rsidRDefault="000B30F3" w:rsidP="00611E17">
            <w:pPr>
              <w:jc w:val="center"/>
            </w:pPr>
            <w:r>
              <w:t>No scaling</w:t>
            </w:r>
          </w:p>
        </w:tc>
        <w:tc>
          <w:tcPr>
            <w:tcW w:w="3005" w:type="dxa"/>
            <w:gridSpan w:val="2"/>
            <w:vAlign w:val="center"/>
          </w:tcPr>
          <w:p w14:paraId="111725E6" w14:textId="77777777" w:rsidR="000B30F3" w:rsidRDefault="000B30F3" w:rsidP="00611E17">
            <w:pPr>
              <w:jc w:val="center"/>
            </w:pPr>
            <w:r>
              <w:t>Standard Scaler</w:t>
            </w:r>
          </w:p>
        </w:tc>
        <w:tc>
          <w:tcPr>
            <w:tcW w:w="3030" w:type="dxa"/>
            <w:gridSpan w:val="2"/>
            <w:vAlign w:val="center"/>
          </w:tcPr>
          <w:p w14:paraId="4015A3AC" w14:textId="77777777" w:rsidR="000B30F3" w:rsidRDefault="000B30F3" w:rsidP="00611E17">
            <w:pPr>
              <w:jc w:val="center"/>
            </w:pPr>
            <w:r>
              <w:t>-1 to 1 Feature Normalization</w:t>
            </w:r>
          </w:p>
        </w:tc>
      </w:tr>
      <w:tr w:rsidR="000B30F3" w14:paraId="078506EA" w14:textId="77777777" w:rsidTr="00611E17">
        <w:tc>
          <w:tcPr>
            <w:tcW w:w="380" w:type="dxa"/>
            <w:vMerge/>
            <w:vAlign w:val="center"/>
          </w:tcPr>
          <w:p w14:paraId="1D042801" w14:textId="77777777" w:rsidR="000B30F3" w:rsidRDefault="000B30F3" w:rsidP="00611E17">
            <w:pPr>
              <w:jc w:val="center"/>
            </w:pPr>
          </w:p>
        </w:tc>
        <w:tc>
          <w:tcPr>
            <w:tcW w:w="1223" w:type="dxa"/>
            <w:vAlign w:val="center"/>
          </w:tcPr>
          <w:p w14:paraId="437F7C70" w14:textId="77777777" w:rsidR="000B30F3" w:rsidRDefault="000B30F3" w:rsidP="00611E17">
            <w:pPr>
              <w:jc w:val="center"/>
            </w:pPr>
            <w:r>
              <w:t>Accuracies</w:t>
            </w:r>
          </w:p>
        </w:tc>
        <w:tc>
          <w:tcPr>
            <w:tcW w:w="1717" w:type="dxa"/>
            <w:vAlign w:val="center"/>
          </w:tcPr>
          <w:p w14:paraId="0CD5B8DF" w14:textId="77777777" w:rsidR="000B30F3" w:rsidRDefault="000B30F3" w:rsidP="00611E17">
            <w:pPr>
              <w:jc w:val="center"/>
            </w:pPr>
            <w:r>
              <w:t>Channels</w:t>
            </w:r>
          </w:p>
        </w:tc>
        <w:tc>
          <w:tcPr>
            <w:tcW w:w="1167" w:type="dxa"/>
            <w:vAlign w:val="center"/>
          </w:tcPr>
          <w:p w14:paraId="7E21F0DD" w14:textId="77777777" w:rsidR="000B30F3" w:rsidRDefault="000B30F3" w:rsidP="00611E17">
            <w:pPr>
              <w:jc w:val="center"/>
            </w:pPr>
            <w:r>
              <w:t>Accuracies</w:t>
            </w:r>
          </w:p>
        </w:tc>
        <w:tc>
          <w:tcPr>
            <w:tcW w:w="1838" w:type="dxa"/>
            <w:vAlign w:val="center"/>
          </w:tcPr>
          <w:p w14:paraId="772254C7" w14:textId="77777777" w:rsidR="000B30F3" w:rsidRDefault="000B30F3" w:rsidP="00611E17">
            <w:pPr>
              <w:jc w:val="center"/>
            </w:pPr>
            <w:r>
              <w:t>Channels</w:t>
            </w:r>
          </w:p>
        </w:tc>
        <w:tc>
          <w:tcPr>
            <w:tcW w:w="1167" w:type="dxa"/>
            <w:vAlign w:val="center"/>
          </w:tcPr>
          <w:p w14:paraId="7B1B584A" w14:textId="77777777" w:rsidR="000B30F3" w:rsidRDefault="000B30F3" w:rsidP="00611E17">
            <w:pPr>
              <w:jc w:val="center"/>
            </w:pPr>
            <w:r>
              <w:t>Accuracies</w:t>
            </w:r>
          </w:p>
        </w:tc>
        <w:tc>
          <w:tcPr>
            <w:tcW w:w="1863" w:type="dxa"/>
            <w:vAlign w:val="center"/>
          </w:tcPr>
          <w:p w14:paraId="631714C7" w14:textId="77777777" w:rsidR="000B30F3" w:rsidRDefault="000B30F3" w:rsidP="00611E17">
            <w:pPr>
              <w:jc w:val="center"/>
            </w:pPr>
            <w:r>
              <w:t>Channels</w:t>
            </w:r>
          </w:p>
        </w:tc>
      </w:tr>
      <w:tr w:rsidR="000B30F3" w:rsidRPr="000B30F3" w14:paraId="23978290" w14:textId="77777777" w:rsidTr="00AE0C5B">
        <w:trPr>
          <w:trHeight w:val="1025"/>
        </w:trPr>
        <w:tc>
          <w:tcPr>
            <w:tcW w:w="380" w:type="dxa"/>
            <w:vAlign w:val="center"/>
          </w:tcPr>
          <w:p w14:paraId="1566F2B6" w14:textId="77777777" w:rsidR="000B30F3" w:rsidRPr="009C7D0F" w:rsidRDefault="000B30F3" w:rsidP="00AE0C5B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  <w:r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1</w:t>
            </w:r>
          </w:p>
        </w:tc>
        <w:tc>
          <w:tcPr>
            <w:tcW w:w="1223" w:type="dxa"/>
            <w:vAlign w:val="center"/>
          </w:tcPr>
          <w:p w14:paraId="2AF80E25" w14:textId="4AF1A8A7" w:rsidR="003458CC" w:rsidRPr="000B30F3" w:rsidRDefault="003458CC" w:rsidP="00AE0C5B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</w:p>
          <w:p w14:paraId="2979F055" w14:textId="3029B1ED" w:rsidR="000B30F3" w:rsidRPr="000B30F3" w:rsidRDefault="003458CC" w:rsidP="00AE0C5B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  <w:r w:rsidRPr="00AE0C5B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br/>
              <w:t xml:space="preserve">[0.52       0.50444444 0.49777778 0.49777778 0.48  </w:t>
            </w:r>
            <w:proofErr w:type="gramStart"/>
            <w:r w:rsidRPr="00AE0C5B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 xml:space="preserve">  ]</w:t>
            </w:r>
            <w:proofErr w:type="gramEnd"/>
            <w:r w:rsidRPr="00AE0C5B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br/>
            </w:r>
            <w:r w:rsidRPr="00AE0C5B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 xml:space="preserve"> </w:t>
            </w:r>
            <w:r w:rsidRPr="00AE0C5B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br/>
            </w:r>
          </w:p>
        </w:tc>
        <w:tc>
          <w:tcPr>
            <w:tcW w:w="1717" w:type="dxa"/>
            <w:vAlign w:val="center"/>
          </w:tcPr>
          <w:p w14:paraId="2B5141BE" w14:textId="77777777" w:rsidR="003458CC" w:rsidRPr="00AE0C5B" w:rsidRDefault="003458CC" w:rsidP="00AE0C5B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  <w:r w:rsidRPr="00AE0C5B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 xml:space="preserve">[53, 39, </w:t>
            </w:r>
            <w:proofErr w:type="gramStart"/>
            <w:r w:rsidRPr="00AE0C5B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15,  8</w:t>
            </w:r>
            <w:proofErr w:type="gramEnd"/>
            <w:r w:rsidRPr="00AE0C5B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, 52])</w:t>
            </w:r>
          </w:p>
          <w:p w14:paraId="64B9C8A1" w14:textId="152D72EA" w:rsidR="000B30F3" w:rsidRPr="000B30F3" w:rsidRDefault="003458CC" w:rsidP="00AE0C5B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  <w:r w:rsidRPr="00AE0C5B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br/>
            </w:r>
            <w:r w:rsidRPr="00AE0C5B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br/>
            </w:r>
          </w:p>
        </w:tc>
        <w:tc>
          <w:tcPr>
            <w:tcW w:w="1167" w:type="dxa"/>
            <w:vAlign w:val="center"/>
          </w:tcPr>
          <w:p w14:paraId="6D384A85" w14:textId="4A9B986E" w:rsidR="000B30F3" w:rsidRPr="000B30F3" w:rsidRDefault="003458CC" w:rsidP="00AE0C5B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  <w:r w:rsidRPr="00AE0C5B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[0.52222222 0.5        0.46222222 0.46222222 0.46</w:t>
            </w:r>
          </w:p>
        </w:tc>
        <w:tc>
          <w:tcPr>
            <w:tcW w:w="1838" w:type="dxa"/>
            <w:vAlign w:val="center"/>
          </w:tcPr>
          <w:p w14:paraId="6B55ACFF" w14:textId="77777777" w:rsidR="003458CC" w:rsidRPr="00AE0C5B" w:rsidRDefault="003458CC" w:rsidP="00AE0C5B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  <w:r w:rsidRPr="00AE0C5B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 xml:space="preserve">15, 45, </w:t>
            </w:r>
            <w:proofErr w:type="gramStart"/>
            <w:r w:rsidRPr="00AE0C5B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58,  8</w:t>
            </w:r>
            <w:proofErr w:type="gramEnd"/>
            <w:r w:rsidRPr="00AE0C5B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, 19])</w:t>
            </w:r>
          </w:p>
          <w:p w14:paraId="5A9495CD" w14:textId="50DA9039" w:rsidR="000B30F3" w:rsidRPr="000B30F3" w:rsidRDefault="000B30F3" w:rsidP="00AE0C5B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</w:p>
        </w:tc>
        <w:tc>
          <w:tcPr>
            <w:tcW w:w="1167" w:type="dxa"/>
            <w:vAlign w:val="center"/>
          </w:tcPr>
          <w:p w14:paraId="79C41D43" w14:textId="4E338ACD" w:rsidR="003458CC" w:rsidRPr="000B30F3" w:rsidRDefault="003458CC" w:rsidP="00AE0C5B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</w:p>
          <w:p w14:paraId="6F427EB6" w14:textId="5DF1B034" w:rsidR="000B30F3" w:rsidRPr="000B30F3" w:rsidRDefault="003458CC" w:rsidP="00AE0C5B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  <w:r w:rsidRPr="00AE0C5B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br/>
              <w:t>[0.45777778 0.45777778 0.45777778 0.45777778 0.45777778]</w:t>
            </w:r>
            <w:r w:rsidRPr="00AE0C5B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br/>
            </w:r>
            <w:r w:rsidRPr="00AE0C5B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br/>
              <w:t>]</w:t>
            </w:r>
            <w:r w:rsidRPr="00AE0C5B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br/>
            </w:r>
          </w:p>
        </w:tc>
        <w:tc>
          <w:tcPr>
            <w:tcW w:w="1863" w:type="dxa"/>
            <w:vAlign w:val="center"/>
          </w:tcPr>
          <w:p w14:paraId="78E6E0DF" w14:textId="1C01A07F" w:rsidR="000B30F3" w:rsidRPr="00AE0C5B" w:rsidRDefault="003458CC" w:rsidP="00AE0C5B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  <w:r w:rsidRPr="00AE0C5B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58, 47, 25, 31, 44])</w:t>
            </w:r>
          </w:p>
          <w:p w14:paraId="66960054" w14:textId="126EFF77" w:rsidR="003458CC" w:rsidRPr="000B30F3" w:rsidRDefault="003458CC" w:rsidP="00AE0C5B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</w:p>
        </w:tc>
      </w:tr>
      <w:tr w:rsidR="000B30F3" w:rsidRPr="000B30F3" w14:paraId="6D334D33" w14:textId="77777777" w:rsidTr="00AE0C5B">
        <w:tc>
          <w:tcPr>
            <w:tcW w:w="380" w:type="dxa"/>
            <w:vAlign w:val="center"/>
          </w:tcPr>
          <w:p w14:paraId="0678A54F" w14:textId="77777777" w:rsidR="000B30F3" w:rsidRPr="009C7D0F" w:rsidRDefault="000B30F3" w:rsidP="00AE0C5B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  <w:r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2</w:t>
            </w:r>
          </w:p>
        </w:tc>
        <w:tc>
          <w:tcPr>
            <w:tcW w:w="1223" w:type="dxa"/>
            <w:vAlign w:val="center"/>
          </w:tcPr>
          <w:p w14:paraId="5D6A76C1" w14:textId="32D41B6E" w:rsidR="000B30F3" w:rsidRPr="000B30F3" w:rsidRDefault="003458CC" w:rsidP="00AE0C5B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  <w:r w:rsidRPr="00AE0C5B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[0.60444444 0.54222222 0.5        0.45333333 0.45333333]</w:t>
            </w:r>
            <w:r w:rsidRPr="00AE0C5B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br/>
            </w:r>
            <w:r w:rsidR="000B30F3" w:rsidRPr="000B30F3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 xml:space="preserve"> </w:t>
            </w:r>
            <w:r w:rsidR="000B30F3" w:rsidRPr="009C7D0F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br/>
            </w:r>
            <w:r w:rsidR="000B30F3" w:rsidRPr="009C7D0F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br/>
            </w:r>
          </w:p>
        </w:tc>
        <w:tc>
          <w:tcPr>
            <w:tcW w:w="1717" w:type="dxa"/>
            <w:vAlign w:val="center"/>
          </w:tcPr>
          <w:p w14:paraId="0C417636" w14:textId="77777777" w:rsidR="003458CC" w:rsidRPr="00AE0C5B" w:rsidRDefault="003458CC" w:rsidP="00AE0C5B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  <w:r w:rsidRPr="00AE0C5B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41, 15, 52, 38, 23])</w:t>
            </w:r>
          </w:p>
          <w:p w14:paraId="585AA6A6" w14:textId="40AFF228" w:rsidR="000B30F3" w:rsidRPr="000B30F3" w:rsidRDefault="000B30F3" w:rsidP="00AE0C5B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</w:p>
        </w:tc>
        <w:tc>
          <w:tcPr>
            <w:tcW w:w="1167" w:type="dxa"/>
            <w:vAlign w:val="center"/>
          </w:tcPr>
          <w:p w14:paraId="38FD4F84" w14:textId="2FD3DE26" w:rsidR="000B30F3" w:rsidRPr="000B30F3" w:rsidRDefault="003458CC" w:rsidP="00AE0C5B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  <w:r w:rsidRPr="00AE0C5B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[0.48222222 0.47555556 0.47333333 0.46       0.46]</w:t>
            </w:r>
            <w:r w:rsidRPr="00AE0C5B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br/>
              <w:t xml:space="preserve"> </w:t>
            </w:r>
            <w:r w:rsidRPr="00AE0C5B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br/>
            </w:r>
            <w:r w:rsidRPr="00AE0C5B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br/>
            </w:r>
            <w:r w:rsidR="000B30F3" w:rsidRPr="000B30F3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br/>
            </w:r>
          </w:p>
        </w:tc>
        <w:tc>
          <w:tcPr>
            <w:tcW w:w="1838" w:type="dxa"/>
            <w:vAlign w:val="center"/>
          </w:tcPr>
          <w:p w14:paraId="4BE65687" w14:textId="4E3EB6A9" w:rsidR="000B30F3" w:rsidRPr="000B30F3" w:rsidRDefault="003458CC" w:rsidP="00AE0C5B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  <w:r w:rsidRPr="00AE0C5B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 xml:space="preserve">34, 43, 14, </w:t>
            </w:r>
            <w:proofErr w:type="gramStart"/>
            <w:r w:rsidRPr="00AE0C5B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25,  5</w:t>
            </w:r>
            <w:proofErr w:type="gramEnd"/>
            <w:r w:rsidRPr="00AE0C5B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])</w:t>
            </w:r>
            <w:r w:rsidRPr="00AE0C5B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br/>
            </w:r>
          </w:p>
        </w:tc>
        <w:tc>
          <w:tcPr>
            <w:tcW w:w="1167" w:type="dxa"/>
            <w:vAlign w:val="center"/>
          </w:tcPr>
          <w:p w14:paraId="5E9250A2" w14:textId="128E5E5B" w:rsidR="000B30F3" w:rsidRPr="000B30F3" w:rsidRDefault="003458CC" w:rsidP="00AE0C5B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  <w:r w:rsidRPr="00AE0C5B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[0.51555556 0.51555556 0.45555556 0.44222222 0.43777778]</w:t>
            </w:r>
            <w:r w:rsidRPr="00AE0C5B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br/>
              <w:t xml:space="preserve"> </w:t>
            </w:r>
            <w:r w:rsidRPr="00AE0C5B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br/>
            </w:r>
            <w:r w:rsidR="000B30F3" w:rsidRPr="000B30F3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br/>
            </w:r>
            <w:r w:rsidR="000B30F3" w:rsidRPr="000B30F3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br/>
            </w:r>
          </w:p>
        </w:tc>
        <w:tc>
          <w:tcPr>
            <w:tcW w:w="1863" w:type="dxa"/>
            <w:vAlign w:val="center"/>
          </w:tcPr>
          <w:p w14:paraId="474B36B8" w14:textId="77777777" w:rsidR="003458CC" w:rsidRPr="00AE0C5B" w:rsidRDefault="003458CC" w:rsidP="00AE0C5B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  <w:r w:rsidRPr="00AE0C5B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21, 38, 13, 17, 36])</w:t>
            </w:r>
          </w:p>
          <w:p w14:paraId="73FDDDCF" w14:textId="46984CEA" w:rsidR="000B30F3" w:rsidRPr="000B30F3" w:rsidRDefault="003458CC" w:rsidP="00AE0C5B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  <w:r w:rsidRPr="00AE0C5B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br/>
            </w:r>
          </w:p>
        </w:tc>
      </w:tr>
      <w:tr w:rsidR="000B30F3" w:rsidRPr="000B30F3" w14:paraId="371B4FD3" w14:textId="77777777" w:rsidTr="00AE0C5B">
        <w:tc>
          <w:tcPr>
            <w:tcW w:w="380" w:type="dxa"/>
            <w:vAlign w:val="center"/>
          </w:tcPr>
          <w:p w14:paraId="6425993B" w14:textId="77777777" w:rsidR="000B30F3" w:rsidRPr="009C7D0F" w:rsidRDefault="000B30F3" w:rsidP="00AE0C5B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  <w:r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3</w:t>
            </w:r>
          </w:p>
        </w:tc>
        <w:tc>
          <w:tcPr>
            <w:tcW w:w="1223" w:type="dxa"/>
            <w:vAlign w:val="center"/>
          </w:tcPr>
          <w:p w14:paraId="11746871" w14:textId="7234DD4F" w:rsidR="000B30F3" w:rsidRPr="000B30F3" w:rsidRDefault="003458CC" w:rsidP="00AE0C5B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  <w:r w:rsidRPr="00AE0C5B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[0.56222222 0.52       0.51777778 0.47777778 0.43777778]</w:t>
            </w:r>
            <w:r w:rsidRPr="00AE0C5B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br/>
            </w:r>
            <w:r w:rsidRPr="000B30F3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br/>
            </w:r>
            <w:r w:rsidR="000B30F3" w:rsidRPr="009C7D0F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br/>
            </w:r>
          </w:p>
        </w:tc>
        <w:tc>
          <w:tcPr>
            <w:tcW w:w="1717" w:type="dxa"/>
            <w:vAlign w:val="center"/>
          </w:tcPr>
          <w:p w14:paraId="420CC91B" w14:textId="77777777" w:rsidR="003458CC" w:rsidRPr="00AE0C5B" w:rsidRDefault="003458CC" w:rsidP="00AE0C5B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  <w:r w:rsidRPr="00AE0C5B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39, 43, 15, 37, 48])</w:t>
            </w:r>
          </w:p>
          <w:p w14:paraId="39D78221" w14:textId="24ED6372" w:rsidR="000B30F3" w:rsidRPr="000B30F3" w:rsidRDefault="000B30F3" w:rsidP="00AE0C5B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</w:p>
        </w:tc>
        <w:tc>
          <w:tcPr>
            <w:tcW w:w="1167" w:type="dxa"/>
            <w:vAlign w:val="center"/>
          </w:tcPr>
          <w:p w14:paraId="45CA1CB3" w14:textId="526A8D51" w:rsidR="000B30F3" w:rsidRPr="009C7D0F" w:rsidRDefault="003458CC" w:rsidP="00AE0C5B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  <w:r w:rsidRPr="00AE0C5B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[0.51555556 0.50222222 0.48222222 0.48       0.47777778]</w:t>
            </w:r>
            <w:r w:rsidR="000B30F3" w:rsidRPr="009C7D0F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br/>
            </w:r>
          </w:p>
          <w:p w14:paraId="1BA805FB" w14:textId="55E8246C" w:rsidR="000B30F3" w:rsidRPr="000B30F3" w:rsidRDefault="000B30F3" w:rsidP="00AE0C5B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</w:p>
        </w:tc>
        <w:tc>
          <w:tcPr>
            <w:tcW w:w="1838" w:type="dxa"/>
            <w:vAlign w:val="center"/>
          </w:tcPr>
          <w:p w14:paraId="56F253C6" w14:textId="77777777" w:rsidR="003458CC" w:rsidRPr="00AE0C5B" w:rsidRDefault="003458CC" w:rsidP="00AE0C5B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  <w:r w:rsidRPr="00AE0C5B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33, 22, 48, 45, 49])</w:t>
            </w:r>
          </w:p>
          <w:p w14:paraId="72C7781B" w14:textId="77777777" w:rsidR="000B30F3" w:rsidRPr="000B30F3" w:rsidRDefault="000B30F3" w:rsidP="00AE0C5B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</w:p>
        </w:tc>
        <w:tc>
          <w:tcPr>
            <w:tcW w:w="1167" w:type="dxa"/>
            <w:vAlign w:val="center"/>
          </w:tcPr>
          <w:p w14:paraId="69579925" w14:textId="2B7C2741" w:rsidR="000B30F3" w:rsidRPr="000B30F3" w:rsidRDefault="003458CC" w:rsidP="00AE0C5B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  <w:r w:rsidRPr="00AE0C5B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[0.51777778 0.46       0.45777778 0.45777778 0.43777778</w:t>
            </w:r>
          </w:p>
        </w:tc>
        <w:tc>
          <w:tcPr>
            <w:tcW w:w="1863" w:type="dxa"/>
            <w:vAlign w:val="center"/>
          </w:tcPr>
          <w:p w14:paraId="53A0B3A0" w14:textId="77777777" w:rsidR="003458CC" w:rsidRPr="00AE0C5B" w:rsidRDefault="003458CC" w:rsidP="00AE0C5B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  <w:r w:rsidRPr="00AE0C5B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50, 25, 34, 14, 58])</w:t>
            </w:r>
          </w:p>
          <w:p w14:paraId="609B0BAA" w14:textId="4ECAC2D1" w:rsidR="000B30F3" w:rsidRPr="000B30F3" w:rsidRDefault="000B30F3" w:rsidP="00AE0C5B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</w:p>
        </w:tc>
      </w:tr>
    </w:tbl>
    <w:p w14:paraId="46836E28" w14:textId="17992895" w:rsidR="000B30F3" w:rsidRDefault="000B30F3" w:rsidP="000A021A"/>
    <w:p w14:paraId="1E22A2CA" w14:textId="55E9AB97" w:rsidR="00611E17" w:rsidRDefault="00611E17" w:rsidP="00611E17">
      <w:r>
        <w:t>Alpha: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380"/>
        <w:gridCol w:w="1223"/>
        <w:gridCol w:w="1717"/>
        <w:gridCol w:w="1167"/>
        <w:gridCol w:w="1838"/>
        <w:gridCol w:w="1167"/>
        <w:gridCol w:w="1863"/>
      </w:tblGrid>
      <w:tr w:rsidR="00611E17" w14:paraId="428A7FED" w14:textId="77777777" w:rsidTr="00077095">
        <w:tc>
          <w:tcPr>
            <w:tcW w:w="380" w:type="dxa"/>
            <w:vMerge w:val="restart"/>
            <w:vAlign w:val="center"/>
          </w:tcPr>
          <w:p w14:paraId="31CBE8BD" w14:textId="77777777" w:rsidR="00611E17" w:rsidRDefault="00611E17" w:rsidP="00077095">
            <w:pPr>
              <w:jc w:val="center"/>
            </w:pPr>
            <w:r>
              <w:t>#</w:t>
            </w:r>
          </w:p>
        </w:tc>
        <w:tc>
          <w:tcPr>
            <w:tcW w:w="2940" w:type="dxa"/>
            <w:gridSpan w:val="2"/>
            <w:vAlign w:val="center"/>
          </w:tcPr>
          <w:p w14:paraId="76AC6DD4" w14:textId="77777777" w:rsidR="00611E17" w:rsidRDefault="00611E17" w:rsidP="00077095">
            <w:pPr>
              <w:jc w:val="center"/>
            </w:pPr>
            <w:r>
              <w:t>No scaling</w:t>
            </w:r>
          </w:p>
        </w:tc>
        <w:tc>
          <w:tcPr>
            <w:tcW w:w="3005" w:type="dxa"/>
            <w:gridSpan w:val="2"/>
            <w:vAlign w:val="center"/>
          </w:tcPr>
          <w:p w14:paraId="4FFE4FAE" w14:textId="77777777" w:rsidR="00611E17" w:rsidRDefault="00611E17" w:rsidP="00077095">
            <w:pPr>
              <w:jc w:val="center"/>
            </w:pPr>
            <w:r>
              <w:t>Standard Scaler</w:t>
            </w:r>
          </w:p>
        </w:tc>
        <w:tc>
          <w:tcPr>
            <w:tcW w:w="3030" w:type="dxa"/>
            <w:gridSpan w:val="2"/>
            <w:vAlign w:val="center"/>
          </w:tcPr>
          <w:p w14:paraId="6A43B52D" w14:textId="77777777" w:rsidR="00611E17" w:rsidRDefault="00611E17" w:rsidP="00077095">
            <w:pPr>
              <w:jc w:val="center"/>
            </w:pPr>
            <w:r>
              <w:t>-1 to 1 Feature Normalization</w:t>
            </w:r>
          </w:p>
        </w:tc>
      </w:tr>
      <w:tr w:rsidR="00611E17" w14:paraId="07997118" w14:textId="77777777" w:rsidTr="00077095">
        <w:tc>
          <w:tcPr>
            <w:tcW w:w="380" w:type="dxa"/>
            <w:vMerge/>
            <w:vAlign w:val="center"/>
          </w:tcPr>
          <w:p w14:paraId="565A753F" w14:textId="77777777" w:rsidR="00611E17" w:rsidRDefault="00611E17" w:rsidP="00077095">
            <w:pPr>
              <w:jc w:val="center"/>
            </w:pPr>
          </w:p>
        </w:tc>
        <w:tc>
          <w:tcPr>
            <w:tcW w:w="1223" w:type="dxa"/>
            <w:vAlign w:val="center"/>
          </w:tcPr>
          <w:p w14:paraId="6750DD08" w14:textId="77777777" w:rsidR="00611E17" w:rsidRDefault="00611E17" w:rsidP="00077095">
            <w:pPr>
              <w:jc w:val="center"/>
            </w:pPr>
            <w:r>
              <w:t>Accuracies</w:t>
            </w:r>
          </w:p>
        </w:tc>
        <w:tc>
          <w:tcPr>
            <w:tcW w:w="1717" w:type="dxa"/>
            <w:vAlign w:val="center"/>
          </w:tcPr>
          <w:p w14:paraId="243C725F" w14:textId="77777777" w:rsidR="00611E17" w:rsidRDefault="00611E17" w:rsidP="00077095">
            <w:pPr>
              <w:jc w:val="center"/>
            </w:pPr>
            <w:r>
              <w:t>Channels</w:t>
            </w:r>
          </w:p>
        </w:tc>
        <w:tc>
          <w:tcPr>
            <w:tcW w:w="1167" w:type="dxa"/>
            <w:vAlign w:val="center"/>
          </w:tcPr>
          <w:p w14:paraId="3DFC60A8" w14:textId="77777777" w:rsidR="00611E17" w:rsidRDefault="00611E17" w:rsidP="00077095">
            <w:pPr>
              <w:jc w:val="center"/>
            </w:pPr>
            <w:r>
              <w:t>Accuracies</w:t>
            </w:r>
          </w:p>
        </w:tc>
        <w:tc>
          <w:tcPr>
            <w:tcW w:w="1838" w:type="dxa"/>
            <w:vAlign w:val="center"/>
          </w:tcPr>
          <w:p w14:paraId="1614E513" w14:textId="77777777" w:rsidR="00611E17" w:rsidRDefault="00611E17" w:rsidP="00077095">
            <w:pPr>
              <w:jc w:val="center"/>
            </w:pPr>
            <w:r>
              <w:t>Channels</w:t>
            </w:r>
          </w:p>
        </w:tc>
        <w:tc>
          <w:tcPr>
            <w:tcW w:w="1167" w:type="dxa"/>
            <w:vAlign w:val="center"/>
          </w:tcPr>
          <w:p w14:paraId="3AA4CDCA" w14:textId="77777777" w:rsidR="00611E17" w:rsidRDefault="00611E17" w:rsidP="00077095">
            <w:pPr>
              <w:jc w:val="center"/>
            </w:pPr>
            <w:r>
              <w:t>Accuracies</w:t>
            </w:r>
          </w:p>
        </w:tc>
        <w:tc>
          <w:tcPr>
            <w:tcW w:w="1863" w:type="dxa"/>
            <w:vAlign w:val="center"/>
          </w:tcPr>
          <w:p w14:paraId="5F778796" w14:textId="77777777" w:rsidR="00611E17" w:rsidRDefault="00611E17" w:rsidP="00077095">
            <w:pPr>
              <w:jc w:val="center"/>
            </w:pPr>
            <w:r>
              <w:t>Channels</w:t>
            </w:r>
          </w:p>
        </w:tc>
      </w:tr>
      <w:tr w:rsidR="00611E17" w:rsidRPr="000B30F3" w14:paraId="090C79A3" w14:textId="77777777" w:rsidTr="00611E17">
        <w:trPr>
          <w:trHeight w:val="1025"/>
        </w:trPr>
        <w:tc>
          <w:tcPr>
            <w:tcW w:w="380" w:type="dxa"/>
            <w:vAlign w:val="center"/>
          </w:tcPr>
          <w:p w14:paraId="249452E7" w14:textId="77777777" w:rsidR="00611E17" w:rsidRPr="009C7D0F" w:rsidRDefault="00611E17" w:rsidP="00611E17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  <w:r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1</w:t>
            </w:r>
          </w:p>
        </w:tc>
        <w:tc>
          <w:tcPr>
            <w:tcW w:w="1223" w:type="dxa"/>
            <w:vAlign w:val="center"/>
          </w:tcPr>
          <w:p w14:paraId="6F300B05" w14:textId="77777777" w:rsidR="00AE0C5B" w:rsidRPr="000B30F3" w:rsidRDefault="00AE0C5B" w:rsidP="00611E17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  <w:r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 xml:space="preserve"> </w:t>
            </w:r>
          </w:p>
          <w:p w14:paraId="693D2FB2" w14:textId="6DE96452" w:rsidR="00611E17" w:rsidRPr="000B30F3" w:rsidRDefault="00AE0C5B" w:rsidP="00AE0C5B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  <w:r w:rsidRPr="00AE0C5B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 xml:space="preserve"> </w:t>
            </w:r>
            <w:r w:rsidRPr="00AE0C5B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br/>
              <w:t>[0.43777778 0.43555556 0.43555556 0.42       0.41777778]</w:t>
            </w:r>
            <w:r w:rsidRPr="00AE0C5B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br/>
            </w:r>
            <w:r w:rsidRPr="00AE0C5B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 xml:space="preserve">  </w:t>
            </w:r>
            <w:r w:rsidRPr="00AE0C5B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br/>
            </w:r>
          </w:p>
        </w:tc>
        <w:tc>
          <w:tcPr>
            <w:tcW w:w="1717" w:type="dxa"/>
            <w:vAlign w:val="center"/>
          </w:tcPr>
          <w:p w14:paraId="4C815055" w14:textId="77777777" w:rsidR="00AE0C5B" w:rsidRPr="00AE0C5B" w:rsidRDefault="00AE0C5B" w:rsidP="00611E17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  <w:r w:rsidRPr="00AE0C5B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49, 47, 54, 37, 40])</w:t>
            </w:r>
          </w:p>
          <w:p w14:paraId="6B5BC050" w14:textId="1106EE53" w:rsidR="00611E17" w:rsidRPr="000B30F3" w:rsidRDefault="00AE0C5B" w:rsidP="00611E17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  <w:r w:rsidRPr="00AE0C5B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br/>
            </w:r>
            <w:r w:rsidRPr="00AE0C5B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br/>
            </w:r>
          </w:p>
        </w:tc>
        <w:tc>
          <w:tcPr>
            <w:tcW w:w="1167" w:type="dxa"/>
            <w:vAlign w:val="center"/>
          </w:tcPr>
          <w:p w14:paraId="251E93DB" w14:textId="77777777" w:rsidR="00AE0C5B" w:rsidRPr="000B30F3" w:rsidRDefault="00AE0C5B" w:rsidP="00611E17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  <w:r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 xml:space="preserve"> </w:t>
            </w:r>
          </w:p>
          <w:p w14:paraId="39EDB88C" w14:textId="71892B93" w:rsidR="00611E17" w:rsidRPr="000B30F3" w:rsidRDefault="00AE0C5B" w:rsidP="00AE0C5B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  <w:r w:rsidRPr="00AE0C5B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[0.54222222 0.48       0.44222222 0.43777778 0.41555556]</w:t>
            </w:r>
            <w:r w:rsidRPr="00AE0C5B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br/>
            </w:r>
          </w:p>
        </w:tc>
        <w:tc>
          <w:tcPr>
            <w:tcW w:w="1838" w:type="dxa"/>
            <w:vAlign w:val="center"/>
          </w:tcPr>
          <w:p w14:paraId="1BBECA6A" w14:textId="77777777" w:rsidR="00AE0C5B" w:rsidRPr="00AE0C5B" w:rsidRDefault="00AE0C5B" w:rsidP="00611E17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  <w:r w:rsidRPr="00AE0C5B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54, 40, 22, 37, 39])</w:t>
            </w:r>
          </w:p>
          <w:p w14:paraId="6FCD9385" w14:textId="4AD4F57F" w:rsidR="00611E17" w:rsidRPr="000B30F3" w:rsidRDefault="00AE0C5B" w:rsidP="00611E17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  <w:r w:rsidRPr="00AE0C5B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br/>
            </w:r>
          </w:p>
        </w:tc>
        <w:tc>
          <w:tcPr>
            <w:tcW w:w="1167" w:type="dxa"/>
            <w:vAlign w:val="center"/>
          </w:tcPr>
          <w:p w14:paraId="5E0E54B4" w14:textId="77777777" w:rsidR="00AE0C5B" w:rsidRPr="000B30F3" w:rsidRDefault="00AE0C5B" w:rsidP="00611E17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  <w:r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 xml:space="preserve"> </w:t>
            </w:r>
          </w:p>
          <w:p w14:paraId="3CA14C27" w14:textId="12ED2C1B" w:rsidR="00611E17" w:rsidRPr="000B30F3" w:rsidRDefault="00AE0C5B" w:rsidP="00AE0C5B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  <w:r w:rsidRPr="00AE0C5B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 xml:space="preserve"> </w:t>
            </w:r>
            <w:r w:rsidRPr="00AE0C5B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br/>
              <w:t>[0.47777778 0.45777778 0.43777778 0.43777778 0.43555556]</w:t>
            </w:r>
            <w:r w:rsidRPr="00AE0C5B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br/>
            </w:r>
            <w:r w:rsidRPr="00AE0C5B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 xml:space="preserve"> </w:t>
            </w:r>
            <w:r w:rsidRPr="00AE0C5B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br/>
            </w:r>
            <w:r w:rsidRPr="00AE0C5B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 xml:space="preserve"> </w:t>
            </w:r>
            <w:r w:rsidRPr="00AE0C5B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br/>
            </w:r>
            <w:r w:rsidRPr="00AE0C5B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br/>
            </w:r>
            <w:r w:rsidRPr="00AE0C5B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 xml:space="preserve"> </w:t>
            </w:r>
            <w:r w:rsidRPr="00AE0C5B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 xml:space="preserve"> :</w:t>
            </w:r>
            <w:r w:rsidRPr="00AE0C5B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br/>
            </w:r>
            <w:r w:rsidRPr="00AE0C5B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 xml:space="preserve">  </w:t>
            </w:r>
          </w:p>
        </w:tc>
        <w:tc>
          <w:tcPr>
            <w:tcW w:w="1863" w:type="dxa"/>
            <w:vAlign w:val="center"/>
          </w:tcPr>
          <w:p w14:paraId="2CF35DA9" w14:textId="77777777" w:rsidR="00611E17" w:rsidRPr="00AE0C5B" w:rsidRDefault="00AE0C5B" w:rsidP="00611E17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  <w:proofErr w:type="gramStart"/>
            <w:r w:rsidRPr="00AE0C5B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31,  1</w:t>
            </w:r>
            <w:proofErr w:type="gramEnd"/>
            <w:r w:rsidRPr="00AE0C5B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, 12,  8, 30])</w:t>
            </w:r>
          </w:p>
          <w:p w14:paraId="1B82EEB6" w14:textId="09AB1404" w:rsidR="00AE0C5B" w:rsidRPr="000B30F3" w:rsidRDefault="00AE0C5B" w:rsidP="00AE0C5B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</w:p>
        </w:tc>
      </w:tr>
      <w:tr w:rsidR="00611E17" w:rsidRPr="000B30F3" w14:paraId="25A1EE8F" w14:textId="77777777" w:rsidTr="00611E17">
        <w:trPr>
          <w:trHeight w:val="1115"/>
        </w:trPr>
        <w:tc>
          <w:tcPr>
            <w:tcW w:w="380" w:type="dxa"/>
            <w:vAlign w:val="center"/>
          </w:tcPr>
          <w:p w14:paraId="3EA31A90" w14:textId="77777777" w:rsidR="00611E17" w:rsidRPr="009C7D0F" w:rsidRDefault="00611E17" w:rsidP="00611E17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  <w:r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2</w:t>
            </w:r>
          </w:p>
        </w:tc>
        <w:tc>
          <w:tcPr>
            <w:tcW w:w="1223" w:type="dxa"/>
            <w:vAlign w:val="center"/>
          </w:tcPr>
          <w:p w14:paraId="123ED092" w14:textId="09465238" w:rsidR="00611E17" w:rsidRPr="000B30F3" w:rsidRDefault="00AE0C5B" w:rsidP="00611E17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  <w:r w:rsidRPr="00AE0C5B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[0.49777778 0.43777778 0.41777778 0.41111111 0.39555556]</w:t>
            </w:r>
            <w:r w:rsidRPr="00AE0C5B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br/>
              <w:t xml:space="preserve"> </w:t>
            </w:r>
            <w:r w:rsidRPr="00AE0C5B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br/>
            </w:r>
          </w:p>
        </w:tc>
        <w:tc>
          <w:tcPr>
            <w:tcW w:w="1717" w:type="dxa"/>
            <w:vAlign w:val="center"/>
          </w:tcPr>
          <w:p w14:paraId="24C1EE27" w14:textId="77777777" w:rsidR="00AE0C5B" w:rsidRPr="00AE0C5B" w:rsidRDefault="00AE0C5B" w:rsidP="00AE0C5B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  <w:r w:rsidRPr="00AE0C5B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 xml:space="preserve">   39, 43, 13, 37, 54])</w:t>
            </w:r>
          </w:p>
          <w:p w14:paraId="36A9EA30" w14:textId="57DF18A9" w:rsidR="00611E17" w:rsidRPr="000B30F3" w:rsidRDefault="00611E17" w:rsidP="00AE0C5B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</w:p>
        </w:tc>
        <w:tc>
          <w:tcPr>
            <w:tcW w:w="1167" w:type="dxa"/>
            <w:vAlign w:val="center"/>
          </w:tcPr>
          <w:p w14:paraId="2F8A02CA" w14:textId="0C7F298F" w:rsidR="00611E17" w:rsidRPr="000B30F3" w:rsidRDefault="00AE0C5B" w:rsidP="00611E17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  <w:r w:rsidRPr="00AE0C5B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[0.48888889 0.46222222 0.45555556 0.45333333 0.41777778]</w:t>
            </w:r>
            <w:r w:rsidRPr="00AE0C5B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br/>
            </w:r>
          </w:p>
        </w:tc>
        <w:tc>
          <w:tcPr>
            <w:tcW w:w="1838" w:type="dxa"/>
            <w:vAlign w:val="center"/>
          </w:tcPr>
          <w:p w14:paraId="66DAF508" w14:textId="77777777" w:rsidR="00AE0C5B" w:rsidRPr="00AE0C5B" w:rsidRDefault="00AE0C5B" w:rsidP="00AE0C5B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  <w:r w:rsidRPr="00AE0C5B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37, 40, 16, 29, 54])</w:t>
            </w:r>
          </w:p>
          <w:p w14:paraId="117D7BEE" w14:textId="3C1304D0" w:rsidR="00611E17" w:rsidRPr="000B30F3" w:rsidRDefault="00AE0C5B" w:rsidP="00AE0C5B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  <w:r w:rsidRPr="00AE0C5B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br/>
            </w:r>
          </w:p>
        </w:tc>
        <w:tc>
          <w:tcPr>
            <w:tcW w:w="1167" w:type="dxa"/>
            <w:vAlign w:val="center"/>
          </w:tcPr>
          <w:p w14:paraId="1608199A" w14:textId="005D68AB" w:rsidR="00611E17" w:rsidRPr="000B30F3" w:rsidRDefault="00AE0C5B" w:rsidP="00611E17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  <w:r w:rsidRPr="00AE0C5B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[0.43777778 0.43777778 0.43555556 0.43555556 0.41777778]</w:t>
            </w:r>
            <w:r w:rsidRPr="00AE0C5B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br/>
            </w:r>
            <w:r w:rsidRPr="00AE0C5B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br/>
              <w:t xml:space="preserve"> </w:t>
            </w:r>
            <w:r w:rsidRPr="00AE0C5B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br/>
            </w:r>
          </w:p>
        </w:tc>
        <w:tc>
          <w:tcPr>
            <w:tcW w:w="1863" w:type="dxa"/>
            <w:vAlign w:val="center"/>
          </w:tcPr>
          <w:p w14:paraId="43070FB1" w14:textId="77777777" w:rsidR="00AE0C5B" w:rsidRPr="00AE0C5B" w:rsidRDefault="00AE0C5B" w:rsidP="00AE0C5B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  <w:r w:rsidRPr="00AE0C5B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 xml:space="preserve">47, </w:t>
            </w:r>
            <w:proofErr w:type="gramStart"/>
            <w:r w:rsidRPr="00AE0C5B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16,  1</w:t>
            </w:r>
            <w:proofErr w:type="gramEnd"/>
            <w:r w:rsidRPr="00AE0C5B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,  7, 20])</w:t>
            </w:r>
          </w:p>
          <w:p w14:paraId="373FCCD6" w14:textId="77777777" w:rsidR="00611E17" w:rsidRPr="000B30F3" w:rsidRDefault="00611E17" w:rsidP="00AE0C5B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</w:p>
        </w:tc>
      </w:tr>
      <w:tr w:rsidR="00611E17" w:rsidRPr="000B30F3" w14:paraId="77C4B5E5" w14:textId="77777777" w:rsidTr="00611E17">
        <w:trPr>
          <w:trHeight w:val="1259"/>
        </w:trPr>
        <w:tc>
          <w:tcPr>
            <w:tcW w:w="380" w:type="dxa"/>
            <w:vAlign w:val="center"/>
          </w:tcPr>
          <w:p w14:paraId="50499BFF" w14:textId="77777777" w:rsidR="00611E17" w:rsidRPr="009C7D0F" w:rsidRDefault="00611E17" w:rsidP="00611E17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  <w:r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3</w:t>
            </w:r>
          </w:p>
        </w:tc>
        <w:tc>
          <w:tcPr>
            <w:tcW w:w="1223" w:type="dxa"/>
            <w:vAlign w:val="center"/>
          </w:tcPr>
          <w:p w14:paraId="32F25A62" w14:textId="75C352A7" w:rsidR="00611E17" w:rsidRPr="000B30F3" w:rsidRDefault="00AE0C5B" w:rsidP="00611E17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  <w:r w:rsidRPr="00AE0C5B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 xml:space="preserve">[0.50444444 0.47777778 0.44       0.43555556 0.42   </w:t>
            </w:r>
            <w:proofErr w:type="gramStart"/>
            <w:r w:rsidRPr="00AE0C5B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 xml:space="preserve">  </w:t>
            </w:r>
            <w:r w:rsidR="00611E17" w:rsidRPr="00611E17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]</w:t>
            </w:r>
            <w:proofErr w:type="gramEnd"/>
          </w:p>
        </w:tc>
        <w:tc>
          <w:tcPr>
            <w:tcW w:w="1717" w:type="dxa"/>
            <w:vAlign w:val="center"/>
          </w:tcPr>
          <w:p w14:paraId="201FB598" w14:textId="77777777" w:rsidR="00AE0C5B" w:rsidRPr="00AE0C5B" w:rsidRDefault="00AE0C5B" w:rsidP="00AE0C5B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  <w:r w:rsidRPr="00AE0C5B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[32, 29, 54, 12, 40])</w:t>
            </w:r>
          </w:p>
          <w:p w14:paraId="168225CA" w14:textId="51FADDE7" w:rsidR="00611E17" w:rsidRPr="000B30F3" w:rsidRDefault="00611E17" w:rsidP="00611E17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</w:p>
        </w:tc>
        <w:tc>
          <w:tcPr>
            <w:tcW w:w="1167" w:type="dxa"/>
            <w:vAlign w:val="center"/>
          </w:tcPr>
          <w:p w14:paraId="38C91B32" w14:textId="0669D879" w:rsidR="00611E17" w:rsidRPr="000B30F3" w:rsidRDefault="00AE0C5B" w:rsidP="00611E17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  <w:r w:rsidRPr="00AE0C5B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[0.43777778 0.43333333 0.42222222 0.41555556 0.41333333</w:t>
            </w:r>
            <w:r w:rsidRPr="00AE0C5B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]</w:t>
            </w:r>
          </w:p>
        </w:tc>
        <w:tc>
          <w:tcPr>
            <w:tcW w:w="1838" w:type="dxa"/>
            <w:vAlign w:val="center"/>
          </w:tcPr>
          <w:p w14:paraId="18A1D84B" w14:textId="77777777" w:rsidR="00AE0C5B" w:rsidRPr="00AE0C5B" w:rsidRDefault="00AE0C5B" w:rsidP="00AE0C5B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  <w:r w:rsidRPr="00AE0C5B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12, 35, 29, 40, 11])</w:t>
            </w:r>
          </w:p>
          <w:p w14:paraId="299E2B50" w14:textId="196D7EB0" w:rsidR="00611E17" w:rsidRPr="000B30F3" w:rsidRDefault="00611E17" w:rsidP="00611E17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</w:p>
        </w:tc>
        <w:tc>
          <w:tcPr>
            <w:tcW w:w="1167" w:type="dxa"/>
            <w:vAlign w:val="center"/>
          </w:tcPr>
          <w:p w14:paraId="33F070A8" w14:textId="7CE2CC63" w:rsidR="00611E17" w:rsidRPr="000B30F3" w:rsidRDefault="00AE0C5B" w:rsidP="00611E17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  <w:r w:rsidRPr="00AE0C5B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[0.45777778 0.43555556 0.43333333 0.41777778 0.41555556]</w:t>
            </w:r>
          </w:p>
        </w:tc>
        <w:tc>
          <w:tcPr>
            <w:tcW w:w="1863" w:type="dxa"/>
            <w:vAlign w:val="center"/>
          </w:tcPr>
          <w:p w14:paraId="173F3BE6" w14:textId="77777777" w:rsidR="00AE0C5B" w:rsidRPr="00AE0C5B" w:rsidRDefault="00AE0C5B" w:rsidP="00AE0C5B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  <w:r w:rsidRPr="00AE0C5B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[29, 11, 33, 21, 51])</w:t>
            </w:r>
          </w:p>
          <w:p w14:paraId="2A1EB9A5" w14:textId="6BFA5AF1" w:rsidR="00611E17" w:rsidRPr="000B30F3" w:rsidRDefault="00611E17" w:rsidP="00611E17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</w:p>
        </w:tc>
      </w:tr>
    </w:tbl>
    <w:p w14:paraId="69B69FF0" w14:textId="6E99AD7E" w:rsidR="00611E17" w:rsidRDefault="00611E17" w:rsidP="000A021A"/>
    <w:p w14:paraId="18A1B5A9" w14:textId="0EC2C3AD" w:rsidR="00611E17" w:rsidRDefault="00611E17" w:rsidP="000A021A"/>
    <w:p w14:paraId="6CD35736" w14:textId="77777777" w:rsidR="00AE0C5B" w:rsidRDefault="00AE0C5B" w:rsidP="00611E17"/>
    <w:p w14:paraId="5D120955" w14:textId="1E63918C" w:rsidR="00611E17" w:rsidRDefault="00611E17" w:rsidP="00611E17">
      <w:r>
        <w:lastRenderedPageBreak/>
        <w:t>Beta: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380"/>
        <w:gridCol w:w="1223"/>
        <w:gridCol w:w="1717"/>
        <w:gridCol w:w="1167"/>
        <w:gridCol w:w="1838"/>
        <w:gridCol w:w="1167"/>
        <w:gridCol w:w="1863"/>
      </w:tblGrid>
      <w:tr w:rsidR="00611E17" w14:paraId="088D1E1D" w14:textId="77777777" w:rsidTr="00077095">
        <w:tc>
          <w:tcPr>
            <w:tcW w:w="380" w:type="dxa"/>
            <w:vMerge w:val="restart"/>
            <w:vAlign w:val="center"/>
          </w:tcPr>
          <w:p w14:paraId="17FCE756" w14:textId="77777777" w:rsidR="00611E17" w:rsidRDefault="00611E17" w:rsidP="00077095">
            <w:pPr>
              <w:jc w:val="center"/>
            </w:pPr>
            <w:r>
              <w:t>#</w:t>
            </w:r>
          </w:p>
        </w:tc>
        <w:tc>
          <w:tcPr>
            <w:tcW w:w="2940" w:type="dxa"/>
            <w:gridSpan w:val="2"/>
            <w:vAlign w:val="center"/>
          </w:tcPr>
          <w:p w14:paraId="5C437F78" w14:textId="77777777" w:rsidR="00611E17" w:rsidRDefault="00611E17" w:rsidP="00077095">
            <w:pPr>
              <w:jc w:val="center"/>
            </w:pPr>
            <w:r>
              <w:t>No scaling</w:t>
            </w:r>
          </w:p>
        </w:tc>
        <w:tc>
          <w:tcPr>
            <w:tcW w:w="3005" w:type="dxa"/>
            <w:gridSpan w:val="2"/>
            <w:vAlign w:val="center"/>
          </w:tcPr>
          <w:p w14:paraId="247E0566" w14:textId="77777777" w:rsidR="00611E17" w:rsidRDefault="00611E17" w:rsidP="00077095">
            <w:pPr>
              <w:jc w:val="center"/>
            </w:pPr>
            <w:r>
              <w:t>Standard Scaler</w:t>
            </w:r>
          </w:p>
        </w:tc>
        <w:tc>
          <w:tcPr>
            <w:tcW w:w="3030" w:type="dxa"/>
            <w:gridSpan w:val="2"/>
            <w:vAlign w:val="center"/>
          </w:tcPr>
          <w:p w14:paraId="11A1D5A0" w14:textId="77777777" w:rsidR="00611E17" w:rsidRDefault="00611E17" w:rsidP="00077095">
            <w:pPr>
              <w:jc w:val="center"/>
            </w:pPr>
            <w:r>
              <w:t>-1 to 1 Feature Normalization</w:t>
            </w:r>
          </w:p>
        </w:tc>
      </w:tr>
      <w:tr w:rsidR="00611E17" w14:paraId="3FBAB380" w14:textId="77777777" w:rsidTr="00077095">
        <w:tc>
          <w:tcPr>
            <w:tcW w:w="380" w:type="dxa"/>
            <w:vMerge/>
            <w:vAlign w:val="center"/>
          </w:tcPr>
          <w:p w14:paraId="28C900D9" w14:textId="77777777" w:rsidR="00611E17" w:rsidRDefault="00611E17" w:rsidP="00077095">
            <w:pPr>
              <w:jc w:val="center"/>
            </w:pPr>
          </w:p>
        </w:tc>
        <w:tc>
          <w:tcPr>
            <w:tcW w:w="1223" w:type="dxa"/>
            <w:vAlign w:val="center"/>
          </w:tcPr>
          <w:p w14:paraId="42325528" w14:textId="77777777" w:rsidR="00611E17" w:rsidRDefault="00611E17" w:rsidP="00077095">
            <w:pPr>
              <w:jc w:val="center"/>
            </w:pPr>
            <w:r>
              <w:t>Accuracies</w:t>
            </w:r>
          </w:p>
        </w:tc>
        <w:tc>
          <w:tcPr>
            <w:tcW w:w="1717" w:type="dxa"/>
            <w:vAlign w:val="center"/>
          </w:tcPr>
          <w:p w14:paraId="1FF9AE95" w14:textId="77777777" w:rsidR="00611E17" w:rsidRDefault="00611E17" w:rsidP="00077095">
            <w:pPr>
              <w:jc w:val="center"/>
            </w:pPr>
            <w:r>
              <w:t>Channels</w:t>
            </w:r>
          </w:p>
        </w:tc>
        <w:tc>
          <w:tcPr>
            <w:tcW w:w="1167" w:type="dxa"/>
            <w:vAlign w:val="center"/>
          </w:tcPr>
          <w:p w14:paraId="48AB55CE" w14:textId="77777777" w:rsidR="00611E17" w:rsidRDefault="00611E17" w:rsidP="00077095">
            <w:pPr>
              <w:jc w:val="center"/>
            </w:pPr>
            <w:r>
              <w:t>Accuracies</w:t>
            </w:r>
          </w:p>
        </w:tc>
        <w:tc>
          <w:tcPr>
            <w:tcW w:w="1838" w:type="dxa"/>
            <w:vAlign w:val="center"/>
          </w:tcPr>
          <w:p w14:paraId="7007AB35" w14:textId="77777777" w:rsidR="00611E17" w:rsidRDefault="00611E17" w:rsidP="00077095">
            <w:pPr>
              <w:jc w:val="center"/>
            </w:pPr>
            <w:r>
              <w:t>Channels</w:t>
            </w:r>
          </w:p>
        </w:tc>
        <w:tc>
          <w:tcPr>
            <w:tcW w:w="1167" w:type="dxa"/>
            <w:vAlign w:val="center"/>
          </w:tcPr>
          <w:p w14:paraId="713FF541" w14:textId="77777777" w:rsidR="00611E17" w:rsidRDefault="00611E17" w:rsidP="00077095">
            <w:pPr>
              <w:jc w:val="center"/>
            </w:pPr>
            <w:r>
              <w:t>Accuracies</w:t>
            </w:r>
          </w:p>
        </w:tc>
        <w:tc>
          <w:tcPr>
            <w:tcW w:w="1863" w:type="dxa"/>
            <w:vAlign w:val="center"/>
          </w:tcPr>
          <w:p w14:paraId="3DB0B91F" w14:textId="77777777" w:rsidR="00611E17" w:rsidRDefault="00611E17" w:rsidP="00077095">
            <w:pPr>
              <w:jc w:val="center"/>
            </w:pPr>
            <w:r>
              <w:t>Channels</w:t>
            </w:r>
          </w:p>
        </w:tc>
      </w:tr>
      <w:tr w:rsidR="00611E17" w:rsidRPr="000B30F3" w14:paraId="722D8B84" w14:textId="77777777" w:rsidTr="00611E17">
        <w:trPr>
          <w:trHeight w:val="1025"/>
        </w:trPr>
        <w:tc>
          <w:tcPr>
            <w:tcW w:w="380" w:type="dxa"/>
            <w:vAlign w:val="center"/>
          </w:tcPr>
          <w:p w14:paraId="78851C26" w14:textId="77777777" w:rsidR="00611E17" w:rsidRPr="009C7D0F" w:rsidRDefault="00611E17" w:rsidP="00611E17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  <w:r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1</w:t>
            </w:r>
          </w:p>
        </w:tc>
        <w:tc>
          <w:tcPr>
            <w:tcW w:w="1223" w:type="dxa"/>
            <w:vAlign w:val="center"/>
          </w:tcPr>
          <w:p w14:paraId="369C6912" w14:textId="77777777" w:rsidR="00AE0C5B" w:rsidRPr="00AE0C5B" w:rsidRDefault="00AE0C5B" w:rsidP="00AE0C5B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  <w:r w:rsidRPr="00AE0C5B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 xml:space="preserve"> </w:t>
            </w:r>
            <w:r w:rsidRPr="00AE0C5B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br/>
              <w:t>[0.45777778 0.44       0.41555556 0.39777778 0.39111111]</w:t>
            </w:r>
          </w:p>
          <w:p w14:paraId="4EF2CEE5" w14:textId="62A1CFDC" w:rsidR="00AE0C5B" w:rsidRPr="00AE0C5B" w:rsidRDefault="00AE0C5B" w:rsidP="00AE0C5B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  <w:r w:rsidRPr="00AE0C5B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br/>
            </w:r>
            <w:r w:rsidRPr="00AE0C5B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br/>
            </w:r>
          </w:p>
          <w:p w14:paraId="07F8F099" w14:textId="743F017C" w:rsidR="00611E17" w:rsidRPr="00611E17" w:rsidRDefault="00611E17" w:rsidP="00611E17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  <w:r w:rsidRPr="00611E17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br/>
              <w:t xml:space="preserve"> </w:t>
            </w:r>
            <w:r w:rsidRPr="00611E17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br/>
            </w:r>
          </w:p>
          <w:p w14:paraId="2595D82A" w14:textId="7376B7CD" w:rsidR="00611E17" w:rsidRPr="000B30F3" w:rsidRDefault="00611E17" w:rsidP="00611E17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</w:p>
        </w:tc>
        <w:tc>
          <w:tcPr>
            <w:tcW w:w="1717" w:type="dxa"/>
            <w:vAlign w:val="center"/>
          </w:tcPr>
          <w:p w14:paraId="33D3B0E8" w14:textId="77777777" w:rsidR="00611E17" w:rsidRPr="00AE0C5B" w:rsidRDefault="00AE0C5B" w:rsidP="00611E17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  <w:r w:rsidRPr="00AE0C5B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 xml:space="preserve">  8, 52, 23, 11, 41])</w:t>
            </w:r>
          </w:p>
          <w:p w14:paraId="00928E91" w14:textId="0904EE2D" w:rsidR="00AE0C5B" w:rsidRPr="000B30F3" w:rsidRDefault="00AE0C5B" w:rsidP="00611E17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  <w:r w:rsidRPr="00AE0C5B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br/>
            </w:r>
          </w:p>
        </w:tc>
        <w:tc>
          <w:tcPr>
            <w:tcW w:w="1167" w:type="dxa"/>
            <w:vAlign w:val="center"/>
          </w:tcPr>
          <w:p w14:paraId="60BA7528" w14:textId="77777777" w:rsidR="00AE0C5B" w:rsidRPr="00611E17" w:rsidRDefault="00AE0C5B" w:rsidP="00611E17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  <w:r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 xml:space="preserve"> </w:t>
            </w:r>
          </w:p>
          <w:p w14:paraId="1173F2D9" w14:textId="4CC36386" w:rsidR="00611E17" w:rsidRPr="000B30F3" w:rsidRDefault="00AE0C5B" w:rsidP="00AE0C5B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  <w:r w:rsidRPr="00AE0C5B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 xml:space="preserve">[0.58222222 0.56       0.54444444 0.50222222 0.5       </w:t>
            </w:r>
            <w:r w:rsidRPr="00AE0C5B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br/>
            </w:r>
            <w:r w:rsidRPr="00AE0C5B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 xml:space="preserve"> </w:t>
            </w:r>
            <w:r w:rsidRPr="00AE0C5B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br/>
            </w:r>
            <w:r w:rsidR="00611E17" w:rsidRPr="00611E17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br/>
              <w:t xml:space="preserve"> </w:t>
            </w:r>
            <w:r w:rsidR="00611E17" w:rsidRPr="00611E17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br/>
            </w:r>
          </w:p>
        </w:tc>
        <w:tc>
          <w:tcPr>
            <w:tcW w:w="1838" w:type="dxa"/>
            <w:vAlign w:val="center"/>
          </w:tcPr>
          <w:p w14:paraId="66DB1762" w14:textId="77777777" w:rsidR="00611E17" w:rsidRPr="00AE0C5B" w:rsidRDefault="00AE0C5B" w:rsidP="00611E17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  <w:r w:rsidRPr="00AE0C5B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31, 30, 34, 21, 40])</w:t>
            </w:r>
          </w:p>
          <w:p w14:paraId="28381BB8" w14:textId="4E48B550" w:rsidR="00AE0C5B" w:rsidRPr="000B30F3" w:rsidRDefault="00AE0C5B" w:rsidP="00611E17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  <w:r w:rsidRPr="00AE0C5B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br/>
            </w:r>
          </w:p>
        </w:tc>
        <w:tc>
          <w:tcPr>
            <w:tcW w:w="1167" w:type="dxa"/>
            <w:vAlign w:val="center"/>
          </w:tcPr>
          <w:p w14:paraId="2F8A5551" w14:textId="3994339F" w:rsidR="00AE0C5B" w:rsidRPr="00AE0C5B" w:rsidRDefault="00AE0C5B" w:rsidP="00AE0C5B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  <w:r w:rsidRPr="00AE0C5B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 xml:space="preserve"> </w:t>
            </w:r>
            <w:r w:rsidRPr="00AE0C5B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[0.55777778 0.49555556 0.48222222 0.47555556 0.45777778]</w:t>
            </w:r>
            <w:r w:rsidRPr="00AE0C5B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br/>
            </w:r>
            <w:r w:rsidRPr="00AE0C5B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 xml:space="preserve"> </w:t>
            </w:r>
            <w:r w:rsidRPr="00AE0C5B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br/>
            </w:r>
            <w:r w:rsidRPr="00AE0C5B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 xml:space="preserve"> </w:t>
            </w:r>
            <w:r w:rsidRPr="00AE0C5B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br/>
            </w:r>
          </w:p>
          <w:p w14:paraId="7AEE910B" w14:textId="18E39887" w:rsidR="00611E17" w:rsidRPr="00611E17" w:rsidRDefault="00611E17" w:rsidP="00611E17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  <w:r w:rsidRPr="00611E17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br/>
              <w:t xml:space="preserve"> </w:t>
            </w:r>
            <w:r w:rsidRPr="00611E17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br/>
            </w:r>
          </w:p>
          <w:p w14:paraId="0B8C1942" w14:textId="08C1F2E6" w:rsidR="00611E17" w:rsidRPr="000B30F3" w:rsidRDefault="00611E17" w:rsidP="00611E17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</w:p>
        </w:tc>
        <w:tc>
          <w:tcPr>
            <w:tcW w:w="1863" w:type="dxa"/>
            <w:vAlign w:val="center"/>
          </w:tcPr>
          <w:p w14:paraId="647E0E46" w14:textId="77777777" w:rsidR="00AE0C5B" w:rsidRPr="00AE0C5B" w:rsidRDefault="00AE0C5B" w:rsidP="00611E17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  <w:r w:rsidRPr="00AE0C5B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 xml:space="preserve">35, 48, </w:t>
            </w:r>
            <w:proofErr w:type="gramStart"/>
            <w:r w:rsidRPr="00AE0C5B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29,  2</w:t>
            </w:r>
            <w:proofErr w:type="gramEnd"/>
            <w:r w:rsidRPr="00AE0C5B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, 43])</w:t>
            </w:r>
          </w:p>
          <w:p w14:paraId="57A489DE" w14:textId="77777777" w:rsidR="00AE0C5B" w:rsidRPr="00AE0C5B" w:rsidRDefault="00AE0C5B" w:rsidP="00611E17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</w:p>
          <w:p w14:paraId="18B1A5AD" w14:textId="787AAB95" w:rsidR="00611E17" w:rsidRPr="000B30F3" w:rsidRDefault="00611E17" w:rsidP="00AE0C5B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</w:p>
        </w:tc>
      </w:tr>
      <w:tr w:rsidR="00611E17" w:rsidRPr="000B30F3" w14:paraId="644F4456" w14:textId="77777777" w:rsidTr="00611E17">
        <w:trPr>
          <w:trHeight w:val="1115"/>
        </w:trPr>
        <w:tc>
          <w:tcPr>
            <w:tcW w:w="380" w:type="dxa"/>
            <w:vAlign w:val="center"/>
          </w:tcPr>
          <w:p w14:paraId="584E28D9" w14:textId="77777777" w:rsidR="00611E17" w:rsidRPr="009C7D0F" w:rsidRDefault="00611E17" w:rsidP="00611E17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  <w:r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2</w:t>
            </w:r>
          </w:p>
        </w:tc>
        <w:tc>
          <w:tcPr>
            <w:tcW w:w="1223" w:type="dxa"/>
            <w:vAlign w:val="center"/>
          </w:tcPr>
          <w:p w14:paraId="2311D7B7" w14:textId="0F8267FC" w:rsidR="00AE0C5B" w:rsidRPr="00AE0C5B" w:rsidRDefault="00AE0C5B" w:rsidP="00AE0C5B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  <w:r w:rsidRPr="00AE0C5B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[0.41333333 0.39777778 0.39555556 0.39555556 0.39555556]</w:t>
            </w:r>
            <w:r w:rsidRPr="00AE0C5B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br/>
              <w:t xml:space="preserve"> </w:t>
            </w:r>
            <w:r w:rsidRPr="00AE0C5B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br/>
            </w:r>
          </w:p>
          <w:p w14:paraId="4981DFA1" w14:textId="74B01B3D" w:rsidR="00611E17" w:rsidRPr="000B30F3" w:rsidRDefault="00611E17" w:rsidP="00611E17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  <w:r w:rsidRPr="00611E17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br/>
            </w:r>
          </w:p>
        </w:tc>
        <w:tc>
          <w:tcPr>
            <w:tcW w:w="1717" w:type="dxa"/>
            <w:vAlign w:val="center"/>
          </w:tcPr>
          <w:p w14:paraId="1D31F191" w14:textId="77777777" w:rsidR="00AE0C5B" w:rsidRPr="00AE0C5B" w:rsidRDefault="00AE0C5B" w:rsidP="00AE0C5B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  <w:r w:rsidRPr="00AE0C5B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 xml:space="preserve">55, 23, 26, </w:t>
            </w:r>
            <w:proofErr w:type="gramStart"/>
            <w:r w:rsidRPr="00AE0C5B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56,  8</w:t>
            </w:r>
            <w:proofErr w:type="gramEnd"/>
            <w:r w:rsidRPr="00AE0C5B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])</w:t>
            </w:r>
          </w:p>
          <w:p w14:paraId="166CF251" w14:textId="13E5D4EF" w:rsidR="00611E17" w:rsidRPr="000B30F3" w:rsidRDefault="00611E17" w:rsidP="00AE0C5B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</w:p>
        </w:tc>
        <w:tc>
          <w:tcPr>
            <w:tcW w:w="1167" w:type="dxa"/>
            <w:vAlign w:val="center"/>
          </w:tcPr>
          <w:p w14:paraId="6C98C432" w14:textId="57E93EF4" w:rsidR="00611E17" w:rsidRPr="000B30F3" w:rsidRDefault="00AE0C5B" w:rsidP="00611E17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  <w:r w:rsidRPr="00AE0C5B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[0.66666667 0.54444444 0.54       0.53555556 0.52444444]</w:t>
            </w:r>
            <w:r w:rsidRPr="00AE0C5B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br/>
            </w:r>
            <w:r w:rsidRPr="00AE0C5B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br/>
            </w:r>
            <w:r w:rsidR="00611E17" w:rsidRPr="00611E17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br/>
            </w:r>
          </w:p>
        </w:tc>
        <w:tc>
          <w:tcPr>
            <w:tcW w:w="1838" w:type="dxa"/>
            <w:vAlign w:val="center"/>
          </w:tcPr>
          <w:p w14:paraId="34927900" w14:textId="77777777" w:rsidR="00AE0C5B" w:rsidRPr="00AE0C5B" w:rsidRDefault="00AE0C5B" w:rsidP="00AE0C5B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  <w:r w:rsidRPr="00AE0C5B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30, 33, 34, 51, 17])</w:t>
            </w:r>
          </w:p>
          <w:p w14:paraId="43A1C096" w14:textId="77777777" w:rsidR="00611E17" w:rsidRPr="000B30F3" w:rsidRDefault="00611E17" w:rsidP="00AE0C5B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</w:p>
        </w:tc>
        <w:tc>
          <w:tcPr>
            <w:tcW w:w="1167" w:type="dxa"/>
            <w:vAlign w:val="center"/>
          </w:tcPr>
          <w:p w14:paraId="16B477C6" w14:textId="1D18CE98" w:rsidR="00AE0C5B" w:rsidRPr="00AE0C5B" w:rsidRDefault="00AE0C5B" w:rsidP="00AE0C5B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  <w:r w:rsidRPr="00AE0C5B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[0.48222222 0.47777778 0.47777778 0.46       0.45333333]</w:t>
            </w:r>
            <w:r w:rsidRPr="00AE0C5B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br/>
              <w:t xml:space="preserve"> </w:t>
            </w:r>
            <w:r w:rsidRPr="00AE0C5B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br/>
              <w:t xml:space="preserve"> </w:t>
            </w:r>
            <w:r w:rsidRPr="00AE0C5B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br/>
            </w:r>
          </w:p>
          <w:p w14:paraId="2F6600C7" w14:textId="058D3EF2" w:rsidR="00611E17" w:rsidRPr="000B30F3" w:rsidRDefault="00611E17" w:rsidP="00611E17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  <w:r w:rsidRPr="00611E17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br/>
            </w:r>
          </w:p>
        </w:tc>
        <w:tc>
          <w:tcPr>
            <w:tcW w:w="1863" w:type="dxa"/>
            <w:vAlign w:val="center"/>
          </w:tcPr>
          <w:p w14:paraId="1F9A06DA" w14:textId="77777777" w:rsidR="00AE0C5B" w:rsidRPr="00AE0C5B" w:rsidRDefault="00AE0C5B" w:rsidP="00AE0C5B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  <w:proofErr w:type="gramStart"/>
            <w:r w:rsidRPr="00AE0C5B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35,  7</w:t>
            </w:r>
            <w:proofErr w:type="gramEnd"/>
            <w:r w:rsidRPr="00AE0C5B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, 37,  1, 34])</w:t>
            </w:r>
          </w:p>
          <w:p w14:paraId="73059164" w14:textId="77777777" w:rsidR="00AE0C5B" w:rsidRPr="00AE0C5B" w:rsidRDefault="00AE0C5B" w:rsidP="00AE0C5B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</w:p>
          <w:p w14:paraId="37A78C02" w14:textId="3CBDF79B" w:rsidR="00AE0C5B" w:rsidRPr="000B30F3" w:rsidRDefault="00AE0C5B" w:rsidP="00AE0C5B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  <w:r w:rsidRPr="00AE0C5B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br/>
            </w:r>
          </w:p>
          <w:p w14:paraId="509E4F26" w14:textId="6245C84E" w:rsidR="00611E17" w:rsidRPr="000B30F3" w:rsidRDefault="00611E17" w:rsidP="00611E17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</w:p>
        </w:tc>
      </w:tr>
      <w:tr w:rsidR="00611E17" w:rsidRPr="000B30F3" w14:paraId="6B9F8A7F" w14:textId="77777777" w:rsidTr="00611E17">
        <w:trPr>
          <w:trHeight w:val="1259"/>
        </w:trPr>
        <w:tc>
          <w:tcPr>
            <w:tcW w:w="380" w:type="dxa"/>
            <w:vAlign w:val="center"/>
          </w:tcPr>
          <w:p w14:paraId="4FFD87C9" w14:textId="77777777" w:rsidR="00611E17" w:rsidRPr="009C7D0F" w:rsidRDefault="00611E17" w:rsidP="00611E17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  <w:r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3</w:t>
            </w:r>
          </w:p>
        </w:tc>
        <w:tc>
          <w:tcPr>
            <w:tcW w:w="1223" w:type="dxa"/>
            <w:vAlign w:val="center"/>
          </w:tcPr>
          <w:p w14:paraId="4C4EFD1D" w14:textId="45CE599C" w:rsidR="00611E17" w:rsidRPr="000B30F3" w:rsidRDefault="00AE0C5B" w:rsidP="00611E17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  <w:r w:rsidRPr="00AE0C5B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[0.45777778 0.41777778 0.41777778 0.41555556 0.41333333]</w:t>
            </w:r>
            <w:r w:rsidRPr="00AE0C5B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br/>
            </w:r>
          </w:p>
        </w:tc>
        <w:tc>
          <w:tcPr>
            <w:tcW w:w="1717" w:type="dxa"/>
            <w:vAlign w:val="center"/>
          </w:tcPr>
          <w:p w14:paraId="7E1AC672" w14:textId="2736AFEF" w:rsidR="00611E17" w:rsidRPr="000B30F3" w:rsidRDefault="00AE0C5B" w:rsidP="00611E17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  <w:r w:rsidRPr="00AE0C5B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 xml:space="preserve">23, 52, 47, </w:t>
            </w:r>
            <w:proofErr w:type="gramStart"/>
            <w:r w:rsidRPr="00AE0C5B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28,  8</w:t>
            </w:r>
            <w:proofErr w:type="gramEnd"/>
            <w:r w:rsidRPr="00AE0C5B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])</w:t>
            </w:r>
          </w:p>
        </w:tc>
        <w:tc>
          <w:tcPr>
            <w:tcW w:w="1167" w:type="dxa"/>
            <w:vAlign w:val="center"/>
          </w:tcPr>
          <w:p w14:paraId="643BFCA5" w14:textId="4E7F7BCB" w:rsidR="00611E17" w:rsidRPr="000B30F3" w:rsidRDefault="00AE0C5B" w:rsidP="00611E17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  <w:r w:rsidRPr="00AE0C5B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[0.58444444 0.54444444 0.54222222 0.54       0.52222222]</w:t>
            </w:r>
          </w:p>
        </w:tc>
        <w:tc>
          <w:tcPr>
            <w:tcW w:w="1838" w:type="dxa"/>
            <w:vAlign w:val="center"/>
          </w:tcPr>
          <w:p w14:paraId="591F83B5" w14:textId="77777777" w:rsidR="00AE0C5B" w:rsidRPr="00AE0C5B" w:rsidRDefault="00AE0C5B" w:rsidP="00AE0C5B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  <w:r w:rsidRPr="00AE0C5B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30, 16, 51, 40, 21])</w:t>
            </w:r>
          </w:p>
          <w:p w14:paraId="6C58423F" w14:textId="1C2F93B4" w:rsidR="00611E17" w:rsidRPr="000B30F3" w:rsidRDefault="00611E17" w:rsidP="00611E17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</w:p>
        </w:tc>
        <w:tc>
          <w:tcPr>
            <w:tcW w:w="1167" w:type="dxa"/>
            <w:vAlign w:val="center"/>
          </w:tcPr>
          <w:p w14:paraId="10F251D7" w14:textId="1582D0AB" w:rsidR="00611E17" w:rsidRPr="000B30F3" w:rsidRDefault="00AE0C5B" w:rsidP="00611E17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  <w:r w:rsidRPr="00AE0C5B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[0.60666667 0.48222222 0.47555556 0.45333333 0.41777778]</w:t>
            </w:r>
            <w:r w:rsidRPr="00AE0C5B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br/>
            </w:r>
          </w:p>
        </w:tc>
        <w:tc>
          <w:tcPr>
            <w:tcW w:w="1863" w:type="dxa"/>
            <w:vAlign w:val="center"/>
          </w:tcPr>
          <w:p w14:paraId="4BB7F785" w14:textId="0A2C478D" w:rsidR="00611E17" w:rsidRPr="000B30F3" w:rsidRDefault="00AE0C5B" w:rsidP="00611E17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  <w:r w:rsidRPr="00AE0C5B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 xml:space="preserve">  </w:t>
            </w:r>
            <w:proofErr w:type="gramStart"/>
            <w:r w:rsidRPr="00AE0C5B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5,  4</w:t>
            </w:r>
            <w:proofErr w:type="gramEnd"/>
            <w:r w:rsidRPr="00AE0C5B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, 30, 31, 38])</w:t>
            </w:r>
          </w:p>
        </w:tc>
      </w:tr>
    </w:tbl>
    <w:p w14:paraId="62911A87" w14:textId="28CF8A96" w:rsidR="00611E17" w:rsidRDefault="00611E17" w:rsidP="00611E17"/>
    <w:p w14:paraId="3D045C7B" w14:textId="77777777" w:rsidR="00611E17" w:rsidRPr="000A021A" w:rsidRDefault="00611E17" w:rsidP="00611E17">
      <w:bookmarkStart w:id="0" w:name="_GoBack"/>
      <w:bookmarkEnd w:id="0"/>
    </w:p>
    <w:p w14:paraId="693B6A41" w14:textId="0EBF042B" w:rsidR="00611E17" w:rsidRDefault="00611E17" w:rsidP="00611E17">
      <w:r>
        <w:t>Gamma: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380"/>
        <w:gridCol w:w="1223"/>
        <w:gridCol w:w="1717"/>
        <w:gridCol w:w="1167"/>
        <w:gridCol w:w="1838"/>
        <w:gridCol w:w="1167"/>
        <w:gridCol w:w="1863"/>
      </w:tblGrid>
      <w:tr w:rsidR="00611E17" w14:paraId="7942BB68" w14:textId="77777777" w:rsidTr="00077095">
        <w:tc>
          <w:tcPr>
            <w:tcW w:w="380" w:type="dxa"/>
            <w:vMerge w:val="restart"/>
            <w:vAlign w:val="center"/>
          </w:tcPr>
          <w:p w14:paraId="27682F2F" w14:textId="77777777" w:rsidR="00611E17" w:rsidRDefault="00611E17" w:rsidP="00077095">
            <w:pPr>
              <w:jc w:val="center"/>
            </w:pPr>
            <w:r>
              <w:t>#</w:t>
            </w:r>
          </w:p>
        </w:tc>
        <w:tc>
          <w:tcPr>
            <w:tcW w:w="2940" w:type="dxa"/>
            <w:gridSpan w:val="2"/>
            <w:vAlign w:val="center"/>
          </w:tcPr>
          <w:p w14:paraId="62E6E34E" w14:textId="77777777" w:rsidR="00611E17" w:rsidRDefault="00611E17" w:rsidP="00077095">
            <w:pPr>
              <w:jc w:val="center"/>
            </w:pPr>
            <w:r>
              <w:t>No scaling</w:t>
            </w:r>
          </w:p>
        </w:tc>
        <w:tc>
          <w:tcPr>
            <w:tcW w:w="3005" w:type="dxa"/>
            <w:gridSpan w:val="2"/>
            <w:vAlign w:val="center"/>
          </w:tcPr>
          <w:p w14:paraId="4EAB213E" w14:textId="77777777" w:rsidR="00611E17" w:rsidRDefault="00611E17" w:rsidP="00077095">
            <w:pPr>
              <w:jc w:val="center"/>
            </w:pPr>
            <w:r>
              <w:t>Standard Scaler</w:t>
            </w:r>
          </w:p>
        </w:tc>
        <w:tc>
          <w:tcPr>
            <w:tcW w:w="3030" w:type="dxa"/>
            <w:gridSpan w:val="2"/>
            <w:vAlign w:val="center"/>
          </w:tcPr>
          <w:p w14:paraId="162735AC" w14:textId="77777777" w:rsidR="00611E17" w:rsidRDefault="00611E17" w:rsidP="00077095">
            <w:pPr>
              <w:jc w:val="center"/>
            </w:pPr>
            <w:r>
              <w:t>-1 to 1 Feature Normalization</w:t>
            </w:r>
          </w:p>
        </w:tc>
      </w:tr>
      <w:tr w:rsidR="00611E17" w14:paraId="5A754BEC" w14:textId="77777777" w:rsidTr="00077095">
        <w:tc>
          <w:tcPr>
            <w:tcW w:w="380" w:type="dxa"/>
            <w:vMerge/>
            <w:vAlign w:val="center"/>
          </w:tcPr>
          <w:p w14:paraId="101C8044" w14:textId="77777777" w:rsidR="00611E17" w:rsidRDefault="00611E17" w:rsidP="00077095">
            <w:pPr>
              <w:jc w:val="center"/>
            </w:pPr>
          </w:p>
        </w:tc>
        <w:tc>
          <w:tcPr>
            <w:tcW w:w="1223" w:type="dxa"/>
            <w:vAlign w:val="center"/>
          </w:tcPr>
          <w:p w14:paraId="3071715E" w14:textId="77777777" w:rsidR="00611E17" w:rsidRDefault="00611E17" w:rsidP="00077095">
            <w:pPr>
              <w:jc w:val="center"/>
            </w:pPr>
            <w:r>
              <w:t>Accuracies</w:t>
            </w:r>
          </w:p>
        </w:tc>
        <w:tc>
          <w:tcPr>
            <w:tcW w:w="1717" w:type="dxa"/>
            <w:vAlign w:val="center"/>
          </w:tcPr>
          <w:p w14:paraId="0B16F3A0" w14:textId="77777777" w:rsidR="00611E17" w:rsidRDefault="00611E17" w:rsidP="00077095">
            <w:pPr>
              <w:jc w:val="center"/>
            </w:pPr>
            <w:r>
              <w:t>Channels</w:t>
            </w:r>
          </w:p>
        </w:tc>
        <w:tc>
          <w:tcPr>
            <w:tcW w:w="1167" w:type="dxa"/>
            <w:vAlign w:val="center"/>
          </w:tcPr>
          <w:p w14:paraId="0A8CF7C0" w14:textId="77777777" w:rsidR="00611E17" w:rsidRDefault="00611E17" w:rsidP="00077095">
            <w:pPr>
              <w:jc w:val="center"/>
            </w:pPr>
            <w:r>
              <w:t>Accuracies</w:t>
            </w:r>
          </w:p>
        </w:tc>
        <w:tc>
          <w:tcPr>
            <w:tcW w:w="1838" w:type="dxa"/>
            <w:vAlign w:val="center"/>
          </w:tcPr>
          <w:p w14:paraId="5D09442F" w14:textId="77777777" w:rsidR="00611E17" w:rsidRDefault="00611E17" w:rsidP="00077095">
            <w:pPr>
              <w:jc w:val="center"/>
            </w:pPr>
            <w:r>
              <w:t>Channels</w:t>
            </w:r>
          </w:p>
        </w:tc>
        <w:tc>
          <w:tcPr>
            <w:tcW w:w="1167" w:type="dxa"/>
            <w:vAlign w:val="center"/>
          </w:tcPr>
          <w:p w14:paraId="4789AB32" w14:textId="77777777" w:rsidR="00611E17" w:rsidRDefault="00611E17" w:rsidP="00077095">
            <w:pPr>
              <w:jc w:val="center"/>
            </w:pPr>
            <w:r>
              <w:t>Accuracies</w:t>
            </w:r>
          </w:p>
        </w:tc>
        <w:tc>
          <w:tcPr>
            <w:tcW w:w="1863" w:type="dxa"/>
            <w:vAlign w:val="center"/>
          </w:tcPr>
          <w:p w14:paraId="07797B21" w14:textId="77777777" w:rsidR="00611E17" w:rsidRDefault="00611E17" w:rsidP="00077095">
            <w:pPr>
              <w:jc w:val="center"/>
            </w:pPr>
            <w:r>
              <w:t>Channels</w:t>
            </w:r>
          </w:p>
        </w:tc>
      </w:tr>
      <w:tr w:rsidR="00611E17" w:rsidRPr="000B30F3" w14:paraId="1F1C5CCC" w14:textId="77777777" w:rsidTr="00077095">
        <w:trPr>
          <w:trHeight w:val="1025"/>
        </w:trPr>
        <w:tc>
          <w:tcPr>
            <w:tcW w:w="380" w:type="dxa"/>
            <w:vAlign w:val="center"/>
          </w:tcPr>
          <w:p w14:paraId="60EE79A5" w14:textId="77777777" w:rsidR="00611E17" w:rsidRPr="009C7D0F" w:rsidRDefault="00611E17" w:rsidP="00077095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  <w:r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1</w:t>
            </w:r>
          </w:p>
        </w:tc>
        <w:tc>
          <w:tcPr>
            <w:tcW w:w="1223" w:type="dxa"/>
            <w:vAlign w:val="center"/>
          </w:tcPr>
          <w:p w14:paraId="54DBFCC0" w14:textId="77777777" w:rsidR="00AE0C5B" w:rsidRPr="000B30F3" w:rsidRDefault="00AE0C5B" w:rsidP="00201EA3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  <w:r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 xml:space="preserve">  </w:t>
            </w:r>
          </w:p>
          <w:p w14:paraId="7E8E22CE" w14:textId="573CF059" w:rsidR="00611E17" w:rsidRPr="000B30F3" w:rsidRDefault="00AE0C5B" w:rsidP="009E110E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  <w:r w:rsidRPr="009E110E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 xml:space="preserve"> </w:t>
            </w:r>
            <w:r w:rsidRPr="009E110E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[0.45777778 0.44       0.41555556 0.39777778 0.39111111]</w:t>
            </w:r>
            <w:r w:rsidRPr="009E110E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br/>
            </w:r>
            <w:r w:rsidRPr="009E110E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 xml:space="preserve"> </w:t>
            </w:r>
            <w:r w:rsidR="009E110E" w:rsidRPr="009E110E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 xml:space="preserve"> </w:t>
            </w:r>
          </w:p>
        </w:tc>
        <w:tc>
          <w:tcPr>
            <w:tcW w:w="1717" w:type="dxa"/>
            <w:vAlign w:val="center"/>
          </w:tcPr>
          <w:p w14:paraId="1593245D" w14:textId="77777777" w:rsidR="009E110E" w:rsidRPr="009E110E" w:rsidRDefault="009E110E" w:rsidP="00201EA3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  <w:r w:rsidRPr="009E110E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[ 8, 52, 23, 11, 41])</w:t>
            </w:r>
          </w:p>
          <w:p w14:paraId="285ABFEA" w14:textId="7210ED9C" w:rsidR="00611E17" w:rsidRPr="000B30F3" w:rsidRDefault="009E110E" w:rsidP="00201EA3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  <w:r w:rsidRPr="009E110E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br/>
            </w:r>
            <w:r w:rsidRPr="009E110E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br/>
            </w:r>
          </w:p>
        </w:tc>
        <w:tc>
          <w:tcPr>
            <w:tcW w:w="1167" w:type="dxa"/>
            <w:vAlign w:val="center"/>
          </w:tcPr>
          <w:p w14:paraId="3C814621" w14:textId="74D7E83F" w:rsidR="00611E17" w:rsidRPr="00201EA3" w:rsidRDefault="009E110E" w:rsidP="009E110E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  <w:r w:rsidRPr="009E110E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[0.48222222 0.46       0.44       0.43777778 0.39777778]</w:t>
            </w:r>
            <w:r w:rsidRPr="009E110E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br/>
            </w:r>
            <w:r w:rsidR="00611E17" w:rsidRPr="00201EA3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br/>
            </w:r>
          </w:p>
        </w:tc>
        <w:tc>
          <w:tcPr>
            <w:tcW w:w="1838" w:type="dxa"/>
            <w:vAlign w:val="center"/>
          </w:tcPr>
          <w:p w14:paraId="290067A1" w14:textId="77777777" w:rsidR="009E110E" w:rsidRPr="009E110E" w:rsidRDefault="009E110E" w:rsidP="00201EA3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  <w:r w:rsidRPr="009E110E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[19, 41, 50, 57, 52])</w:t>
            </w:r>
          </w:p>
          <w:p w14:paraId="41664684" w14:textId="0F945359" w:rsidR="00611E17" w:rsidRPr="00201EA3" w:rsidRDefault="009E110E" w:rsidP="00201EA3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  <w:r w:rsidRPr="009E110E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br/>
            </w:r>
          </w:p>
        </w:tc>
        <w:tc>
          <w:tcPr>
            <w:tcW w:w="1167" w:type="dxa"/>
            <w:vAlign w:val="center"/>
          </w:tcPr>
          <w:p w14:paraId="076657B8" w14:textId="77777777" w:rsidR="009E110E" w:rsidRPr="00611E17" w:rsidRDefault="009E110E" w:rsidP="00201EA3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  <w:r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 xml:space="preserve"> </w:t>
            </w:r>
          </w:p>
          <w:p w14:paraId="612084DA" w14:textId="145E817E" w:rsidR="00611E17" w:rsidRPr="000B30F3" w:rsidRDefault="009E110E" w:rsidP="009E110E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  <w:r w:rsidRPr="009E110E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 xml:space="preserve"> </w:t>
            </w:r>
            <w:r w:rsidRPr="009E110E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br/>
              <w:t>[0.48       0.45777778 0.45777778 0.43777778 0.43777778]</w:t>
            </w:r>
            <w:r w:rsidRPr="009E110E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br/>
            </w:r>
          </w:p>
        </w:tc>
        <w:tc>
          <w:tcPr>
            <w:tcW w:w="1863" w:type="dxa"/>
            <w:vAlign w:val="center"/>
          </w:tcPr>
          <w:p w14:paraId="7078B87F" w14:textId="77777777" w:rsidR="009E110E" w:rsidRPr="009E110E" w:rsidRDefault="009E110E" w:rsidP="00077095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  <w:r w:rsidRPr="009E110E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[47, 30, 52, 19, 55])</w:t>
            </w:r>
          </w:p>
          <w:p w14:paraId="31C2F421" w14:textId="41CF746C" w:rsidR="00611E17" w:rsidRPr="000B30F3" w:rsidRDefault="009E110E" w:rsidP="00077095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  <w:r w:rsidRPr="009E110E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br/>
            </w:r>
          </w:p>
        </w:tc>
      </w:tr>
      <w:tr w:rsidR="00611E17" w:rsidRPr="000B30F3" w14:paraId="7AAF4446" w14:textId="77777777" w:rsidTr="00077095">
        <w:trPr>
          <w:trHeight w:val="1115"/>
        </w:trPr>
        <w:tc>
          <w:tcPr>
            <w:tcW w:w="380" w:type="dxa"/>
            <w:vAlign w:val="center"/>
          </w:tcPr>
          <w:p w14:paraId="1E20CA8A" w14:textId="77777777" w:rsidR="00611E17" w:rsidRPr="009C7D0F" w:rsidRDefault="00611E17" w:rsidP="00077095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  <w:r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2</w:t>
            </w:r>
          </w:p>
        </w:tc>
        <w:tc>
          <w:tcPr>
            <w:tcW w:w="1223" w:type="dxa"/>
            <w:vAlign w:val="center"/>
          </w:tcPr>
          <w:p w14:paraId="6B06CE19" w14:textId="315403A9" w:rsidR="00611E17" w:rsidRPr="000B30F3" w:rsidRDefault="009E110E" w:rsidP="00201EA3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  <w:r w:rsidRPr="009E110E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 xml:space="preserve">  [0.41333333 0.39777778 0.39555556 0.39555556 0.39555556]</w:t>
            </w:r>
            <w:r w:rsidRPr="009E110E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br/>
            </w:r>
          </w:p>
        </w:tc>
        <w:tc>
          <w:tcPr>
            <w:tcW w:w="1717" w:type="dxa"/>
            <w:vAlign w:val="center"/>
          </w:tcPr>
          <w:p w14:paraId="644CCFD0" w14:textId="77777777" w:rsidR="009E110E" w:rsidRPr="009E110E" w:rsidRDefault="009E110E" w:rsidP="009E110E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  <w:r w:rsidRPr="009E110E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 xml:space="preserve">[55, 23, 26, </w:t>
            </w:r>
            <w:proofErr w:type="gramStart"/>
            <w:r w:rsidRPr="009E110E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56,  8</w:t>
            </w:r>
            <w:proofErr w:type="gramEnd"/>
            <w:r w:rsidRPr="009E110E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])</w:t>
            </w:r>
          </w:p>
          <w:p w14:paraId="28743734" w14:textId="5DAA2B52" w:rsidR="00611E17" w:rsidRPr="000B30F3" w:rsidRDefault="00611E17" w:rsidP="009E110E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</w:p>
        </w:tc>
        <w:tc>
          <w:tcPr>
            <w:tcW w:w="1167" w:type="dxa"/>
            <w:vAlign w:val="center"/>
          </w:tcPr>
          <w:p w14:paraId="0D7689DB" w14:textId="582E5FB5" w:rsidR="00611E17" w:rsidRPr="000B30F3" w:rsidRDefault="009E110E" w:rsidP="00077095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  <w:r w:rsidRPr="009E110E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[0.51777778 0.45555556 0.43111111 0.41777778 0.39777778]</w:t>
            </w:r>
            <w:r w:rsidRPr="009E110E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br/>
            </w:r>
            <w:r w:rsidR="00611E17" w:rsidRPr="00201EA3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br/>
              <w:t xml:space="preserve"> </w:t>
            </w:r>
          </w:p>
        </w:tc>
        <w:tc>
          <w:tcPr>
            <w:tcW w:w="1838" w:type="dxa"/>
            <w:vAlign w:val="center"/>
          </w:tcPr>
          <w:p w14:paraId="1EBCC131" w14:textId="669DDE5E" w:rsidR="009E110E" w:rsidRPr="009E110E" w:rsidRDefault="009E110E" w:rsidP="009E110E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  <w:r w:rsidRPr="009E110E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55, 19, 12, 27, 20])</w:t>
            </w:r>
            <w:r w:rsidRPr="009E110E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br/>
            </w:r>
          </w:p>
          <w:p w14:paraId="7486BBC1" w14:textId="77777777" w:rsidR="00611E17" w:rsidRPr="00201EA3" w:rsidRDefault="00611E17" w:rsidP="00611E17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</w:p>
          <w:p w14:paraId="07193DA1" w14:textId="7AE82C4F" w:rsidR="00611E17" w:rsidRPr="000B30F3" w:rsidRDefault="00611E17" w:rsidP="00611E17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</w:p>
        </w:tc>
        <w:tc>
          <w:tcPr>
            <w:tcW w:w="1167" w:type="dxa"/>
            <w:vAlign w:val="center"/>
          </w:tcPr>
          <w:p w14:paraId="6E5DF70B" w14:textId="6EC85019" w:rsidR="00611E17" w:rsidRPr="000B30F3" w:rsidRDefault="009E110E" w:rsidP="00077095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  <w:r w:rsidRPr="009E110E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[0.52       0.45777778 0.43777778 0.41777778 0.41777778]</w:t>
            </w:r>
            <w:r w:rsidRPr="009E110E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br/>
              <w:t xml:space="preserve"> </w:t>
            </w:r>
            <w:r w:rsidRPr="009E110E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br/>
            </w:r>
          </w:p>
        </w:tc>
        <w:tc>
          <w:tcPr>
            <w:tcW w:w="1863" w:type="dxa"/>
            <w:vAlign w:val="center"/>
          </w:tcPr>
          <w:p w14:paraId="21483CE5" w14:textId="77777777" w:rsidR="009E110E" w:rsidRPr="009E110E" w:rsidRDefault="009E110E" w:rsidP="009E110E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  <w:r w:rsidRPr="009E110E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([47, 29, 10, 42, 11])</w:t>
            </w:r>
          </w:p>
          <w:p w14:paraId="68F0D885" w14:textId="5BD61149" w:rsidR="00611E17" w:rsidRPr="000B30F3" w:rsidRDefault="00611E17" w:rsidP="009E110E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</w:p>
        </w:tc>
      </w:tr>
      <w:tr w:rsidR="00611E17" w:rsidRPr="000B30F3" w14:paraId="3F1EB545" w14:textId="77777777" w:rsidTr="00077095">
        <w:trPr>
          <w:trHeight w:val="1259"/>
        </w:trPr>
        <w:tc>
          <w:tcPr>
            <w:tcW w:w="380" w:type="dxa"/>
            <w:vAlign w:val="center"/>
          </w:tcPr>
          <w:p w14:paraId="30DB2917" w14:textId="77777777" w:rsidR="00611E17" w:rsidRPr="009C7D0F" w:rsidRDefault="00611E17" w:rsidP="00077095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  <w:r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3</w:t>
            </w:r>
          </w:p>
        </w:tc>
        <w:tc>
          <w:tcPr>
            <w:tcW w:w="1223" w:type="dxa"/>
            <w:vAlign w:val="center"/>
          </w:tcPr>
          <w:p w14:paraId="62C43457" w14:textId="1E51602E" w:rsidR="00611E17" w:rsidRPr="000B30F3" w:rsidRDefault="009E110E" w:rsidP="00077095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  <w:r w:rsidRPr="009E110E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 xml:space="preserve">  [0.45777778 0.41777778 0.41777778 0.41555556 0.41333333]</w:t>
            </w:r>
            <w:r w:rsidRPr="009E110E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br/>
            </w:r>
          </w:p>
        </w:tc>
        <w:tc>
          <w:tcPr>
            <w:tcW w:w="1717" w:type="dxa"/>
            <w:vAlign w:val="center"/>
          </w:tcPr>
          <w:p w14:paraId="3084EC08" w14:textId="77777777" w:rsidR="009E110E" w:rsidRPr="009E110E" w:rsidRDefault="009E110E" w:rsidP="009E110E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  <w:r w:rsidRPr="009E110E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 xml:space="preserve">23, 52, 47, </w:t>
            </w:r>
            <w:proofErr w:type="gramStart"/>
            <w:r w:rsidRPr="009E110E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28,  8</w:t>
            </w:r>
            <w:proofErr w:type="gramEnd"/>
            <w:r w:rsidRPr="009E110E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])</w:t>
            </w:r>
          </w:p>
          <w:p w14:paraId="1C18D768" w14:textId="7EE4F481" w:rsidR="00611E17" w:rsidRPr="000B30F3" w:rsidRDefault="00611E17" w:rsidP="00077095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</w:p>
        </w:tc>
        <w:tc>
          <w:tcPr>
            <w:tcW w:w="1167" w:type="dxa"/>
            <w:vAlign w:val="center"/>
          </w:tcPr>
          <w:p w14:paraId="000C768B" w14:textId="414483BA" w:rsidR="00611E17" w:rsidRPr="000B30F3" w:rsidRDefault="009E110E" w:rsidP="00077095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  <w:r w:rsidRPr="009E110E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[0.51777778 0.47555556 0.45777778 0.39777778 0.39777778]</w:t>
            </w:r>
            <w:r w:rsidRPr="009E110E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br/>
            </w:r>
          </w:p>
        </w:tc>
        <w:tc>
          <w:tcPr>
            <w:tcW w:w="1838" w:type="dxa"/>
            <w:vAlign w:val="center"/>
          </w:tcPr>
          <w:p w14:paraId="38904B91" w14:textId="77777777" w:rsidR="009E110E" w:rsidRPr="009E110E" w:rsidRDefault="009E110E" w:rsidP="009E110E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  <w:r w:rsidRPr="009E110E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 xml:space="preserve">[19, 27, 56, </w:t>
            </w:r>
            <w:proofErr w:type="gramStart"/>
            <w:r w:rsidRPr="009E110E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10,  2</w:t>
            </w:r>
            <w:proofErr w:type="gramEnd"/>
            <w:r w:rsidRPr="009E110E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])</w:t>
            </w:r>
          </w:p>
          <w:p w14:paraId="37EEEC05" w14:textId="5168B262" w:rsidR="00611E17" w:rsidRPr="000B30F3" w:rsidRDefault="00611E17" w:rsidP="00077095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</w:p>
        </w:tc>
        <w:tc>
          <w:tcPr>
            <w:tcW w:w="1167" w:type="dxa"/>
            <w:vAlign w:val="center"/>
          </w:tcPr>
          <w:p w14:paraId="63E14013" w14:textId="7A9058AE" w:rsidR="00611E17" w:rsidRPr="000B30F3" w:rsidRDefault="009E110E" w:rsidP="00077095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  <w:r w:rsidRPr="009E110E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[0.47777778 0.45777778 0.45777778 0.45777778 0.43777778]</w:t>
            </w:r>
          </w:p>
        </w:tc>
        <w:tc>
          <w:tcPr>
            <w:tcW w:w="1863" w:type="dxa"/>
            <w:vAlign w:val="center"/>
          </w:tcPr>
          <w:p w14:paraId="08D8B2AB" w14:textId="77777777" w:rsidR="009E110E" w:rsidRPr="009E110E" w:rsidRDefault="009E110E" w:rsidP="009E110E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  <w:r w:rsidRPr="009E110E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 xml:space="preserve">  38, 19, </w:t>
            </w:r>
            <w:proofErr w:type="gramStart"/>
            <w:r w:rsidRPr="009E110E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57,  3</w:t>
            </w:r>
            <w:proofErr w:type="gramEnd"/>
            <w:r w:rsidRPr="009E110E"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  <w:t>, 40])</w:t>
            </w:r>
          </w:p>
          <w:p w14:paraId="536404F3" w14:textId="62A902AE" w:rsidR="00611E17" w:rsidRPr="000B30F3" w:rsidRDefault="00611E17" w:rsidP="00077095">
            <w:pPr>
              <w:jc w:val="center"/>
              <w:rPr>
                <w:rFonts w:ascii="Courier New" w:hAnsi="Courier New" w:cs="Courier New"/>
                <w:b/>
                <w:bCs/>
                <w:color w:val="000000" w:themeColor="text1"/>
                <w:sz w:val="14"/>
                <w:szCs w:val="14"/>
              </w:rPr>
            </w:pPr>
          </w:p>
        </w:tc>
      </w:tr>
    </w:tbl>
    <w:p w14:paraId="181CED7D" w14:textId="77777777" w:rsidR="00611E17" w:rsidRPr="000A021A" w:rsidRDefault="00611E17" w:rsidP="00611E17"/>
    <w:p w14:paraId="03F4B009" w14:textId="77777777" w:rsidR="00611E17" w:rsidRPr="000A021A" w:rsidRDefault="00611E17" w:rsidP="000A021A"/>
    <w:sectPr w:rsidR="00611E17" w:rsidRPr="000A021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457FB56" w14:textId="77777777" w:rsidR="003F3202" w:rsidRDefault="003F3202" w:rsidP="000A021A">
      <w:pPr>
        <w:spacing w:after="0" w:line="240" w:lineRule="auto"/>
      </w:pPr>
      <w:r>
        <w:separator/>
      </w:r>
    </w:p>
  </w:endnote>
  <w:endnote w:type="continuationSeparator" w:id="0">
    <w:p w14:paraId="172B5B31" w14:textId="77777777" w:rsidR="003F3202" w:rsidRDefault="003F3202" w:rsidP="000A021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57B6BDD" w14:textId="77777777" w:rsidR="003F3202" w:rsidRDefault="003F3202" w:rsidP="000A021A">
      <w:pPr>
        <w:spacing w:after="0" w:line="240" w:lineRule="auto"/>
      </w:pPr>
      <w:r>
        <w:separator/>
      </w:r>
    </w:p>
  </w:footnote>
  <w:footnote w:type="continuationSeparator" w:id="0">
    <w:p w14:paraId="3C7DEF30" w14:textId="77777777" w:rsidR="003F3202" w:rsidRDefault="003F3202" w:rsidP="000A021A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3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KzMDc0szQ1MLUwNrJQ0lEKTi0uzszPAykwqgUAlvkfwiwAAAA="/>
  </w:docVars>
  <w:rsids>
    <w:rsidRoot w:val="000A021A"/>
    <w:rsid w:val="000A021A"/>
    <w:rsid w:val="000B30F3"/>
    <w:rsid w:val="00201EA3"/>
    <w:rsid w:val="002A3E50"/>
    <w:rsid w:val="003458CC"/>
    <w:rsid w:val="003D5441"/>
    <w:rsid w:val="003F3202"/>
    <w:rsid w:val="00521DFE"/>
    <w:rsid w:val="00560C5F"/>
    <w:rsid w:val="00611E17"/>
    <w:rsid w:val="00647AC4"/>
    <w:rsid w:val="007077DD"/>
    <w:rsid w:val="00737589"/>
    <w:rsid w:val="009C7D0F"/>
    <w:rsid w:val="009E110E"/>
    <w:rsid w:val="00AE0C5B"/>
    <w:rsid w:val="00D476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BB2F6F"/>
  <w15:chartTrackingRefBased/>
  <w15:docId w15:val="{D6983B71-2244-47F6-821A-B21E5B3BB0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560C5F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A021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A021A"/>
  </w:style>
  <w:style w:type="paragraph" w:styleId="Footer">
    <w:name w:val="footer"/>
    <w:basedOn w:val="Normal"/>
    <w:link w:val="FooterChar"/>
    <w:uiPriority w:val="99"/>
    <w:unhideWhenUsed/>
    <w:rsid w:val="000A021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A021A"/>
  </w:style>
  <w:style w:type="table" w:styleId="TableGrid">
    <w:name w:val="Table Grid"/>
    <w:basedOn w:val="TableNormal"/>
    <w:uiPriority w:val="39"/>
    <w:rsid w:val="0073758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560C5F"/>
    <w:rPr>
      <w:rFonts w:ascii="Times New Roman" w:eastAsia="Times New Roman" w:hAnsi="Times New Roman" w:cs="Times New Roman"/>
      <w:b/>
      <w:bCs/>
      <w:sz w:val="36"/>
      <w:szCs w:val="3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401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7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31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98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732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160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932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906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717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373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794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524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082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410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988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224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090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510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250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275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233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052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565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852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539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095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743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748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645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967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287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489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731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244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260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889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441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695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323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168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409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121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088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274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385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631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904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669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984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59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103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719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3</TotalTime>
  <Pages>4</Pages>
  <Words>1076</Words>
  <Characters>6134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neen</dc:creator>
  <cp:keywords/>
  <dc:description/>
  <cp:lastModifiedBy>Haneen</cp:lastModifiedBy>
  <cp:revision>3</cp:revision>
  <dcterms:created xsi:type="dcterms:W3CDTF">2019-05-18T21:05:00Z</dcterms:created>
  <dcterms:modified xsi:type="dcterms:W3CDTF">2019-05-18T22:52:00Z</dcterms:modified>
</cp:coreProperties>
</file>